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E3514B" w14:textId="0D75845E" w:rsidR="00F52006" w:rsidRPr="00A968CB" w:rsidRDefault="00300251" w:rsidP="00A968CB">
      <w:pPr>
        <w:jc w:val="right"/>
        <w:rPr>
          <w:rFonts w:ascii="Times New Roman" w:hAnsi="Times New Roman" w:cs="Times New Roman"/>
          <w:sz w:val="24"/>
          <w:szCs w:val="24"/>
        </w:rPr>
      </w:pPr>
      <w:r w:rsidRPr="00A968CB">
        <w:rPr>
          <w:rFonts w:ascii="Times New Roman" w:hAnsi="Times New Roman" w:cs="Times New Roman"/>
          <w:sz w:val="24"/>
          <w:szCs w:val="24"/>
        </w:rPr>
        <w:t>Elizabeth Oyebade</w:t>
      </w:r>
    </w:p>
    <w:p w14:paraId="7063C377" w14:textId="3410AA22" w:rsidR="00300251" w:rsidRPr="00A968CB" w:rsidRDefault="00300251" w:rsidP="00A968CB">
      <w:pPr>
        <w:jc w:val="right"/>
        <w:rPr>
          <w:rFonts w:ascii="Times New Roman" w:hAnsi="Times New Roman" w:cs="Times New Roman"/>
          <w:sz w:val="24"/>
          <w:szCs w:val="24"/>
        </w:rPr>
      </w:pPr>
      <w:r w:rsidRPr="00A968CB">
        <w:rPr>
          <w:rFonts w:ascii="Times New Roman" w:hAnsi="Times New Roman" w:cs="Times New Roman"/>
          <w:sz w:val="24"/>
          <w:szCs w:val="24"/>
        </w:rPr>
        <w:t>MET CS 526-O2</w:t>
      </w:r>
    </w:p>
    <w:p w14:paraId="7E5BBC81" w14:textId="26CA20D9" w:rsidR="00300251" w:rsidRPr="00A968CB" w:rsidRDefault="00300251" w:rsidP="00A968CB">
      <w:pPr>
        <w:jc w:val="right"/>
        <w:rPr>
          <w:rFonts w:ascii="Times New Roman" w:hAnsi="Times New Roman" w:cs="Times New Roman"/>
          <w:sz w:val="24"/>
          <w:szCs w:val="24"/>
        </w:rPr>
      </w:pPr>
      <w:r w:rsidRPr="00A968CB">
        <w:rPr>
          <w:rFonts w:ascii="Times New Roman" w:hAnsi="Times New Roman" w:cs="Times New Roman"/>
          <w:sz w:val="24"/>
          <w:szCs w:val="24"/>
        </w:rPr>
        <w:t>04/05/2022</w:t>
      </w:r>
    </w:p>
    <w:p w14:paraId="335ADDB4" w14:textId="169208D5" w:rsidR="00B7672A" w:rsidRPr="00A968CB" w:rsidRDefault="00B7672A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A968CB">
        <w:rPr>
          <w:rFonts w:ascii="Times New Roman" w:hAnsi="Times New Roman" w:cs="Times New Roman"/>
          <w:b/>
          <w:bCs/>
          <w:sz w:val="26"/>
          <w:szCs w:val="26"/>
        </w:rPr>
        <w:t>Problem 1</w:t>
      </w:r>
    </w:p>
    <w:p w14:paraId="7B69A25A" w14:textId="3CA7B038" w:rsidR="00B7672A" w:rsidRPr="00A968CB" w:rsidRDefault="00B7672A">
      <w:pPr>
        <w:rPr>
          <w:rFonts w:ascii="Times New Roman" w:hAnsi="Times New Roman" w:cs="Times New Roman"/>
          <w:sz w:val="24"/>
          <w:szCs w:val="24"/>
        </w:rPr>
      </w:pPr>
      <w:r w:rsidRPr="00A968CB">
        <w:rPr>
          <w:rFonts w:ascii="Times New Roman" w:eastAsia="Calibri" w:hAnsi="Times New Roman" w:cs="Times New Roman"/>
          <w:noProof/>
          <w:sz w:val="24"/>
          <w:szCs w:val="24"/>
        </w:rPr>
        <mc:AlternateContent>
          <mc:Choice Requires="wpg">
            <w:drawing>
              <wp:inline distT="0" distB="0" distL="0" distR="0" wp14:anchorId="70ED75B7" wp14:editId="60C9E6CA">
                <wp:extent cx="4544568" cy="2098747"/>
                <wp:effectExtent l="0" t="0" r="0" b="0"/>
                <wp:docPr id="4039" name="Group 40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44568" cy="2098747"/>
                          <a:chOff x="0" y="0"/>
                          <a:chExt cx="4544568" cy="2098747"/>
                        </a:xfrm>
                      </wpg:grpSpPr>
                      <wps:wsp>
                        <wps:cNvPr id="14" name="Shape 14"/>
                        <wps:cNvSpPr/>
                        <wps:spPr>
                          <a:xfrm>
                            <a:off x="2326386" y="0"/>
                            <a:ext cx="228600" cy="2286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8600" h="228600">
                                <a:moveTo>
                                  <a:pt x="0" y="114300"/>
                                </a:moveTo>
                                <a:cubicBezTo>
                                  <a:pt x="0" y="51054"/>
                                  <a:pt x="51816" y="0"/>
                                  <a:pt x="114300" y="0"/>
                                </a:cubicBezTo>
                                <a:cubicBezTo>
                                  <a:pt x="177546" y="0"/>
                                  <a:pt x="228600" y="51054"/>
                                  <a:pt x="228600" y="114300"/>
                                </a:cubicBezTo>
                                <a:cubicBezTo>
                                  <a:pt x="228600" y="177546"/>
                                  <a:pt x="177546" y="228600"/>
                                  <a:pt x="114300" y="228600"/>
                                </a:cubicBezTo>
                                <a:cubicBezTo>
                                  <a:pt x="51816" y="228600"/>
                                  <a:pt x="0" y="177546"/>
                                  <a:pt x="0" y="114300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Rectangle 15"/>
                        <wps:cNvSpPr/>
                        <wps:spPr>
                          <a:xfrm>
                            <a:off x="2401062" y="36474"/>
                            <a:ext cx="119883" cy="2451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A479B35" w14:textId="77777777" w:rsidR="00B7672A" w:rsidRDefault="00B7672A" w:rsidP="00B7672A">
                              <w:r>
                                <w:rPr>
                                  <w:rFonts w:ascii="Calibri" w:eastAsia="Calibri" w:hAnsi="Calibri" w:cs="Calibri"/>
                                  <w:sz w:val="29"/>
                                </w:rPr>
                                <w:t>+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" name="Shape 17"/>
                        <wps:cNvSpPr/>
                        <wps:spPr>
                          <a:xfrm>
                            <a:off x="1411986" y="457200"/>
                            <a:ext cx="228600" cy="2286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8600" h="228600">
                                <a:moveTo>
                                  <a:pt x="0" y="114300"/>
                                </a:moveTo>
                                <a:cubicBezTo>
                                  <a:pt x="0" y="51054"/>
                                  <a:pt x="51054" y="0"/>
                                  <a:pt x="114300" y="0"/>
                                </a:cubicBezTo>
                                <a:cubicBezTo>
                                  <a:pt x="177546" y="0"/>
                                  <a:pt x="228600" y="51054"/>
                                  <a:pt x="228600" y="114300"/>
                                </a:cubicBezTo>
                                <a:cubicBezTo>
                                  <a:pt x="228600" y="177546"/>
                                  <a:pt x="177546" y="228600"/>
                                  <a:pt x="114300" y="228600"/>
                                </a:cubicBezTo>
                                <a:cubicBezTo>
                                  <a:pt x="51054" y="228600"/>
                                  <a:pt x="0" y="177546"/>
                                  <a:pt x="0" y="114300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Rectangle 18"/>
                        <wps:cNvSpPr/>
                        <wps:spPr>
                          <a:xfrm>
                            <a:off x="1486662" y="493674"/>
                            <a:ext cx="119883" cy="2451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E0E6961" w14:textId="77777777" w:rsidR="00B7672A" w:rsidRDefault="00B7672A" w:rsidP="00B7672A">
                              <w:r>
                                <w:rPr>
                                  <w:rFonts w:ascii="Calibri" w:eastAsia="Calibri" w:hAnsi="Calibri" w:cs="Calibri"/>
                                  <w:sz w:val="29"/>
                                </w:rPr>
                                <w:t>+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" name="Shape 20"/>
                        <wps:cNvSpPr/>
                        <wps:spPr>
                          <a:xfrm>
                            <a:off x="3241548" y="457200"/>
                            <a:ext cx="228600" cy="2286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8600" h="228600">
                                <a:moveTo>
                                  <a:pt x="0" y="114300"/>
                                </a:moveTo>
                                <a:cubicBezTo>
                                  <a:pt x="0" y="51054"/>
                                  <a:pt x="51054" y="0"/>
                                  <a:pt x="114300" y="0"/>
                                </a:cubicBezTo>
                                <a:cubicBezTo>
                                  <a:pt x="176784" y="0"/>
                                  <a:pt x="228600" y="51054"/>
                                  <a:pt x="228600" y="114300"/>
                                </a:cubicBezTo>
                                <a:cubicBezTo>
                                  <a:pt x="228600" y="177546"/>
                                  <a:pt x="176784" y="228600"/>
                                  <a:pt x="114300" y="228600"/>
                                </a:cubicBezTo>
                                <a:cubicBezTo>
                                  <a:pt x="51054" y="228600"/>
                                  <a:pt x="0" y="177546"/>
                                  <a:pt x="0" y="114300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Rectangle 21"/>
                        <wps:cNvSpPr/>
                        <wps:spPr>
                          <a:xfrm>
                            <a:off x="3315462" y="493674"/>
                            <a:ext cx="119883" cy="2451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9AC8BE0" w14:textId="77777777" w:rsidR="00B7672A" w:rsidRDefault="00B7672A" w:rsidP="00B7672A">
                              <w:r>
                                <w:rPr>
                                  <w:rFonts w:ascii="Calibri" w:eastAsia="Calibri" w:hAnsi="Calibri" w:cs="Calibri"/>
                                  <w:sz w:val="29"/>
                                </w:rPr>
                                <w:t>*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" name="Shape 23"/>
                        <wps:cNvSpPr/>
                        <wps:spPr>
                          <a:xfrm>
                            <a:off x="726186" y="914400"/>
                            <a:ext cx="228600" cy="2286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8600" h="228600">
                                <a:moveTo>
                                  <a:pt x="0" y="114300"/>
                                </a:moveTo>
                                <a:cubicBezTo>
                                  <a:pt x="0" y="51054"/>
                                  <a:pt x="51054" y="0"/>
                                  <a:pt x="114300" y="0"/>
                                </a:cubicBezTo>
                                <a:cubicBezTo>
                                  <a:pt x="177546" y="0"/>
                                  <a:pt x="228600" y="51054"/>
                                  <a:pt x="228600" y="114300"/>
                                </a:cubicBezTo>
                                <a:cubicBezTo>
                                  <a:pt x="228600" y="177546"/>
                                  <a:pt x="177546" y="228600"/>
                                  <a:pt x="114300" y="228600"/>
                                </a:cubicBezTo>
                                <a:cubicBezTo>
                                  <a:pt x="51054" y="228600"/>
                                  <a:pt x="0" y="177546"/>
                                  <a:pt x="0" y="114300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Rectangle 24"/>
                        <wps:cNvSpPr/>
                        <wps:spPr>
                          <a:xfrm>
                            <a:off x="817626" y="950872"/>
                            <a:ext cx="73663" cy="2451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FB82878" w14:textId="77777777" w:rsidR="00B7672A" w:rsidRDefault="00B7672A" w:rsidP="00B7672A">
                              <w:r>
                                <w:rPr>
                                  <w:rFonts w:ascii="Calibri" w:eastAsia="Calibri" w:hAnsi="Calibri" w:cs="Calibri"/>
                                  <w:sz w:val="29"/>
                                </w:rPr>
                                <w:t>‐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Shape 26"/>
                        <wps:cNvSpPr/>
                        <wps:spPr>
                          <a:xfrm>
                            <a:off x="3927348" y="914400"/>
                            <a:ext cx="228600" cy="2286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8600" h="228600">
                                <a:moveTo>
                                  <a:pt x="0" y="114300"/>
                                </a:moveTo>
                                <a:cubicBezTo>
                                  <a:pt x="0" y="51054"/>
                                  <a:pt x="51054" y="0"/>
                                  <a:pt x="114300" y="0"/>
                                </a:cubicBezTo>
                                <a:cubicBezTo>
                                  <a:pt x="177546" y="0"/>
                                  <a:pt x="228600" y="51054"/>
                                  <a:pt x="228600" y="114300"/>
                                </a:cubicBezTo>
                                <a:cubicBezTo>
                                  <a:pt x="228600" y="177546"/>
                                  <a:pt x="177546" y="228600"/>
                                  <a:pt x="114300" y="228600"/>
                                </a:cubicBezTo>
                                <a:cubicBezTo>
                                  <a:pt x="51054" y="228600"/>
                                  <a:pt x="0" y="177546"/>
                                  <a:pt x="0" y="114300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Rectangle 27"/>
                        <wps:cNvSpPr/>
                        <wps:spPr>
                          <a:xfrm>
                            <a:off x="4011930" y="950872"/>
                            <a:ext cx="92921" cy="2451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024E4F0" w14:textId="77777777" w:rsidR="00B7672A" w:rsidRDefault="00B7672A" w:rsidP="00B7672A">
                              <w:r>
                                <w:rPr>
                                  <w:rFonts w:ascii="Calibri" w:eastAsia="Calibri" w:hAnsi="Calibri" w:cs="Calibri"/>
                                  <w:sz w:val="29"/>
                                </w:rPr>
                                <w:t>/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" name="Shape 29"/>
                        <wps:cNvSpPr/>
                        <wps:spPr>
                          <a:xfrm>
                            <a:off x="268986" y="1371600"/>
                            <a:ext cx="228600" cy="2286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8600" h="228600">
                                <a:moveTo>
                                  <a:pt x="0" y="114300"/>
                                </a:moveTo>
                                <a:cubicBezTo>
                                  <a:pt x="0" y="51054"/>
                                  <a:pt x="51054" y="0"/>
                                  <a:pt x="114300" y="0"/>
                                </a:cubicBezTo>
                                <a:cubicBezTo>
                                  <a:pt x="177546" y="0"/>
                                  <a:pt x="228600" y="51054"/>
                                  <a:pt x="228600" y="114300"/>
                                </a:cubicBezTo>
                                <a:cubicBezTo>
                                  <a:pt x="228600" y="177546"/>
                                  <a:pt x="177546" y="228600"/>
                                  <a:pt x="114300" y="228600"/>
                                </a:cubicBezTo>
                                <a:cubicBezTo>
                                  <a:pt x="51054" y="228600"/>
                                  <a:pt x="0" y="177546"/>
                                  <a:pt x="0" y="114300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Rectangle 30"/>
                        <wps:cNvSpPr/>
                        <wps:spPr>
                          <a:xfrm>
                            <a:off x="343662" y="1408072"/>
                            <a:ext cx="119883" cy="2451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5E60C8F" w14:textId="77777777" w:rsidR="00B7672A" w:rsidRDefault="00B7672A" w:rsidP="00B7672A">
                              <w:r>
                                <w:rPr>
                                  <w:rFonts w:ascii="Calibri" w:eastAsia="Calibri" w:hAnsi="Calibri" w:cs="Calibri"/>
                                  <w:sz w:val="29"/>
                                </w:rPr>
                                <w:t>+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" name="Rectangle 33"/>
                        <wps:cNvSpPr/>
                        <wps:spPr>
                          <a:xfrm>
                            <a:off x="3657600" y="1408072"/>
                            <a:ext cx="122049" cy="2451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825FF42" w14:textId="77777777" w:rsidR="00B7672A" w:rsidRDefault="00B7672A" w:rsidP="00B7672A">
                              <w:r>
                                <w:rPr>
                                  <w:rFonts w:ascii="Calibri" w:eastAsia="Calibri" w:hAnsi="Calibri" w:cs="Calibri"/>
                                  <w:sz w:val="29"/>
                                  <w:bdr w:val="single" w:sz="12" w:space="0" w:color="000000"/>
                                </w:rPr>
                                <w:t>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" name="Rectangle 36"/>
                        <wps:cNvSpPr/>
                        <wps:spPr>
                          <a:xfrm>
                            <a:off x="4344162" y="1408072"/>
                            <a:ext cx="122049" cy="2451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26A9395" w14:textId="77777777" w:rsidR="00B7672A" w:rsidRDefault="00B7672A" w:rsidP="00B7672A">
                              <w:r>
                                <w:rPr>
                                  <w:rFonts w:ascii="Calibri" w:eastAsia="Calibri" w:hAnsi="Calibri" w:cs="Calibri"/>
                                  <w:sz w:val="29"/>
                                  <w:bdr w:val="single" w:sz="12" w:space="0" w:color="000000"/>
                                </w:rPr>
                                <w:t>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" name="Rectangle 39"/>
                        <wps:cNvSpPr/>
                        <wps:spPr>
                          <a:xfrm>
                            <a:off x="1771650" y="1408072"/>
                            <a:ext cx="122049" cy="2451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A332C74" w14:textId="77777777" w:rsidR="00B7672A" w:rsidRDefault="00B7672A" w:rsidP="00B7672A">
                              <w:r>
                                <w:rPr>
                                  <w:rFonts w:ascii="Calibri" w:eastAsia="Calibri" w:hAnsi="Calibri" w:cs="Calibri"/>
                                  <w:sz w:val="29"/>
                                  <w:bdr w:val="single" w:sz="12" w:space="0" w:color="000000"/>
                                </w:rPr>
                                <w:t>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" name="Rectangle 42"/>
                        <wps:cNvSpPr/>
                        <wps:spPr>
                          <a:xfrm>
                            <a:off x="2343150" y="1408072"/>
                            <a:ext cx="122049" cy="2451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901C35" w14:textId="77777777" w:rsidR="00B7672A" w:rsidRDefault="00B7672A" w:rsidP="00B7672A">
                              <w:r>
                                <w:rPr>
                                  <w:rFonts w:ascii="Calibri" w:eastAsia="Calibri" w:hAnsi="Calibri" w:cs="Calibri"/>
                                  <w:sz w:val="29"/>
                                  <w:bdr w:val="single" w:sz="12" w:space="0" w:color="000000"/>
                                </w:rPr>
                                <w:t>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" name="Rectangle 45"/>
                        <wps:cNvSpPr/>
                        <wps:spPr>
                          <a:xfrm>
                            <a:off x="685800" y="1865273"/>
                            <a:ext cx="122049" cy="2451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7370315" w14:textId="77777777" w:rsidR="00B7672A" w:rsidRDefault="00B7672A" w:rsidP="00B7672A">
                              <w:r>
                                <w:rPr>
                                  <w:rFonts w:ascii="Calibri" w:eastAsia="Calibri" w:hAnsi="Calibri" w:cs="Calibri"/>
                                  <w:sz w:val="29"/>
                                  <w:bdr w:val="single" w:sz="12" w:space="0" w:color="000000"/>
                                </w:rPr>
                                <w:t>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" name="Rectangle 48"/>
                        <wps:cNvSpPr/>
                        <wps:spPr>
                          <a:xfrm>
                            <a:off x="0" y="1865273"/>
                            <a:ext cx="122049" cy="2451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FC15E59" w14:textId="77777777" w:rsidR="00B7672A" w:rsidRDefault="00B7672A" w:rsidP="00B7672A">
                              <w:r>
                                <w:rPr>
                                  <w:rFonts w:ascii="Calibri" w:eastAsia="Calibri" w:hAnsi="Calibri" w:cs="Calibri"/>
                                  <w:sz w:val="29"/>
                                  <w:bdr w:val="single" w:sz="12" w:space="0" w:color="000000"/>
                                </w:rPr>
                                <w:t>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9" name="Shape 49"/>
                        <wps:cNvSpPr/>
                        <wps:spPr>
                          <a:xfrm>
                            <a:off x="1526286" y="114300"/>
                            <a:ext cx="800100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00100" h="342900">
                                <a:moveTo>
                                  <a:pt x="800100" y="0"/>
                                </a:moveTo>
                                <a:lnTo>
                                  <a:pt x="0" y="342900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2554986" y="114300"/>
                            <a:ext cx="800862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00862" h="342900">
                                <a:moveTo>
                                  <a:pt x="0" y="0"/>
                                </a:moveTo>
                                <a:lnTo>
                                  <a:pt x="800862" y="342900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840486" y="571500"/>
                            <a:ext cx="571500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1500" h="342900">
                                <a:moveTo>
                                  <a:pt x="571500" y="0"/>
                                </a:moveTo>
                                <a:lnTo>
                                  <a:pt x="0" y="342900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607058" y="652272"/>
                            <a:ext cx="490728" cy="2621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0728" h="262128">
                                <a:moveTo>
                                  <a:pt x="0" y="0"/>
                                </a:moveTo>
                                <a:lnTo>
                                  <a:pt x="490728" y="262128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3012948" y="652272"/>
                            <a:ext cx="262128" cy="2621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2128" h="262128">
                                <a:moveTo>
                                  <a:pt x="262128" y="0"/>
                                </a:moveTo>
                                <a:lnTo>
                                  <a:pt x="0" y="262128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3436620" y="652272"/>
                            <a:ext cx="605028" cy="2621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05028" h="262128">
                                <a:moveTo>
                                  <a:pt x="0" y="0"/>
                                </a:moveTo>
                                <a:lnTo>
                                  <a:pt x="605028" y="262128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3698748" y="1109472"/>
                            <a:ext cx="262128" cy="2621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2128" h="262128">
                                <a:moveTo>
                                  <a:pt x="262128" y="0"/>
                                </a:moveTo>
                                <a:lnTo>
                                  <a:pt x="0" y="262128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4122420" y="1109472"/>
                            <a:ext cx="262128" cy="2621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2128" h="262128">
                                <a:moveTo>
                                  <a:pt x="0" y="0"/>
                                </a:moveTo>
                                <a:lnTo>
                                  <a:pt x="262128" y="262128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383286" y="1028700"/>
                            <a:ext cx="342900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2900">
                                <a:moveTo>
                                  <a:pt x="342900" y="0"/>
                                </a:moveTo>
                                <a:lnTo>
                                  <a:pt x="0" y="342900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921258" y="1109472"/>
                            <a:ext cx="376428" cy="2621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6428" h="262128">
                                <a:moveTo>
                                  <a:pt x="0" y="0"/>
                                </a:moveTo>
                                <a:lnTo>
                                  <a:pt x="376428" y="262128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464058" y="1566672"/>
                            <a:ext cx="262128" cy="2621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2128" h="262128">
                                <a:moveTo>
                                  <a:pt x="0" y="0"/>
                                </a:moveTo>
                                <a:lnTo>
                                  <a:pt x="262128" y="262128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40386" y="1566672"/>
                            <a:ext cx="262128" cy="2621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2128" h="262128">
                                <a:moveTo>
                                  <a:pt x="262128" y="0"/>
                                </a:moveTo>
                                <a:lnTo>
                                  <a:pt x="0" y="262128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1983486" y="914400"/>
                            <a:ext cx="228600" cy="2286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8600" h="228600">
                                <a:moveTo>
                                  <a:pt x="0" y="114300"/>
                                </a:moveTo>
                                <a:cubicBezTo>
                                  <a:pt x="0" y="51054"/>
                                  <a:pt x="51816" y="0"/>
                                  <a:pt x="114300" y="0"/>
                                </a:cubicBezTo>
                                <a:cubicBezTo>
                                  <a:pt x="177546" y="0"/>
                                  <a:pt x="228600" y="51054"/>
                                  <a:pt x="228600" y="114300"/>
                                </a:cubicBezTo>
                                <a:cubicBezTo>
                                  <a:pt x="228600" y="177546"/>
                                  <a:pt x="177546" y="228600"/>
                                  <a:pt x="114300" y="228600"/>
                                </a:cubicBezTo>
                                <a:cubicBezTo>
                                  <a:pt x="51816" y="228600"/>
                                  <a:pt x="0" y="177546"/>
                                  <a:pt x="0" y="114300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Rectangle 63"/>
                        <wps:cNvSpPr/>
                        <wps:spPr>
                          <a:xfrm>
                            <a:off x="2058162" y="950872"/>
                            <a:ext cx="119883" cy="2451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C59ABD9" w14:textId="77777777" w:rsidR="00B7672A" w:rsidRDefault="00B7672A" w:rsidP="00B7672A">
                              <w:r>
                                <w:rPr>
                                  <w:rFonts w:ascii="Calibri" w:eastAsia="Calibri" w:hAnsi="Calibri" w:cs="Calibri"/>
                                  <w:sz w:val="29"/>
                                </w:rPr>
                                <w:t>*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946" name="Shape 4946"/>
                        <wps:cNvSpPr/>
                        <wps:spPr>
                          <a:xfrm>
                            <a:off x="1183386" y="1371600"/>
                            <a:ext cx="228600" cy="2286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8600" h="228600">
                                <a:moveTo>
                                  <a:pt x="0" y="0"/>
                                </a:moveTo>
                                <a:lnTo>
                                  <a:pt x="228600" y="0"/>
                                </a:lnTo>
                                <a:lnTo>
                                  <a:pt x="228600" y="228600"/>
                                </a:lnTo>
                                <a:lnTo>
                                  <a:pt x="0" y="2286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rnd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Rectangle 66"/>
                        <wps:cNvSpPr/>
                        <wps:spPr>
                          <a:xfrm>
                            <a:off x="1257300" y="1408072"/>
                            <a:ext cx="122049" cy="2451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65DA60F" w14:textId="77777777" w:rsidR="00B7672A" w:rsidRDefault="00B7672A" w:rsidP="00B7672A">
                              <w:r>
                                <w:rPr>
                                  <w:rFonts w:ascii="Calibri" w:eastAsia="Calibri" w:hAnsi="Calibri" w:cs="Calibri"/>
                                  <w:sz w:val="29"/>
                                  <w:bdr w:val="single" w:sz="12" w:space="0" w:color="000000"/>
                                </w:rPr>
                                <w:t>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8" name="Shape 68"/>
                        <wps:cNvSpPr/>
                        <wps:spPr>
                          <a:xfrm>
                            <a:off x="2898648" y="914400"/>
                            <a:ext cx="228600" cy="2286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8600" h="228600">
                                <a:moveTo>
                                  <a:pt x="0" y="114300"/>
                                </a:moveTo>
                                <a:cubicBezTo>
                                  <a:pt x="0" y="51054"/>
                                  <a:pt x="51054" y="0"/>
                                  <a:pt x="114300" y="0"/>
                                </a:cubicBezTo>
                                <a:cubicBezTo>
                                  <a:pt x="176784" y="0"/>
                                  <a:pt x="228600" y="51054"/>
                                  <a:pt x="228600" y="114300"/>
                                </a:cubicBezTo>
                                <a:cubicBezTo>
                                  <a:pt x="228600" y="177546"/>
                                  <a:pt x="176784" y="228600"/>
                                  <a:pt x="114300" y="228600"/>
                                </a:cubicBezTo>
                                <a:cubicBezTo>
                                  <a:pt x="51054" y="228600"/>
                                  <a:pt x="0" y="177546"/>
                                  <a:pt x="0" y="114300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Rectangle 69"/>
                        <wps:cNvSpPr/>
                        <wps:spPr>
                          <a:xfrm>
                            <a:off x="2990088" y="950872"/>
                            <a:ext cx="73663" cy="2451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4073CA0" w14:textId="77777777" w:rsidR="00B7672A" w:rsidRDefault="00B7672A" w:rsidP="00B7672A">
                              <w:r>
                                <w:rPr>
                                  <w:rFonts w:ascii="Calibri" w:eastAsia="Calibri" w:hAnsi="Calibri" w:cs="Calibri"/>
                                  <w:sz w:val="29"/>
                                </w:rPr>
                                <w:t>‐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2" name="Rectangle 72"/>
                        <wps:cNvSpPr/>
                        <wps:spPr>
                          <a:xfrm>
                            <a:off x="2743200" y="1408072"/>
                            <a:ext cx="122049" cy="2451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20A0D7B" w14:textId="77777777" w:rsidR="00B7672A" w:rsidRDefault="00B7672A" w:rsidP="00B7672A">
                              <w:r>
                                <w:rPr>
                                  <w:rFonts w:ascii="Calibri" w:eastAsia="Calibri" w:hAnsi="Calibri" w:cs="Calibri"/>
                                  <w:sz w:val="29"/>
                                  <w:bdr w:val="single" w:sz="12" w:space="0" w:color="000000"/>
                                </w:rPr>
                                <w:t>9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" name="Rectangle 75"/>
                        <wps:cNvSpPr/>
                        <wps:spPr>
                          <a:xfrm>
                            <a:off x="3200400" y="1408072"/>
                            <a:ext cx="122049" cy="2451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5884260" w14:textId="77777777" w:rsidR="00B7672A" w:rsidRDefault="00B7672A" w:rsidP="00B7672A">
                              <w:r>
                                <w:rPr>
                                  <w:rFonts w:ascii="Calibri" w:eastAsia="Calibri" w:hAnsi="Calibri" w:cs="Calibri"/>
                                  <w:sz w:val="29"/>
                                  <w:bdr w:val="single" w:sz="12" w:space="0" w:color="000000"/>
                                </w:rPr>
                                <w:t>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6" name="Shape 76"/>
                        <wps:cNvSpPr/>
                        <wps:spPr>
                          <a:xfrm>
                            <a:off x="1812036" y="1109472"/>
                            <a:ext cx="204978" cy="2621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4978" h="262128">
                                <a:moveTo>
                                  <a:pt x="204978" y="0"/>
                                </a:moveTo>
                                <a:lnTo>
                                  <a:pt x="0" y="262128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178558" y="1109472"/>
                            <a:ext cx="204978" cy="2621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4978" h="262128">
                                <a:moveTo>
                                  <a:pt x="0" y="0"/>
                                </a:moveTo>
                                <a:lnTo>
                                  <a:pt x="204978" y="262128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8"/>
                        <wps:cNvSpPr/>
                        <wps:spPr>
                          <a:xfrm>
                            <a:off x="2784348" y="1109472"/>
                            <a:ext cx="147066" cy="2621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7066" h="262128">
                                <a:moveTo>
                                  <a:pt x="147066" y="0"/>
                                </a:moveTo>
                                <a:lnTo>
                                  <a:pt x="0" y="262128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9" name="Shape 79"/>
                        <wps:cNvSpPr/>
                        <wps:spPr>
                          <a:xfrm>
                            <a:off x="3093720" y="1109472"/>
                            <a:ext cx="147828" cy="2621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7828" h="262128">
                                <a:moveTo>
                                  <a:pt x="0" y="0"/>
                                </a:moveTo>
                                <a:lnTo>
                                  <a:pt x="147828" y="262128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0" name="Rectangle 80"/>
                        <wps:cNvSpPr/>
                        <wps:spPr>
                          <a:xfrm>
                            <a:off x="4506468" y="1960114"/>
                            <a:ext cx="50673" cy="1843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B57D6EC" w14:textId="77777777" w:rsidR="00B7672A" w:rsidRDefault="00B7672A" w:rsidP="00B7672A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0ED75B7" id="Group 4039" o:spid="_x0000_s1026" style="width:357.85pt;height:165.25pt;mso-position-horizontal-relative:char;mso-position-vertical-relative:line" coordsize="45445,209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">
                <v:shape id="Shape 14" o:spid="_x0000_s1027" style="position:absolute;left:23263;width:2286;height:2286;visibility:visible;mso-wrap-style:square;v-text-anchor:top" coordsize="228600,228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" path="m,114300c,51054,51816,,114300,v63246,,114300,51054,114300,114300c228600,177546,177546,228600,114300,228600,51816,228600,,177546,,114300xe" filled="f" strokeweight=".26494mm">
                  <v:stroke endcap="round"/>
                  <v:path arrowok="t" textboxrect="0,0,228600,228600"/>
                </v:shape>
                <v:rect id="Rectangle 15" o:spid="_x0000_s1028" style="position:absolute;left:24010;top:364;width:1199;height:24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1GYwQAAANsAAAAPAAAAZHJzL2Rvd25yZXYueG1sRE9Li8Iw&#10;EL4L/ocwwt40VXD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CKLUZjBAAAA2wAAAA8AAAAA&#10;AAAAAAAAAAAABwIAAGRycy9kb3ducmV2LnhtbFBLBQYAAAAAAwADALcAAAD1AgAAAAA=&#10;" filled="f" stroked="f">
                  <v:textbox inset="0,0,0,0">
                    <w:txbxContent>
                      <w:p w14:paraId="3A479B35" w14:textId="77777777" w:rsidR="00B7672A" w:rsidRDefault="00B7672A" w:rsidP="00B7672A">
                        <w:r>
                          <w:rPr>
                            <w:rFonts w:ascii="Calibri" w:eastAsia="Calibri" w:hAnsi="Calibri" w:cs="Calibri"/>
                            <w:sz w:val="29"/>
                          </w:rPr>
                          <w:t>+</w:t>
                        </w:r>
                      </w:p>
                    </w:txbxContent>
                  </v:textbox>
                </v:rect>
                <v:shape id="Shape 17" o:spid="_x0000_s1029" style="position:absolute;left:14119;top:4572;width:2286;height:2286;visibility:visible;mso-wrap-style:square;v-text-anchor:top" coordsize="228600,228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" path="m,114300c,51054,51054,,114300,v63246,,114300,51054,114300,114300c228600,177546,177546,228600,114300,228600,51054,228600,,177546,,114300xe" filled="f" strokeweight=".26494mm">
                  <v:stroke endcap="round"/>
                  <v:path arrowok="t" textboxrect="0,0,228600,228600"/>
                </v:shape>
                <v:rect id="Rectangle 18" o:spid="_x0000_s1030" style="position:absolute;left:14866;top:4936;width:1199;height:24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v4G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BlV9kAD17AAAA//8DAFBLAQItABQABgAIAAAAIQDb4fbL7gAAAIUBAAATAAAAAAAAAAAA&#10;AAAAAAAAAABbQ29udGVudF9UeXBlc10ueG1sUEsBAi0AFAAGAAgAAAAhAFr0LFu/AAAAFQEAAAsA&#10;AAAAAAAAAAAAAAAAHwEAAF9yZWxzLy5yZWxzUEsBAi0AFAAGAAgAAAAhAMyK/gbEAAAA2wAAAA8A&#10;AAAAAAAAAAAAAAAABwIAAGRycy9kb3ducmV2LnhtbFBLBQYAAAAAAwADALcAAAD4AgAAAAA=&#10;" filled="f" stroked="f">
                  <v:textbox inset="0,0,0,0">
                    <w:txbxContent>
                      <w:p w14:paraId="4E0E6961" w14:textId="77777777" w:rsidR="00B7672A" w:rsidRDefault="00B7672A" w:rsidP="00B7672A">
                        <w:r>
                          <w:rPr>
                            <w:rFonts w:ascii="Calibri" w:eastAsia="Calibri" w:hAnsi="Calibri" w:cs="Calibri"/>
                            <w:sz w:val="29"/>
                          </w:rPr>
                          <w:t>+</w:t>
                        </w:r>
                      </w:p>
                    </w:txbxContent>
                  </v:textbox>
                </v:rect>
                <v:shape id="Shape 20" o:spid="_x0000_s1031" style="position:absolute;left:32415;top:4572;width:2286;height:2286;visibility:visible;mso-wrap-style:square;v-text-anchor:top" coordsize="228600,228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" path="m,114300c,51054,51054,,114300,v62484,,114300,51054,114300,114300c228600,177546,176784,228600,114300,228600,51054,228600,,177546,,114300xe" filled="f" strokeweight=".26494mm">
                  <v:stroke endcap="round"/>
                  <v:path arrowok="t" textboxrect="0,0,228600,228600"/>
                </v:shape>
                <v:rect id="Rectangle 21" o:spid="_x0000_s1032" style="position:absolute;left:33154;top:4936;width:1199;height:24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" filled="f" stroked="f">
                  <v:textbox inset="0,0,0,0">
                    <w:txbxContent>
                      <w:p w14:paraId="49AC8BE0" w14:textId="77777777" w:rsidR="00B7672A" w:rsidRDefault="00B7672A" w:rsidP="00B7672A">
                        <w:r>
                          <w:rPr>
                            <w:rFonts w:ascii="Calibri" w:eastAsia="Calibri" w:hAnsi="Calibri" w:cs="Calibri"/>
                            <w:sz w:val="29"/>
                          </w:rPr>
                          <w:t>*</w:t>
                        </w:r>
                      </w:p>
                    </w:txbxContent>
                  </v:textbox>
                </v:rect>
                <v:shape id="Shape 23" o:spid="_x0000_s1033" style="position:absolute;left:7261;top:9144;width:2286;height:2286;visibility:visible;mso-wrap-style:square;v-text-anchor:top" coordsize="228600,228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" path="m,114300c,51054,51054,,114300,v63246,,114300,51054,114300,114300c228600,177546,177546,228600,114300,228600,51054,228600,,177546,,114300xe" filled="f" strokeweight=".26494mm">
                  <v:stroke endcap="round"/>
                  <v:path arrowok="t" textboxrect="0,0,228600,228600"/>
                </v:shape>
                <v:rect id="Rectangle 24" o:spid="_x0000_s1034" style="position:absolute;left:8176;top:9508;width:736;height:24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z6+xQAAANsAAAAPAAAAZHJzL2Rvd25yZXYueG1sRI9Pa8JA&#10;FMTvBb/D8oTe6sYg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CDqz6+xQAAANsAAAAP&#10;AAAAAAAAAAAAAAAAAAcCAABkcnMvZG93bnJldi54bWxQSwUGAAAAAAMAAwC3AAAA+QIAAAAA&#10;" filled="f" stroked="f">
                  <v:textbox inset="0,0,0,0">
                    <w:txbxContent>
                      <w:p w14:paraId="4FB82878" w14:textId="77777777" w:rsidR="00B7672A" w:rsidRDefault="00B7672A" w:rsidP="00B7672A">
                        <w:r>
                          <w:rPr>
                            <w:rFonts w:ascii="Calibri" w:eastAsia="Calibri" w:hAnsi="Calibri" w:cs="Calibri"/>
                            <w:sz w:val="29"/>
                          </w:rPr>
                          <w:t>‐</w:t>
                        </w:r>
                      </w:p>
                    </w:txbxContent>
                  </v:textbox>
                </v:rect>
                <v:shape id="Shape 26" o:spid="_x0000_s1035" style="position:absolute;left:39273;top:9144;width:2286;height:2286;visibility:visible;mso-wrap-style:square;v-text-anchor:top" coordsize="228600,228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" path="m,114300c,51054,51054,,114300,v63246,,114300,51054,114300,114300c228600,177546,177546,228600,114300,228600,51054,228600,,177546,,114300xe" filled="f" strokeweight=".26494mm">
                  <v:stroke endcap="round"/>
                  <v:path arrowok="t" textboxrect="0,0,228600,228600"/>
                </v:shape>
                <v:rect id="Rectangle 27" o:spid="_x0000_s1036" style="position:absolute;left:40119;top:9508;width:929;height:24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" filled="f" stroked="f">
                  <v:textbox inset="0,0,0,0">
                    <w:txbxContent>
                      <w:p w14:paraId="7024E4F0" w14:textId="77777777" w:rsidR="00B7672A" w:rsidRDefault="00B7672A" w:rsidP="00B7672A">
                        <w:r>
                          <w:rPr>
                            <w:rFonts w:ascii="Calibri" w:eastAsia="Calibri" w:hAnsi="Calibri" w:cs="Calibri"/>
                            <w:sz w:val="29"/>
                          </w:rPr>
                          <w:t>/</w:t>
                        </w:r>
                      </w:p>
                    </w:txbxContent>
                  </v:textbox>
                </v:rect>
                <v:shape id="Shape 29" o:spid="_x0000_s1037" style="position:absolute;left:2689;top:13716;width:2286;height:2286;visibility:visible;mso-wrap-style:square;v-text-anchor:top" coordsize="228600,228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" path="m,114300c,51054,51054,,114300,v63246,,114300,51054,114300,114300c228600,177546,177546,228600,114300,228600,51054,228600,,177546,,114300xe" filled="f" strokeweight=".26494mm">
                  <v:stroke endcap="round"/>
                  <v:path arrowok="t" textboxrect="0,0,228600,228600"/>
                </v:shape>
                <v:rect id="Rectangle 30" o:spid="_x0000_s1038" style="position:absolute;left:3436;top:14080;width:1199;height:24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" filled="f" stroked="f">
                  <v:textbox inset="0,0,0,0">
                    <w:txbxContent>
                      <w:p w14:paraId="25E60C8F" w14:textId="77777777" w:rsidR="00B7672A" w:rsidRDefault="00B7672A" w:rsidP="00B7672A">
                        <w:r>
                          <w:rPr>
                            <w:rFonts w:ascii="Calibri" w:eastAsia="Calibri" w:hAnsi="Calibri" w:cs="Calibri"/>
                            <w:sz w:val="29"/>
                          </w:rPr>
                          <w:t>+</w:t>
                        </w:r>
                      </w:p>
                    </w:txbxContent>
                  </v:textbox>
                </v:rect>
                <v:rect id="Rectangle 33" o:spid="_x0000_s1039" style="position:absolute;left:36576;top:14080;width:1220;height:24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zAXxQAAANsAAAAPAAAAZHJzL2Rvd25yZXYueG1sRI9Ba8JA&#10;FITvBf/D8oTemo0N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CJmzAXxQAAANsAAAAP&#10;AAAAAAAAAAAAAAAAAAcCAABkcnMvZG93bnJldi54bWxQSwUGAAAAAAMAAwC3AAAA+QIAAAAA&#10;" filled="f" stroked="f">
                  <v:textbox inset="0,0,0,0">
                    <w:txbxContent>
                      <w:p w14:paraId="1825FF42" w14:textId="77777777" w:rsidR="00B7672A" w:rsidRDefault="00B7672A" w:rsidP="00B7672A">
                        <w:r>
                          <w:rPr>
                            <w:rFonts w:ascii="Calibri" w:eastAsia="Calibri" w:hAnsi="Calibri" w:cs="Calibri"/>
                            <w:sz w:val="29"/>
                            <w:bdr w:val="single" w:sz="12" w:space="0" w:color="000000"/>
                          </w:rPr>
                          <w:t>6</w:t>
                        </w:r>
                      </w:p>
                    </w:txbxContent>
                  </v:textbox>
                </v:rect>
                <v:rect id="Rectangle 36" o:spid="_x0000_s1040" style="position:absolute;left:43441;top:14080;width:1221;height:24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7JOPwwAAANsAAAAPAAAAZHJzL2Rvd25yZXYueG1sRI9Bi8Iw&#10;FITvC/sfwlvwtqarIF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meyTj8MAAADbAAAADwAA&#10;AAAAAAAAAAAAAAAHAgAAZHJzL2Rvd25yZXYueG1sUEsFBgAAAAADAAMAtwAAAPcCAAAAAA==&#10;" filled="f" stroked="f">
                  <v:textbox inset="0,0,0,0">
                    <w:txbxContent>
                      <w:p w14:paraId="126A9395" w14:textId="77777777" w:rsidR="00B7672A" w:rsidRDefault="00B7672A" w:rsidP="00B7672A">
                        <w:r>
                          <w:rPr>
                            <w:rFonts w:ascii="Calibri" w:eastAsia="Calibri" w:hAnsi="Calibri" w:cs="Calibri"/>
                            <w:sz w:val="29"/>
                            <w:bdr w:val="single" w:sz="12" w:space="0" w:color="000000"/>
                          </w:rPr>
                          <w:t>3</w:t>
                        </w:r>
                      </w:p>
                    </w:txbxContent>
                  </v:textbox>
                </v:rect>
                <v:rect id="Rectangle 39" o:spid="_x0000_s1041" style="position:absolute;left:17716;top:14080;width:1220;height:24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" filled="f" stroked="f">
                  <v:textbox inset="0,0,0,0">
                    <w:txbxContent>
                      <w:p w14:paraId="7A332C74" w14:textId="77777777" w:rsidR="00B7672A" w:rsidRDefault="00B7672A" w:rsidP="00B7672A">
                        <w:r>
                          <w:rPr>
                            <w:rFonts w:ascii="Calibri" w:eastAsia="Calibri" w:hAnsi="Calibri" w:cs="Calibri"/>
                            <w:sz w:val="29"/>
                            <w:bdr w:val="single" w:sz="12" w:space="0" w:color="000000"/>
                          </w:rPr>
                          <w:t>2</w:t>
                        </w:r>
                      </w:p>
                    </w:txbxContent>
                  </v:textbox>
                </v:rect>
                <v:rect id="Rectangle 42" o:spid="_x0000_s1042" style="position:absolute;left:23431;top:14080;width:1220;height:24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" filled="f" stroked="f">
                  <v:textbox inset="0,0,0,0">
                    <w:txbxContent>
                      <w:p w14:paraId="03901C35" w14:textId="77777777" w:rsidR="00B7672A" w:rsidRDefault="00B7672A" w:rsidP="00B7672A">
                        <w:r>
                          <w:rPr>
                            <w:rFonts w:ascii="Calibri" w:eastAsia="Calibri" w:hAnsi="Calibri" w:cs="Calibri"/>
                            <w:sz w:val="29"/>
                            <w:bdr w:val="single" w:sz="12" w:space="0" w:color="000000"/>
                          </w:rPr>
                          <w:t>4</w:t>
                        </w:r>
                      </w:p>
                    </w:txbxContent>
                  </v:textbox>
                </v:rect>
                <v:rect id="Rectangle 45" o:spid="_x0000_s1043" style="position:absolute;left:6858;top:18652;width:1220;height:24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OH6FwwAAANsAAAAPAAAAZHJzL2Rvd25yZXYueG1sRI9Li8JA&#10;EITvgv9haMGbTlxU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MTh+hcMAAADbAAAADwAA&#10;AAAAAAAAAAAAAAAHAgAAZHJzL2Rvd25yZXYueG1sUEsFBgAAAAADAAMAtwAAAPcCAAAAAA==&#10;" filled="f" stroked="f">
                  <v:textbox inset="0,0,0,0">
                    <w:txbxContent>
                      <w:p w14:paraId="17370315" w14:textId="77777777" w:rsidR="00B7672A" w:rsidRDefault="00B7672A" w:rsidP="00B7672A">
                        <w:r>
                          <w:rPr>
                            <w:rFonts w:ascii="Calibri" w:eastAsia="Calibri" w:hAnsi="Calibri" w:cs="Calibri"/>
                            <w:sz w:val="29"/>
                            <w:bdr w:val="single" w:sz="12" w:space="0" w:color="000000"/>
                          </w:rPr>
                          <w:t>2</w:t>
                        </w:r>
                      </w:p>
                    </w:txbxContent>
                  </v:textbox>
                </v:rect>
                <v:rect id="Rectangle 48" o:spid="_x0000_s1044" style="position:absolute;top:18652;width:1220;height:24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OdEbwQAAANsAAAAPAAAAZHJzL2Rvd25yZXYueG1sRE/LisIw&#10;FN0P+A/hCrMbU0UG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N850RvBAAAA2wAAAA8AAAAA&#10;AAAAAAAAAAAABwIAAGRycy9kb3ducmV2LnhtbFBLBQYAAAAAAwADALcAAAD1AgAAAAA=&#10;" filled="f" stroked="f">
                  <v:textbox inset="0,0,0,0">
                    <w:txbxContent>
                      <w:p w14:paraId="5FC15E59" w14:textId="77777777" w:rsidR="00B7672A" w:rsidRDefault="00B7672A" w:rsidP="00B7672A">
                        <w:r>
                          <w:rPr>
                            <w:rFonts w:ascii="Calibri" w:eastAsia="Calibri" w:hAnsi="Calibri" w:cs="Calibri"/>
                            <w:sz w:val="29"/>
                            <w:bdr w:val="single" w:sz="12" w:space="0" w:color="000000"/>
                          </w:rPr>
                          <w:t>6</w:t>
                        </w:r>
                      </w:p>
                    </w:txbxContent>
                  </v:textbox>
                </v:rect>
                <v:shape id="Shape 49" o:spid="_x0000_s1045" style="position:absolute;left:15262;top:1143;width:8001;height:3429;visibility:visible;mso-wrap-style:square;v-text-anchor:top" coordsize="800100,342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" path="m800100,l,342900e" filled="f" strokeweight=".26494mm">
                  <v:stroke endcap="round"/>
                  <v:path arrowok="t" textboxrect="0,0,800100,342900"/>
                </v:shape>
                <v:shape id="Shape 50" o:spid="_x0000_s1046" style="position:absolute;left:25549;top:1143;width:8009;height:3429;visibility:visible;mso-wrap-style:square;v-text-anchor:top" coordsize="800862,342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" path="m,l800862,342900e" filled="f" strokeweight=".26494mm">
                  <v:stroke endcap="round"/>
                  <v:path arrowok="t" textboxrect="0,0,800862,342900"/>
                </v:shape>
                <v:shape id="Shape 51" o:spid="_x0000_s1047" style="position:absolute;left:8404;top:5715;width:5715;height:3429;visibility:visible;mso-wrap-style:square;v-text-anchor:top" coordsize="571500,342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" path="m571500,l,342900e" filled="f" strokeweight=".26494mm">
                  <v:stroke endcap="round"/>
                  <v:path arrowok="t" textboxrect="0,0,571500,342900"/>
                </v:shape>
                <v:shape id="Shape 52" o:spid="_x0000_s1048" style="position:absolute;left:16070;top:6522;width:4907;height:2622;visibility:visible;mso-wrap-style:square;v-text-anchor:top" coordsize="490728,262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" path="m,l490728,262128e" filled="f" strokeweight=".26494mm">
                  <v:stroke endcap="round"/>
                  <v:path arrowok="t" textboxrect="0,0,490728,262128"/>
                </v:shape>
                <v:shape id="Shape 53" o:spid="_x0000_s1049" style="position:absolute;left:30129;top:6522;width:2621;height:2622;visibility:visible;mso-wrap-style:square;v-text-anchor:top" coordsize="262128,262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" path="m262128,l,262128e" filled="f" strokeweight=".26494mm">
                  <v:stroke endcap="round"/>
                  <v:path arrowok="t" textboxrect="0,0,262128,262128"/>
                </v:shape>
                <v:shape id="Shape 54" o:spid="_x0000_s1050" style="position:absolute;left:34366;top:6522;width:6050;height:2622;visibility:visible;mso-wrap-style:square;v-text-anchor:top" coordsize="605028,262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" path="m,l605028,262128e" filled="f" strokeweight=".26494mm">
                  <v:stroke endcap="round"/>
                  <v:path arrowok="t" textboxrect="0,0,605028,262128"/>
                </v:shape>
                <v:shape id="Shape 55" o:spid="_x0000_s1051" style="position:absolute;left:36987;top:11094;width:2621;height:2622;visibility:visible;mso-wrap-style:square;v-text-anchor:top" coordsize="262128,262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" path="m262128,l,262128e" filled="f" strokeweight=".26494mm">
                  <v:stroke endcap="round"/>
                  <v:path arrowok="t" textboxrect="0,0,262128,262128"/>
                </v:shape>
                <v:shape id="Shape 56" o:spid="_x0000_s1052" style="position:absolute;left:41224;top:11094;width:2621;height:2622;visibility:visible;mso-wrap-style:square;v-text-anchor:top" coordsize="262128,262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" path="m,l262128,262128e" filled="f" strokeweight=".26494mm">
                  <v:stroke endcap="round"/>
                  <v:path arrowok="t" textboxrect="0,0,262128,262128"/>
                </v:shape>
                <v:shape id="Shape 57" o:spid="_x0000_s1053" style="position:absolute;left:3832;top:10287;width:3429;height:3429;visibility:visible;mso-wrap-style:square;v-text-anchor:top" coordsize="342900,342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" path="m342900,l,342900e" filled="f" strokeweight=".26494mm">
                  <v:stroke endcap="round"/>
                  <v:path arrowok="t" textboxrect="0,0,342900,342900"/>
                </v:shape>
                <v:shape id="Shape 58" o:spid="_x0000_s1054" style="position:absolute;left:9212;top:11094;width:3764;height:2622;visibility:visible;mso-wrap-style:square;v-text-anchor:top" coordsize="376428,262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" path="m,l376428,262128e" filled="f" strokeweight=".26494mm">
                  <v:stroke endcap="round"/>
                  <v:path arrowok="t" textboxrect="0,0,376428,262128"/>
                </v:shape>
                <v:shape id="Shape 59" o:spid="_x0000_s1055" style="position:absolute;left:4640;top:15666;width:2621;height:2622;visibility:visible;mso-wrap-style:square;v-text-anchor:top" coordsize="262128,262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" path="m,l262128,262128e" filled="f" strokeweight=".26494mm">
                  <v:stroke endcap="round"/>
                  <v:path arrowok="t" textboxrect="0,0,262128,262128"/>
                </v:shape>
                <v:shape id="Shape 60" o:spid="_x0000_s1056" style="position:absolute;left:403;top:15666;width:2622;height:2622;visibility:visible;mso-wrap-style:square;v-text-anchor:top" coordsize="262128,262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" path="m262128,l,262128e" filled="f" strokeweight=".26494mm">
                  <v:stroke endcap="round"/>
                  <v:path arrowok="t" textboxrect="0,0,262128,262128"/>
                </v:shape>
                <v:shape id="Shape 62" o:spid="_x0000_s1057" style="position:absolute;left:19834;top:9144;width:2286;height:2286;visibility:visible;mso-wrap-style:square;v-text-anchor:top" coordsize="228600,228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" path="m,114300c,51054,51816,,114300,v63246,,114300,51054,114300,114300c228600,177546,177546,228600,114300,228600,51816,228600,,177546,,114300xe" filled="f" strokeweight=".26494mm">
                  <v:stroke endcap="round"/>
                  <v:path arrowok="t" textboxrect="0,0,228600,228600"/>
                </v:shape>
                <v:rect id="Rectangle 63" o:spid="_x0000_s1058" style="position:absolute;left:20581;top:9508;width:1199;height:24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" filled="f" stroked="f">
                  <v:textbox inset="0,0,0,0">
                    <w:txbxContent>
                      <w:p w14:paraId="6C59ABD9" w14:textId="77777777" w:rsidR="00B7672A" w:rsidRDefault="00B7672A" w:rsidP="00B7672A">
                        <w:r>
                          <w:rPr>
                            <w:rFonts w:ascii="Calibri" w:eastAsia="Calibri" w:hAnsi="Calibri" w:cs="Calibri"/>
                            <w:sz w:val="29"/>
                          </w:rPr>
                          <w:t>*</w:t>
                        </w:r>
                      </w:p>
                    </w:txbxContent>
                  </v:textbox>
                </v:rect>
                <v:shape id="Shape 4946" o:spid="_x0000_s1059" style="position:absolute;left:11833;top:13716;width:2286;height:2286;visibility:visible;mso-wrap-style:square;v-text-anchor:top" coordsize="228600,228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" path="m,l228600,r,228600l,228600,,e" stroked="f" strokeweight="0">
                  <v:stroke endcap="round"/>
                  <v:path arrowok="t" textboxrect="0,0,228600,228600"/>
                </v:shape>
                <v:rect id="Rectangle 66" o:spid="_x0000_s1060" style="position:absolute;left:12573;top:14080;width:1220;height:24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" filled="f" stroked="f">
                  <v:textbox inset="0,0,0,0">
                    <w:txbxContent>
                      <w:p w14:paraId="165DA60F" w14:textId="77777777" w:rsidR="00B7672A" w:rsidRDefault="00B7672A" w:rsidP="00B7672A">
                        <w:r>
                          <w:rPr>
                            <w:rFonts w:ascii="Calibri" w:eastAsia="Calibri" w:hAnsi="Calibri" w:cs="Calibri"/>
                            <w:sz w:val="29"/>
                            <w:bdr w:val="single" w:sz="12" w:space="0" w:color="000000"/>
                          </w:rPr>
                          <w:t>3</w:t>
                        </w:r>
                      </w:p>
                    </w:txbxContent>
                  </v:textbox>
                </v:rect>
                <v:shape id="Shape 68" o:spid="_x0000_s1061" style="position:absolute;left:28986;top:9144;width:2286;height:2286;visibility:visible;mso-wrap-style:square;v-text-anchor:top" coordsize="228600,228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" path="m,114300c,51054,51054,,114300,v62484,,114300,51054,114300,114300c228600,177546,176784,228600,114300,228600,51054,228600,,177546,,114300xe" filled="f" strokeweight=".26494mm">
                  <v:stroke endcap="round"/>
                  <v:path arrowok="t" textboxrect="0,0,228600,228600"/>
                </v:shape>
                <v:rect id="Rectangle 69" o:spid="_x0000_s1062" style="position:absolute;left:29900;top:9508;width:737;height:24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" filled="f" stroked="f">
                  <v:textbox inset="0,0,0,0">
                    <w:txbxContent>
                      <w:p w14:paraId="34073CA0" w14:textId="77777777" w:rsidR="00B7672A" w:rsidRDefault="00B7672A" w:rsidP="00B7672A">
                        <w:r>
                          <w:rPr>
                            <w:rFonts w:ascii="Calibri" w:eastAsia="Calibri" w:hAnsi="Calibri" w:cs="Calibri"/>
                            <w:sz w:val="29"/>
                          </w:rPr>
                          <w:t>‐</w:t>
                        </w:r>
                      </w:p>
                    </w:txbxContent>
                  </v:textbox>
                </v:rect>
                <v:rect id="Rectangle 72" o:spid="_x0000_s1063" style="position:absolute;left:27432;top:14080;width:1220;height:24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" filled="f" stroked="f">
                  <v:textbox inset="0,0,0,0">
                    <w:txbxContent>
                      <w:p w14:paraId="620A0D7B" w14:textId="77777777" w:rsidR="00B7672A" w:rsidRDefault="00B7672A" w:rsidP="00B7672A">
                        <w:r>
                          <w:rPr>
                            <w:rFonts w:ascii="Calibri" w:eastAsia="Calibri" w:hAnsi="Calibri" w:cs="Calibri"/>
                            <w:sz w:val="29"/>
                            <w:bdr w:val="single" w:sz="12" w:space="0" w:color="000000"/>
                          </w:rPr>
                          <w:t>9</w:t>
                        </w:r>
                      </w:p>
                    </w:txbxContent>
                  </v:textbox>
                </v:rect>
                <v:rect id="Rectangle 75" o:spid="_x0000_s1064" style="position:absolute;left:32004;top:14080;width:1220;height:24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" filled="f" stroked="f">
                  <v:textbox inset="0,0,0,0">
                    <w:txbxContent>
                      <w:p w14:paraId="35884260" w14:textId="77777777" w:rsidR="00B7672A" w:rsidRDefault="00B7672A" w:rsidP="00B7672A">
                        <w:r>
                          <w:rPr>
                            <w:rFonts w:ascii="Calibri" w:eastAsia="Calibri" w:hAnsi="Calibri" w:cs="Calibri"/>
                            <w:sz w:val="29"/>
                            <w:bdr w:val="single" w:sz="12" w:space="0" w:color="000000"/>
                          </w:rPr>
                          <w:t>6</w:t>
                        </w:r>
                      </w:p>
                    </w:txbxContent>
                  </v:textbox>
                </v:rect>
                <v:shape id="Shape 76" o:spid="_x0000_s1065" style="position:absolute;left:18120;top:11094;width:2050;height:2622;visibility:visible;mso-wrap-style:square;v-text-anchor:top" coordsize="204978,262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" path="m204978,l,262128e" filled="f" strokeweight=".26494mm">
                  <v:stroke endcap="round"/>
                  <v:path arrowok="t" textboxrect="0,0,204978,262128"/>
                </v:shape>
                <v:shape id="Shape 77" o:spid="_x0000_s1066" style="position:absolute;left:21785;top:11094;width:2050;height:2622;visibility:visible;mso-wrap-style:square;v-text-anchor:top" coordsize="204978,262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" path="m,l204978,262128e" filled="f" strokeweight=".26494mm">
                  <v:stroke endcap="round"/>
                  <v:path arrowok="t" textboxrect="0,0,204978,262128"/>
                </v:shape>
                <v:shape id="Shape 78" o:spid="_x0000_s1067" style="position:absolute;left:27843;top:11094;width:1471;height:2622;visibility:visible;mso-wrap-style:square;v-text-anchor:top" coordsize="147066,262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" path="m147066,l,262128e" filled="f" strokeweight=".26494mm">
                  <v:stroke endcap="round"/>
                  <v:path arrowok="t" textboxrect="0,0,147066,262128"/>
                </v:shape>
                <v:shape id="Shape 79" o:spid="_x0000_s1068" style="position:absolute;left:30937;top:11094;width:1478;height:2622;visibility:visible;mso-wrap-style:square;v-text-anchor:top" coordsize="147828,262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" path="m,l147828,262128e" filled="f" strokeweight=".26494mm">
                  <v:stroke endcap="round"/>
                  <v:path arrowok="t" textboxrect="0,0,147828,262128"/>
                </v:shape>
                <v:rect id="Rectangle 80" o:spid="_x0000_s1069" style="position:absolute;left:45064;top:19601;width:507;height:18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" filled="f" stroked="f">
                  <v:textbox inset="0,0,0,0">
                    <w:txbxContent>
                      <w:p w14:paraId="5B57D6EC" w14:textId="77777777" w:rsidR="00B7672A" w:rsidRDefault="00B7672A" w:rsidP="00B7672A">
                        <w: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8203036" w14:textId="09066BD8" w:rsidR="00B7672A" w:rsidRPr="00A968CB" w:rsidRDefault="00B7672A">
      <w:pPr>
        <w:rPr>
          <w:rFonts w:ascii="Times New Roman" w:hAnsi="Times New Roman" w:cs="Times New Roman"/>
          <w:sz w:val="24"/>
          <w:szCs w:val="24"/>
        </w:rPr>
      </w:pPr>
    </w:p>
    <w:p w14:paraId="5663E734" w14:textId="7F74E9D2" w:rsidR="00B7672A" w:rsidRPr="00A968CB" w:rsidRDefault="00673117">
      <w:pPr>
        <w:rPr>
          <w:rFonts w:ascii="Times New Roman" w:hAnsi="Times New Roman" w:cs="Times New Roman"/>
          <w:sz w:val="24"/>
          <w:szCs w:val="24"/>
        </w:rPr>
      </w:pPr>
      <w:r w:rsidRPr="00A968CB">
        <w:rPr>
          <w:rFonts w:ascii="Times New Roman" w:hAnsi="Times New Roman" w:cs="Times New Roman"/>
          <w:sz w:val="24"/>
          <w:szCs w:val="24"/>
        </w:rPr>
        <w:t xml:space="preserve">Going left to right and moving bottom to top, we get the following arithmetic expression: </w:t>
      </w:r>
    </w:p>
    <w:p w14:paraId="569F29CB" w14:textId="656F0508" w:rsidR="00A968CB" w:rsidRDefault="0024317F" w:rsidP="001C72AB">
      <w:pPr>
        <w:rPr>
          <w:rFonts w:ascii="Times New Roman" w:hAnsi="Times New Roman" w:cs="Times New Roman"/>
          <w:sz w:val="24"/>
          <w:szCs w:val="24"/>
        </w:rPr>
      </w:pPr>
      <w:r w:rsidRPr="00A968CB">
        <w:rPr>
          <w:rFonts w:ascii="Times New Roman" w:hAnsi="Times New Roman" w:cs="Times New Roman"/>
          <w:sz w:val="24"/>
          <w:szCs w:val="24"/>
        </w:rPr>
        <w:t>{[</w:t>
      </w:r>
      <w:r w:rsidR="00D35A19">
        <w:rPr>
          <w:rFonts w:ascii="Times New Roman" w:hAnsi="Times New Roman" w:cs="Times New Roman"/>
          <w:sz w:val="24"/>
          <w:szCs w:val="24"/>
        </w:rPr>
        <w:t>(</w:t>
      </w:r>
      <w:r w:rsidRPr="00A968CB">
        <w:rPr>
          <w:rFonts w:ascii="Times New Roman" w:hAnsi="Times New Roman" w:cs="Times New Roman"/>
          <w:sz w:val="24"/>
          <w:szCs w:val="24"/>
        </w:rPr>
        <w:t>6+2</w:t>
      </w:r>
      <w:r w:rsidR="00A968CB" w:rsidRPr="00A968CB">
        <w:rPr>
          <w:rFonts w:ascii="Times New Roman" w:hAnsi="Times New Roman" w:cs="Times New Roman"/>
          <w:sz w:val="24"/>
          <w:szCs w:val="24"/>
        </w:rPr>
        <w:t>)</w:t>
      </w:r>
      <w:r w:rsidRPr="00A968CB">
        <w:rPr>
          <w:rFonts w:ascii="Times New Roman" w:hAnsi="Times New Roman" w:cs="Times New Roman"/>
          <w:sz w:val="24"/>
          <w:szCs w:val="24"/>
        </w:rPr>
        <w:t>-3]+</w:t>
      </w:r>
      <w:r w:rsidR="00A968CB" w:rsidRPr="00A968CB">
        <w:rPr>
          <w:rFonts w:ascii="Times New Roman" w:hAnsi="Times New Roman" w:cs="Times New Roman"/>
          <w:sz w:val="24"/>
          <w:szCs w:val="24"/>
        </w:rPr>
        <w:t>(2*4)}+{(9-6)*(6/3)}</w:t>
      </w:r>
    </w:p>
    <w:p w14:paraId="202CBFAF" w14:textId="7D18714C" w:rsidR="00ED77C5" w:rsidRDefault="00ED77C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solving the above expression, we will get:</w:t>
      </w:r>
    </w:p>
    <w:p w14:paraId="2DBF5F0E" w14:textId="45543904" w:rsidR="00ED77C5" w:rsidRDefault="00ED77C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[</w:t>
      </w:r>
      <w:r w:rsidR="001A2B0E">
        <w:rPr>
          <w:rFonts w:ascii="Times New Roman" w:hAnsi="Times New Roman" w:cs="Times New Roman"/>
          <w:sz w:val="24"/>
          <w:szCs w:val="24"/>
        </w:rPr>
        <w:t>8-3]+8}+{3*2}</w:t>
      </w:r>
    </w:p>
    <w:p w14:paraId="4B1C20A6" w14:textId="083DDD16" w:rsidR="001A2B0E" w:rsidRDefault="003F0B0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5+8)+6</w:t>
      </w:r>
    </w:p>
    <w:p w14:paraId="48574193" w14:textId="28479E3B" w:rsidR="003F0B02" w:rsidRDefault="003F0B0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3+6 = 19</w:t>
      </w:r>
    </w:p>
    <w:p w14:paraId="5E8E0151" w14:textId="066D239E" w:rsidR="003F0B02" w:rsidRDefault="003F0B0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fore, the value of the expression is 19. </w:t>
      </w:r>
    </w:p>
    <w:p w14:paraId="23FC274D" w14:textId="4F6A63B5" w:rsidR="0006597E" w:rsidRDefault="0006597E">
      <w:pPr>
        <w:rPr>
          <w:rFonts w:ascii="Times New Roman" w:hAnsi="Times New Roman" w:cs="Times New Roman"/>
          <w:sz w:val="24"/>
          <w:szCs w:val="24"/>
        </w:rPr>
      </w:pPr>
    </w:p>
    <w:p w14:paraId="5D20ECE6" w14:textId="481ECB46" w:rsidR="0006597E" w:rsidRPr="001C72AB" w:rsidRDefault="0006597E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1C72AB">
        <w:rPr>
          <w:rFonts w:ascii="Times New Roman" w:hAnsi="Times New Roman" w:cs="Times New Roman"/>
          <w:b/>
          <w:bCs/>
          <w:sz w:val="26"/>
          <w:szCs w:val="26"/>
        </w:rPr>
        <w:t>Problem 2</w:t>
      </w:r>
    </w:p>
    <w:p w14:paraId="0C2707DE" w14:textId="5B5B5BFB" w:rsidR="005B040F" w:rsidRDefault="0006597E" w:rsidP="0006597E">
      <w:pPr>
        <w:rPr>
          <w:rFonts w:ascii="Times New Roman" w:hAnsi="Times New Roman" w:cs="Times New Roman"/>
          <w:sz w:val="24"/>
          <w:szCs w:val="24"/>
        </w:rPr>
      </w:pPr>
      <w:r w:rsidRPr="0006597E">
        <w:rPr>
          <w:rFonts w:ascii="Times New Roman" w:hAnsi="Times New Roman" w:cs="Times New Roman"/>
          <w:sz w:val="24"/>
          <w:szCs w:val="24"/>
        </w:rPr>
        <w:t>((16 / (12 - (2 * 4))) - (3 * (5 - 4)))</w:t>
      </w:r>
    </w:p>
    <w:p w14:paraId="644AB1EF" w14:textId="5AE48DD0" w:rsidR="001C72AB" w:rsidRDefault="00A869EF" w:rsidP="0006597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5A6F5A0A" wp14:editId="7567C6EA">
            <wp:simplePos x="0" y="0"/>
            <wp:positionH relativeFrom="margin">
              <wp:align>left</wp:align>
            </wp:positionH>
            <wp:positionV relativeFrom="page">
              <wp:posOffset>7553570</wp:posOffset>
            </wp:positionV>
            <wp:extent cx="2400300" cy="2145665"/>
            <wp:effectExtent l="0" t="0" r="0" b="6985"/>
            <wp:wrapTight wrapText="bothSides">
              <wp:wrapPolygon edited="0">
                <wp:start x="0" y="0"/>
                <wp:lineTo x="0" y="21479"/>
                <wp:lineTo x="21429" y="21479"/>
                <wp:lineTo x="21429" y="0"/>
                <wp:lineTo x="0" y="0"/>
              </wp:wrapPolygon>
            </wp:wrapTight>
            <wp:docPr id="4959" name="Picture 4959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59" name="Picture 4959" descr="Diagram, schematic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1785" cy="2146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125DA1" w14:textId="7C9E976A" w:rsidR="001C72AB" w:rsidRDefault="001C72AB" w:rsidP="0006597E">
      <w:pPr>
        <w:rPr>
          <w:rFonts w:ascii="Times New Roman" w:hAnsi="Times New Roman" w:cs="Times New Roman"/>
          <w:sz w:val="24"/>
          <w:szCs w:val="24"/>
        </w:rPr>
      </w:pPr>
    </w:p>
    <w:p w14:paraId="6B23CAF8" w14:textId="572E89E6" w:rsidR="001C72AB" w:rsidRDefault="001C72AB" w:rsidP="0006597E">
      <w:pPr>
        <w:rPr>
          <w:rFonts w:ascii="Times New Roman" w:hAnsi="Times New Roman" w:cs="Times New Roman"/>
          <w:sz w:val="24"/>
          <w:szCs w:val="24"/>
        </w:rPr>
      </w:pPr>
    </w:p>
    <w:p w14:paraId="2F6D157F" w14:textId="06DE73EB" w:rsidR="001C72AB" w:rsidRDefault="001C72AB" w:rsidP="0006597E">
      <w:pPr>
        <w:rPr>
          <w:rFonts w:ascii="Times New Roman" w:hAnsi="Times New Roman" w:cs="Times New Roman"/>
          <w:sz w:val="24"/>
          <w:szCs w:val="24"/>
        </w:rPr>
      </w:pPr>
    </w:p>
    <w:p w14:paraId="4C2BE5D6" w14:textId="77777777" w:rsidR="001C72AB" w:rsidRDefault="001C72AB" w:rsidP="0006597E">
      <w:pPr>
        <w:rPr>
          <w:rFonts w:ascii="Times New Roman" w:hAnsi="Times New Roman" w:cs="Times New Roman"/>
          <w:sz w:val="24"/>
          <w:szCs w:val="24"/>
        </w:rPr>
      </w:pPr>
    </w:p>
    <w:p w14:paraId="15D303D9" w14:textId="11EB2DCC" w:rsidR="002D1AEB" w:rsidRDefault="002D1AEB" w:rsidP="002D1AEB">
      <w:pPr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Calibri" w:eastAsia="Calibri" w:hAnsi="Calibri" w:cs="Calibri"/>
          <w:noProof/>
        </w:rPr>
        <w:lastRenderedPageBreak/>
        <mc:AlternateContent>
          <mc:Choice Requires="wpg">
            <w:drawing>
              <wp:inline distT="0" distB="0" distL="0" distR="0" wp14:anchorId="06489599" wp14:editId="299FC1AF">
                <wp:extent cx="3246882" cy="1983685"/>
                <wp:effectExtent l="0" t="0" r="0" b="0"/>
                <wp:docPr id="4050" name="Group 40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46882" cy="1983685"/>
                          <a:chOff x="0" y="0"/>
                          <a:chExt cx="3246882" cy="1983685"/>
                        </a:xfrm>
                      </wpg:grpSpPr>
                      <wps:wsp>
                        <wps:cNvPr id="94" name="Shape 94"/>
                        <wps:cNvSpPr/>
                        <wps:spPr>
                          <a:xfrm>
                            <a:off x="1600200" y="0"/>
                            <a:ext cx="228600" cy="2286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8600" h="228600">
                                <a:moveTo>
                                  <a:pt x="0" y="114300"/>
                                </a:moveTo>
                                <a:cubicBezTo>
                                  <a:pt x="0" y="51054"/>
                                  <a:pt x="51816" y="0"/>
                                  <a:pt x="114300" y="0"/>
                                </a:cubicBezTo>
                                <a:cubicBezTo>
                                  <a:pt x="177546" y="0"/>
                                  <a:pt x="228600" y="51054"/>
                                  <a:pt x="228600" y="114300"/>
                                </a:cubicBezTo>
                                <a:cubicBezTo>
                                  <a:pt x="228600" y="177546"/>
                                  <a:pt x="177546" y="228600"/>
                                  <a:pt x="114300" y="228600"/>
                                </a:cubicBezTo>
                                <a:cubicBezTo>
                                  <a:pt x="51816" y="228600"/>
                                  <a:pt x="0" y="177546"/>
                                  <a:pt x="0" y="114300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Rectangle 95"/>
                        <wps:cNvSpPr/>
                        <wps:spPr>
                          <a:xfrm>
                            <a:off x="1674876" y="50330"/>
                            <a:ext cx="117379" cy="2063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B475261" w14:textId="77777777" w:rsidR="002D1AEB" w:rsidRDefault="002D1AEB" w:rsidP="002D1AEB">
                              <w:r>
                                <w:rPr>
                                  <w:rFonts w:ascii="Calibri" w:eastAsia="Calibri" w:hAnsi="Calibri" w:cs="Calibri"/>
                                </w:rPr>
                                <w:t>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7" name="Shape 97"/>
                        <wps:cNvSpPr/>
                        <wps:spPr>
                          <a:xfrm>
                            <a:off x="685800" y="457200"/>
                            <a:ext cx="228600" cy="2286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8600" h="228600">
                                <a:moveTo>
                                  <a:pt x="0" y="114300"/>
                                </a:moveTo>
                                <a:cubicBezTo>
                                  <a:pt x="0" y="51054"/>
                                  <a:pt x="51054" y="0"/>
                                  <a:pt x="114300" y="0"/>
                                </a:cubicBezTo>
                                <a:cubicBezTo>
                                  <a:pt x="177546" y="0"/>
                                  <a:pt x="228600" y="51054"/>
                                  <a:pt x="228600" y="114300"/>
                                </a:cubicBezTo>
                                <a:cubicBezTo>
                                  <a:pt x="228600" y="177546"/>
                                  <a:pt x="177546" y="228600"/>
                                  <a:pt x="114300" y="228600"/>
                                </a:cubicBezTo>
                                <a:cubicBezTo>
                                  <a:pt x="51054" y="228600"/>
                                  <a:pt x="0" y="177546"/>
                                  <a:pt x="0" y="114300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Rectangle 98"/>
                        <wps:cNvSpPr/>
                        <wps:spPr>
                          <a:xfrm>
                            <a:off x="763524" y="507530"/>
                            <a:ext cx="110284" cy="2063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A303611" w14:textId="77777777" w:rsidR="002D1AEB" w:rsidRDefault="002D1AEB" w:rsidP="002D1AEB">
                              <w:r>
                                <w:rPr>
                                  <w:rFonts w:ascii="Calibri" w:eastAsia="Calibri" w:hAnsi="Calibri" w:cs="Calibri"/>
                                </w:rPr>
                                <w:t>B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0" name="Shape 100"/>
                        <wps:cNvSpPr/>
                        <wps:spPr>
                          <a:xfrm>
                            <a:off x="2515362" y="457200"/>
                            <a:ext cx="228600" cy="2286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8600" h="228600">
                                <a:moveTo>
                                  <a:pt x="0" y="114300"/>
                                </a:moveTo>
                                <a:cubicBezTo>
                                  <a:pt x="0" y="51054"/>
                                  <a:pt x="51054" y="0"/>
                                  <a:pt x="114300" y="0"/>
                                </a:cubicBezTo>
                                <a:cubicBezTo>
                                  <a:pt x="176784" y="0"/>
                                  <a:pt x="228600" y="51054"/>
                                  <a:pt x="228600" y="114300"/>
                                </a:cubicBezTo>
                                <a:cubicBezTo>
                                  <a:pt x="228600" y="177546"/>
                                  <a:pt x="176784" y="228600"/>
                                  <a:pt x="114300" y="228600"/>
                                </a:cubicBezTo>
                                <a:cubicBezTo>
                                  <a:pt x="51054" y="228600"/>
                                  <a:pt x="0" y="177546"/>
                                  <a:pt x="0" y="114300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Rectangle 101"/>
                        <wps:cNvSpPr/>
                        <wps:spPr>
                          <a:xfrm>
                            <a:off x="2593086" y="507530"/>
                            <a:ext cx="108054" cy="2063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6971A6C" w14:textId="77777777" w:rsidR="002D1AEB" w:rsidRDefault="002D1AEB" w:rsidP="002D1AEB">
                              <w:r>
                                <w:rPr>
                                  <w:rFonts w:ascii="Calibri" w:eastAsia="Calibri" w:hAnsi="Calibri" w:cs="Calibri"/>
                                </w:rPr>
                                <w:t>C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3" name="Shape 103"/>
                        <wps:cNvSpPr/>
                        <wps:spPr>
                          <a:xfrm>
                            <a:off x="228600" y="914400"/>
                            <a:ext cx="228600" cy="2278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8600" h="227838">
                                <a:moveTo>
                                  <a:pt x="0" y="114300"/>
                                </a:moveTo>
                                <a:cubicBezTo>
                                  <a:pt x="0" y="51054"/>
                                  <a:pt x="51054" y="0"/>
                                  <a:pt x="114300" y="0"/>
                                </a:cubicBezTo>
                                <a:cubicBezTo>
                                  <a:pt x="177546" y="0"/>
                                  <a:pt x="228600" y="51054"/>
                                  <a:pt x="228600" y="114300"/>
                                </a:cubicBezTo>
                                <a:cubicBezTo>
                                  <a:pt x="228600" y="176784"/>
                                  <a:pt x="177546" y="227838"/>
                                  <a:pt x="114300" y="227838"/>
                                </a:cubicBezTo>
                                <a:cubicBezTo>
                                  <a:pt x="51054" y="227838"/>
                                  <a:pt x="0" y="176784"/>
                                  <a:pt x="0" y="114300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Rectangle 104"/>
                        <wps:cNvSpPr/>
                        <wps:spPr>
                          <a:xfrm>
                            <a:off x="300228" y="963967"/>
                            <a:ext cx="124677" cy="2063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DDD5874" w14:textId="77777777" w:rsidR="002D1AEB" w:rsidRDefault="002D1AEB" w:rsidP="002D1AEB">
                              <w:r>
                                <w:rPr>
                                  <w:rFonts w:ascii="Calibri" w:eastAsia="Calibri" w:hAnsi="Calibri" w:cs="Calibri"/>
                                </w:rPr>
                                <w:t>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6" name="Shape 106"/>
                        <wps:cNvSpPr/>
                        <wps:spPr>
                          <a:xfrm>
                            <a:off x="2972562" y="914400"/>
                            <a:ext cx="228600" cy="2278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8600" h="227838">
                                <a:moveTo>
                                  <a:pt x="0" y="114300"/>
                                </a:moveTo>
                                <a:cubicBezTo>
                                  <a:pt x="0" y="51054"/>
                                  <a:pt x="51054" y="0"/>
                                  <a:pt x="114300" y="0"/>
                                </a:cubicBezTo>
                                <a:cubicBezTo>
                                  <a:pt x="177546" y="0"/>
                                  <a:pt x="228600" y="51054"/>
                                  <a:pt x="228600" y="114300"/>
                                </a:cubicBezTo>
                                <a:cubicBezTo>
                                  <a:pt x="228600" y="176784"/>
                                  <a:pt x="177546" y="227838"/>
                                  <a:pt x="114300" y="227838"/>
                                </a:cubicBezTo>
                                <a:cubicBezTo>
                                  <a:pt x="51054" y="227838"/>
                                  <a:pt x="0" y="176784"/>
                                  <a:pt x="0" y="114300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Rectangle 107"/>
                        <wps:cNvSpPr/>
                        <wps:spPr>
                          <a:xfrm>
                            <a:off x="3043428" y="963967"/>
                            <a:ext cx="126299" cy="2063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F975552" w14:textId="77777777" w:rsidR="002D1AEB" w:rsidRDefault="002D1AEB" w:rsidP="002D1AEB">
                              <w:r>
                                <w:rPr>
                                  <w:rFonts w:ascii="Calibri" w:eastAsia="Calibri" w:hAnsi="Calibri" w:cs="Calibri"/>
                                </w:rPr>
                                <w:t>H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9" name="Shape 109"/>
                        <wps:cNvSpPr/>
                        <wps:spPr>
                          <a:xfrm>
                            <a:off x="0" y="1370838"/>
                            <a:ext cx="228600" cy="2286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8600" h="228600">
                                <a:moveTo>
                                  <a:pt x="0" y="114300"/>
                                </a:moveTo>
                                <a:cubicBezTo>
                                  <a:pt x="0" y="51816"/>
                                  <a:pt x="51054" y="0"/>
                                  <a:pt x="114300" y="0"/>
                                </a:cubicBezTo>
                                <a:cubicBezTo>
                                  <a:pt x="177546" y="0"/>
                                  <a:pt x="228600" y="51816"/>
                                  <a:pt x="228600" y="114300"/>
                                </a:cubicBezTo>
                                <a:cubicBezTo>
                                  <a:pt x="228600" y="177546"/>
                                  <a:pt x="177546" y="228600"/>
                                  <a:pt x="114300" y="228600"/>
                                </a:cubicBezTo>
                                <a:cubicBezTo>
                                  <a:pt x="51054" y="228600"/>
                                  <a:pt x="0" y="177546"/>
                                  <a:pt x="0" y="114300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0" name="Rectangle 110"/>
                        <wps:cNvSpPr/>
                        <wps:spPr>
                          <a:xfrm>
                            <a:off x="99822" y="1421167"/>
                            <a:ext cx="51087" cy="2063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BB11C4E" w14:textId="77777777" w:rsidR="002D1AEB" w:rsidRDefault="002D1AEB" w:rsidP="002D1AEB">
                              <w:r>
                                <w:rPr>
                                  <w:rFonts w:ascii="Calibri" w:eastAsia="Calibri" w:hAnsi="Calibri" w:cs="Calibri"/>
                                </w:rPr>
                                <w:t>I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1" name="Shape 111"/>
                        <wps:cNvSpPr/>
                        <wps:spPr>
                          <a:xfrm>
                            <a:off x="880872" y="195072"/>
                            <a:ext cx="752856" cy="29565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856" h="295656">
                                <a:moveTo>
                                  <a:pt x="752856" y="0"/>
                                </a:moveTo>
                                <a:lnTo>
                                  <a:pt x="0" y="295656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112"/>
                        <wps:cNvSpPr/>
                        <wps:spPr>
                          <a:xfrm>
                            <a:off x="1795272" y="195072"/>
                            <a:ext cx="752856" cy="29565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856" h="295656">
                                <a:moveTo>
                                  <a:pt x="0" y="0"/>
                                </a:moveTo>
                                <a:lnTo>
                                  <a:pt x="752856" y="295656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Shape 113"/>
                        <wps:cNvSpPr/>
                        <wps:spPr>
                          <a:xfrm>
                            <a:off x="423672" y="652272"/>
                            <a:ext cx="295656" cy="2948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5656" h="294894">
                                <a:moveTo>
                                  <a:pt x="295656" y="0"/>
                                </a:moveTo>
                                <a:lnTo>
                                  <a:pt x="0" y="294894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880872" y="652272"/>
                            <a:ext cx="295656" cy="2948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5656" h="294894">
                                <a:moveTo>
                                  <a:pt x="0" y="0"/>
                                </a:moveTo>
                                <a:lnTo>
                                  <a:pt x="295656" y="294894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2253234" y="652272"/>
                            <a:ext cx="294894" cy="2948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4894" h="294894">
                                <a:moveTo>
                                  <a:pt x="294894" y="0"/>
                                </a:moveTo>
                                <a:lnTo>
                                  <a:pt x="0" y="294894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6" name="Shape 116"/>
                        <wps:cNvSpPr/>
                        <wps:spPr>
                          <a:xfrm>
                            <a:off x="2710434" y="652272"/>
                            <a:ext cx="295656" cy="29489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5656" h="294894">
                                <a:moveTo>
                                  <a:pt x="0" y="0"/>
                                </a:moveTo>
                                <a:lnTo>
                                  <a:pt x="295656" y="294894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114300" y="1109472"/>
                            <a:ext cx="147828" cy="26136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7828" h="261366">
                                <a:moveTo>
                                  <a:pt x="147828" y="0"/>
                                </a:moveTo>
                                <a:lnTo>
                                  <a:pt x="0" y="261366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8" name="Shape 118"/>
                        <wps:cNvSpPr/>
                        <wps:spPr>
                          <a:xfrm>
                            <a:off x="1143000" y="914400"/>
                            <a:ext cx="228600" cy="2278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8600" h="227838">
                                <a:moveTo>
                                  <a:pt x="114300" y="0"/>
                                </a:moveTo>
                                <a:cubicBezTo>
                                  <a:pt x="177546" y="0"/>
                                  <a:pt x="228600" y="51054"/>
                                  <a:pt x="228600" y="114300"/>
                                </a:cubicBezTo>
                                <a:cubicBezTo>
                                  <a:pt x="228600" y="176784"/>
                                  <a:pt x="177546" y="227838"/>
                                  <a:pt x="114300" y="227838"/>
                                </a:cubicBezTo>
                                <a:cubicBezTo>
                                  <a:pt x="51054" y="227838"/>
                                  <a:pt x="0" y="176784"/>
                                  <a:pt x="0" y="114300"/>
                                </a:cubicBezTo>
                                <a:cubicBezTo>
                                  <a:pt x="0" y="51054"/>
                                  <a:pt x="51054" y="0"/>
                                  <a:pt x="114300" y="0"/>
                                </a:cubicBezTo>
                                <a:close/>
                              </a:path>
                            </a:pathLst>
                          </a:custGeom>
                          <a:ln w="0" cap="rnd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1143000" y="914400"/>
                            <a:ext cx="228600" cy="2278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8600" h="227838">
                                <a:moveTo>
                                  <a:pt x="0" y="114300"/>
                                </a:moveTo>
                                <a:cubicBezTo>
                                  <a:pt x="0" y="51054"/>
                                  <a:pt x="51054" y="0"/>
                                  <a:pt x="114300" y="0"/>
                                </a:cubicBezTo>
                                <a:cubicBezTo>
                                  <a:pt x="177546" y="0"/>
                                  <a:pt x="228600" y="51054"/>
                                  <a:pt x="228600" y="114300"/>
                                </a:cubicBezTo>
                                <a:cubicBezTo>
                                  <a:pt x="228600" y="176784"/>
                                  <a:pt x="177546" y="227838"/>
                                  <a:pt x="114300" y="227838"/>
                                </a:cubicBezTo>
                                <a:cubicBezTo>
                                  <a:pt x="51054" y="227838"/>
                                  <a:pt x="0" y="176784"/>
                                  <a:pt x="0" y="114300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0" name="Rectangle 120"/>
                        <wps:cNvSpPr/>
                        <wps:spPr>
                          <a:xfrm>
                            <a:off x="1224534" y="963967"/>
                            <a:ext cx="98931" cy="2063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497BD4B" w14:textId="77777777" w:rsidR="002D1AEB" w:rsidRDefault="002D1AEB" w:rsidP="002D1AEB">
                              <w:r>
                                <w:rPr>
                                  <w:rFonts w:ascii="Calibri" w:eastAsia="Calibri" w:hAnsi="Calibri" w:cs="Calibri"/>
                                </w:rPr>
                                <w:t>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1" name="Shape 121"/>
                        <wps:cNvSpPr/>
                        <wps:spPr>
                          <a:xfrm>
                            <a:off x="2057400" y="914400"/>
                            <a:ext cx="229362" cy="2278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362" h="227838">
                                <a:moveTo>
                                  <a:pt x="114300" y="0"/>
                                </a:moveTo>
                                <a:cubicBezTo>
                                  <a:pt x="177546" y="0"/>
                                  <a:pt x="229362" y="51054"/>
                                  <a:pt x="229362" y="114300"/>
                                </a:cubicBezTo>
                                <a:cubicBezTo>
                                  <a:pt x="229362" y="176784"/>
                                  <a:pt x="177546" y="227838"/>
                                  <a:pt x="114300" y="227838"/>
                                </a:cubicBezTo>
                                <a:cubicBezTo>
                                  <a:pt x="51816" y="227838"/>
                                  <a:pt x="0" y="176784"/>
                                  <a:pt x="0" y="114300"/>
                                </a:cubicBezTo>
                                <a:cubicBezTo>
                                  <a:pt x="0" y="51054"/>
                                  <a:pt x="51816" y="0"/>
                                  <a:pt x="114300" y="0"/>
                                </a:cubicBezTo>
                                <a:close/>
                              </a:path>
                            </a:pathLst>
                          </a:custGeom>
                          <a:ln w="0" cap="rnd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2" name="Shape 122"/>
                        <wps:cNvSpPr/>
                        <wps:spPr>
                          <a:xfrm>
                            <a:off x="2057400" y="914400"/>
                            <a:ext cx="229362" cy="2278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362" h="227838">
                                <a:moveTo>
                                  <a:pt x="0" y="114300"/>
                                </a:moveTo>
                                <a:cubicBezTo>
                                  <a:pt x="0" y="51054"/>
                                  <a:pt x="51816" y="0"/>
                                  <a:pt x="114300" y="0"/>
                                </a:cubicBezTo>
                                <a:cubicBezTo>
                                  <a:pt x="177546" y="0"/>
                                  <a:pt x="229362" y="51054"/>
                                  <a:pt x="229362" y="114300"/>
                                </a:cubicBezTo>
                                <a:cubicBezTo>
                                  <a:pt x="229362" y="176784"/>
                                  <a:pt x="177546" y="227838"/>
                                  <a:pt x="114300" y="227838"/>
                                </a:cubicBezTo>
                                <a:cubicBezTo>
                                  <a:pt x="51816" y="227838"/>
                                  <a:pt x="0" y="176784"/>
                                  <a:pt x="0" y="114300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Rectangle 123"/>
                        <wps:cNvSpPr/>
                        <wps:spPr>
                          <a:xfrm>
                            <a:off x="2141220" y="963967"/>
                            <a:ext cx="93052" cy="2063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C45C1BC" w14:textId="77777777" w:rsidR="002D1AEB" w:rsidRDefault="002D1AEB" w:rsidP="002D1AEB">
                              <w:r>
                                <w:rPr>
                                  <w:rFonts w:ascii="Calibri" w:eastAsia="Calibri" w:hAnsi="Calibri" w:cs="Calibri"/>
                                </w:rPr>
                                <w:t>F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5" name="Shape 125"/>
                        <wps:cNvSpPr/>
                        <wps:spPr>
                          <a:xfrm>
                            <a:off x="914400" y="1370838"/>
                            <a:ext cx="228600" cy="2286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8600" h="228600">
                                <a:moveTo>
                                  <a:pt x="0" y="114300"/>
                                </a:moveTo>
                                <a:cubicBezTo>
                                  <a:pt x="0" y="51816"/>
                                  <a:pt x="51054" y="0"/>
                                  <a:pt x="114300" y="0"/>
                                </a:cubicBezTo>
                                <a:cubicBezTo>
                                  <a:pt x="177546" y="0"/>
                                  <a:pt x="228600" y="51816"/>
                                  <a:pt x="228600" y="114300"/>
                                </a:cubicBezTo>
                                <a:cubicBezTo>
                                  <a:pt x="228600" y="177546"/>
                                  <a:pt x="177546" y="228600"/>
                                  <a:pt x="114300" y="228600"/>
                                </a:cubicBezTo>
                                <a:cubicBezTo>
                                  <a:pt x="51054" y="228600"/>
                                  <a:pt x="0" y="177546"/>
                                  <a:pt x="0" y="114300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6" name="Rectangle 126"/>
                        <wps:cNvSpPr/>
                        <wps:spPr>
                          <a:xfrm>
                            <a:off x="1008888" y="1421167"/>
                            <a:ext cx="64670" cy="2063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B261AD3" w14:textId="77777777" w:rsidR="002D1AEB" w:rsidRDefault="002D1AEB" w:rsidP="002D1AEB">
                              <w:r>
                                <w:rPr>
                                  <w:rFonts w:ascii="Calibri" w:eastAsia="Calibri" w:hAnsi="Calibri" w:cs="Calibri"/>
                                </w:rPr>
                                <w:t>J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8" name="Shape 128"/>
                        <wps:cNvSpPr/>
                        <wps:spPr>
                          <a:xfrm>
                            <a:off x="1143000" y="1713738"/>
                            <a:ext cx="228600" cy="2286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8600" h="228600">
                                <a:moveTo>
                                  <a:pt x="0" y="114300"/>
                                </a:moveTo>
                                <a:cubicBezTo>
                                  <a:pt x="0" y="51054"/>
                                  <a:pt x="51054" y="0"/>
                                  <a:pt x="114300" y="0"/>
                                </a:cubicBezTo>
                                <a:cubicBezTo>
                                  <a:pt x="177546" y="0"/>
                                  <a:pt x="228600" y="51054"/>
                                  <a:pt x="228600" y="114300"/>
                                </a:cubicBezTo>
                                <a:cubicBezTo>
                                  <a:pt x="228600" y="177546"/>
                                  <a:pt x="177546" y="228600"/>
                                  <a:pt x="114300" y="228600"/>
                                </a:cubicBezTo>
                                <a:cubicBezTo>
                                  <a:pt x="51054" y="228600"/>
                                  <a:pt x="0" y="177546"/>
                                  <a:pt x="0" y="114300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Rectangle 129"/>
                        <wps:cNvSpPr/>
                        <wps:spPr>
                          <a:xfrm>
                            <a:off x="1229868" y="1764067"/>
                            <a:ext cx="85146" cy="2063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FDFB5BE" w14:textId="77777777" w:rsidR="002D1AEB" w:rsidRDefault="002D1AEB" w:rsidP="002D1AEB">
                              <w:r>
                                <w:rPr>
                                  <w:rFonts w:ascii="Calibri" w:eastAsia="Calibri" w:hAnsi="Calibri" w:cs="Calibri"/>
                                </w:rPr>
                                <w:t>L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0" name="Shape 130"/>
                        <wps:cNvSpPr/>
                        <wps:spPr>
                          <a:xfrm>
                            <a:off x="1028700" y="1109472"/>
                            <a:ext cx="147828" cy="26136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7828" h="261366">
                                <a:moveTo>
                                  <a:pt x="147828" y="0"/>
                                </a:moveTo>
                                <a:lnTo>
                                  <a:pt x="0" y="261366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2" name="Shape 132"/>
                        <wps:cNvSpPr/>
                        <wps:spPr>
                          <a:xfrm>
                            <a:off x="2286762" y="1387602"/>
                            <a:ext cx="228600" cy="2286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8600" h="228600">
                                <a:moveTo>
                                  <a:pt x="0" y="114300"/>
                                </a:moveTo>
                                <a:cubicBezTo>
                                  <a:pt x="0" y="51054"/>
                                  <a:pt x="51054" y="0"/>
                                  <a:pt x="114300" y="0"/>
                                </a:cubicBezTo>
                                <a:cubicBezTo>
                                  <a:pt x="176784" y="0"/>
                                  <a:pt x="228600" y="51054"/>
                                  <a:pt x="228600" y="114300"/>
                                </a:cubicBezTo>
                                <a:cubicBezTo>
                                  <a:pt x="228600" y="177546"/>
                                  <a:pt x="176784" y="228600"/>
                                  <a:pt x="114300" y="228600"/>
                                </a:cubicBezTo>
                                <a:cubicBezTo>
                                  <a:pt x="51054" y="228600"/>
                                  <a:pt x="0" y="177546"/>
                                  <a:pt x="0" y="114300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Rectangle 133"/>
                        <wps:cNvSpPr/>
                        <wps:spPr>
                          <a:xfrm>
                            <a:off x="2365248" y="1437932"/>
                            <a:ext cx="105418" cy="2063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44C107D" w14:textId="77777777" w:rsidR="002D1AEB" w:rsidRDefault="002D1AEB" w:rsidP="002D1AEB">
                              <w:r>
                                <w:rPr>
                                  <w:rFonts w:ascii="Calibri" w:eastAsia="Calibri" w:hAnsi="Calibri" w:cs="Calibri"/>
                                </w:rPr>
                                <w:t>K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4" name="Shape 134"/>
                        <wps:cNvSpPr/>
                        <wps:spPr>
                          <a:xfrm>
                            <a:off x="2253234" y="1109472"/>
                            <a:ext cx="147828" cy="2781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7828" h="278130">
                                <a:moveTo>
                                  <a:pt x="0" y="0"/>
                                </a:moveTo>
                                <a:lnTo>
                                  <a:pt x="147828" y="278130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2515362" y="922782"/>
                            <a:ext cx="228600" cy="2278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8600" h="227838">
                                <a:moveTo>
                                  <a:pt x="114300" y="0"/>
                                </a:moveTo>
                                <a:cubicBezTo>
                                  <a:pt x="176784" y="0"/>
                                  <a:pt x="228600" y="51054"/>
                                  <a:pt x="228600" y="114300"/>
                                </a:cubicBezTo>
                                <a:cubicBezTo>
                                  <a:pt x="228600" y="176784"/>
                                  <a:pt x="176784" y="227838"/>
                                  <a:pt x="114300" y="227838"/>
                                </a:cubicBezTo>
                                <a:cubicBezTo>
                                  <a:pt x="51054" y="227838"/>
                                  <a:pt x="0" y="176784"/>
                                  <a:pt x="0" y="114300"/>
                                </a:cubicBezTo>
                                <a:cubicBezTo>
                                  <a:pt x="0" y="51054"/>
                                  <a:pt x="51054" y="0"/>
                                  <a:pt x="114300" y="0"/>
                                </a:cubicBezTo>
                                <a:close/>
                              </a:path>
                            </a:pathLst>
                          </a:custGeom>
                          <a:ln w="0" cap="rnd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2515362" y="922782"/>
                            <a:ext cx="228600" cy="2278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8600" h="227838">
                                <a:moveTo>
                                  <a:pt x="0" y="114300"/>
                                </a:moveTo>
                                <a:cubicBezTo>
                                  <a:pt x="0" y="51054"/>
                                  <a:pt x="51054" y="0"/>
                                  <a:pt x="114300" y="0"/>
                                </a:cubicBezTo>
                                <a:cubicBezTo>
                                  <a:pt x="176784" y="0"/>
                                  <a:pt x="228600" y="51054"/>
                                  <a:pt x="228600" y="114300"/>
                                </a:cubicBezTo>
                                <a:cubicBezTo>
                                  <a:pt x="228600" y="176784"/>
                                  <a:pt x="176784" y="227838"/>
                                  <a:pt x="114300" y="227838"/>
                                </a:cubicBezTo>
                                <a:cubicBezTo>
                                  <a:pt x="51054" y="227838"/>
                                  <a:pt x="0" y="176784"/>
                                  <a:pt x="0" y="114300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Rectangle 137"/>
                        <wps:cNvSpPr/>
                        <wps:spPr>
                          <a:xfrm>
                            <a:off x="2585466" y="972349"/>
                            <a:ext cx="127921" cy="2063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5217CC8" w14:textId="77777777" w:rsidR="002D1AEB" w:rsidRDefault="002D1AEB" w:rsidP="002D1AEB">
                              <w:r>
                                <w:rPr>
                                  <w:rFonts w:ascii="Calibri" w:eastAsia="Calibri" w:hAnsi="Calibri" w:cs="Calibri"/>
                                </w:rPr>
                                <w:t>G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8" name="Shape 138"/>
                        <wps:cNvSpPr/>
                        <wps:spPr>
                          <a:xfrm>
                            <a:off x="2629662" y="685800"/>
                            <a:ext cx="0" cy="236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36982">
                                <a:moveTo>
                                  <a:pt x="0" y="0"/>
                                </a:moveTo>
                                <a:lnTo>
                                  <a:pt x="0" y="236982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1109472" y="1565910"/>
                            <a:ext cx="147828" cy="1478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7828" h="147828">
                                <a:moveTo>
                                  <a:pt x="0" y="0"/>
                                </a:moveTo>
                                <a:lnTo>
                                  <a:pt x="147828" y="147828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Rectangle 140"/>
                        <wps:cNvSpPr/>
                        <wps:spPr>
                          <a:xfrm>
                            <a:off x="3208782" y="1845052"/>
                            <a:ext cx="50673" cy="1843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0BCB150" w14:textId="77777777" w:rsidR="002D1AEB" w:rsidRDefault="002D1AEB" w:rsidP="002D1AEB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6489599" id="Group 4050" o:spid="_x0000_s1070" style="width:255.65pt;height:156.2pt;mso-position-horizontal-relative:char;mso-position-vertical-relative:line" coordsize="32468,198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">
                <v:shape id="Shape 94" o:spid="_x0000_s1071" style="position:absolute;left:16002;width:2286;height:2286;visibility:visible;mso-wrap-style:square;v-text-anchor:top" coordsize="228600,228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" path="m,114300c,51054,51816,,114300,v63246,,114300,51054,114300,114300c228600,177546,177546,228600,114300,228600,51816,228600,,177546,,114300xe" filled="f" strokeweight=".26494mm">
                  <v:stroke endcap="round"/>
                  <v:path arrowok="t" textboxrect="0,0,228600,228600"/>
                </v:shape>
                <v:rect id="Rectangle 95" o:spid="_x0000_s1072" style="position:absolute;left:16748;top:503;width:1174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" filled="f" stroked="f">
                  <v:textbox inset="0,0,0,0">
                    <w:txbxContent>
                      <w:p w14:paraId="5B475261" w14:textId="77777777" w:rsidR="002D1AEB" w:rsidRDefault="002D1AEB" w:rsidP="002D1AEB">
                        <w:r>
                          <w:rPr>
                            <w:rFonts w:ascii="Calibri" w:eastAsia="Calibri" w:hAnsi="Calibri" w:cs="Calibri"/>
                          </w:rPr>
                          <w:t>A</w:t>
                        </w:r>
                      </w:p>
                    </w:txbxContent>
                  </v:textbox>
                </v:rect>
                <v:shape id="Shape 97" o:spid="_x0000_s1073" style="position:absolute;left:6858;top:4572;width:2286;height:2286;visibility:visible;mso-wrap-style:square;v-text-anchor:top" coordsize="228600,228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" path="m,114300c,51054,51054,,114300,v63246,,114300,51054,114300,114300c228600,177546,177546,228600,114300,228600,51054,228600,,177546,,114300xe" filled="f" strokeweight=".26494mm">
                  <v:stroke endcap="round"/>
                  <v:path arrowok="t" textboxrect="0,0,228600,228600"/>
                </v:shape>
                <v:rect id="Rectangle 98" o:spid="_x0000_s1074" style="position:absolute;left:7635;top:5075;width:1103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" filled="f" stroked="f">
                  <v:textbox inset="0,0,0,0">
                    <w:txbxContent>
                      <w:p w14:paraId="5A303611" w14:textId="77777777" w:rsidR="002D1AEB" w:rsidRDefault="002D1AEB" w:rsidP="002D1AEB">
                        <w:r>
                          <w:rPr>
                            <w:rFonts w:ascii="Calibri" w:eastAsia="Calibri" w:hAnsi="Calibri" w:cs="Calibri"/>
                          </w:rPr>
                          <w:t>B</w:t>
                        </w:r>
                      </w:p>
                    </w:txbxContent>
                  </v:textbox>
                </v:rect>
                <v:shape id="Shape 100" o:spid="_x0000_s1075" style="position:absolute;left:25153;top:4572;width:2286;height:2286;visibility:visible;mso-wrap-style:square;v-text-anchor:top" coordsize="228600,228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" path="m,114300c,51054,51054,,114300,v62484,,114300,51054,114300,114300c228600,177546,176784,228600,114300,228600,51054,228600,,177546,,114300xe" filled="f" strokeweight=".26494mm">
                  <v:stroke endcap="round"/>
                  <v:path arrowok="t" textboxrect="0,0,228600,228600"/>
                </v:shape>
                <v:rect id="Rectangle 101" o:spid="_x0000_s1076" style="position:absolute;left:25930;top:5075;width:1081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" filled="f" stroked="f">
                  <v:textbox inset="0,0,0,0">
                    <w:txbxContent>
                      <w:p w14:paraId="06971A6C" w14:textId="77777777" w:rsidR="002D1AEB" w:rsidRDefault="002D1AEB" w:rsidP="002D1AEB">
                        <w:r>
                          <w:rPr>
                            <w:rFonts w:ascii="Calibri" w:eastAsia="Calibri" w:hAnsi="Calibri" w:cs="Calibri"/>
                          </w:rPr>
                          <w:t>C</w:t>
                        </w:r>
                      </w:p>
                    </w:txbxContent>
                  </v:textbox>
                </v:rect>
                <v:shape id="Shape 103" o:spid="_x0000_s1077" style="position:absolute;left:2286;top:9144;width:2286;height:2278;visibility:visible;mso-wrap-style:square;v-text-anchor:top" coordsize="228600,2278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" path="m,114300c,51054,51054,,114300,v63246,,114300,51054,114300,114300c228600,176784,177546,227838,114300,227838,51054,227838,,176784,,114300xe" filled="f" strokeweight=".26494mm">
                  <v:stroke endcap="round"/>
                  <v:path arrowok="t" textboxrect="0,0,228600,227838"/>
                </v:shape>
                <v:rect id="Rectangle 104" o:spid="_x0000_s1078" style="position:absolute;left:3002;top:9639;width:1247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" filled="f" stroked="f">
                  <v:textbox inset="0,0,0,0">
                    <w:txbxContent>
                      <w:p w14:paraId="6DDD5874" w14:textId="77777777" w:rsidR="002D1AEB" w:rsidRDefault="002D1AEB" w:rsidP="002D1AEB">
                        <w:r>
                          <w:rPr>
                            <w:rFonts w:ascii="Calibri" w:eastAsia="Calibri" w:hAnsi="Calibri" w:cs="Calibri"/>
                          </w:rPr>
                          <w:t>D</w:t>
                        </w:r>
                      </w:p>
                    </w:txbxContent>
                  </v:textbox>
                </v:rect>
                <v:shape id="Shape 106" o:spid="_x0000_s1079" style="position:absolute;left:29725;top:9144;width:2286;height:2278;visibility:visible;mso-wrap-style:square;v-text-anchor:top" coordsize="228600,2278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" path="m,114300c,51054,51054,,114300,v63246,,114300,51054,114300,114300c228600,176784,177546,227838,114300,227838,51054,227838,,176784,,114300xe" filled="f" strokeweight=".26494mm">
                  <v:stroke endcap="round"/>
                  <v:path arrowok="t" textboxrect="0,0,228600,227838"/>
                </v:shape>
                <v:rect id="Rectangle 107" o:spid="_x0000_s1080" style="position:absolute;left:30434;top:9639;width:1263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" filled="f" stroked="f">
                  <v:textbox inset="0,0,0,0">
                    <w:txbxContent>
                      <w:p w14:paraId="5F975552" w14:textId="77777777" w:rsidR="002D1AEB" w:rsidRDefault="002D1AEB" w:rsidP="002D1AEB">
                        <w:r>
                          <w:rPr>
                            <w:rFonts w:ascii="Calibri" w:eastAsia="Calibri" w:hAnsi="Calibri" w:cs="Calibri"/>
                          </w:rPr>
                          <w:t>H</w:t>
                        </w:r>
                      </w:p>
                    </w:txbxContent>
                  </v:textbox>
                </v:rect>
                <v:shape id="Shape 109" o:spid="_x0000_s1081" style="position:absolute;top:13708;width:2286;height:2286;visibility:visible;mso-wrap-style:square;v-text-anchor:top" coordsize="228600,228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" path="m,114300c,51816,51054,,114300,v63246,,114300,51816,114300,114300c228600,177546,177546,228600,114300,228600,51054,228600,,177546,,114300xe" filled="f" strokeweight=".26494mm">
                  <v:stroke endcap="round"/>
                  <v:path arrowok="t" textboxrect="0,0,228600,228600"/>
                </v:shape>
                <v:rect id="Rectangle 110" o:spid="_x0000_s1082" style="position:absolute;left:998;top:14211;width:511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" filled="f" stroked="f">
                  <v:textbox inset="0,0,0,0">
                    <w:txbxContent>
                      <w:p w14:paraId="4BB11C4E" w14:textId="77777777" w:rsidR="002D1AEB" w:rsidRDefault="002D1AEB" w:rsidP="002D1AEB">
                        <w:r>
                          <w:rPr>
                            <w:rFonts w:ascii="Calibri" w:eastAsia="Calibri" w:hAnsi="Calibri" w:cs="Calibri"/>
                          </w:rPr>
                          <w:t>I</w:t>
                        </w:r>
                      </w:p>
                    </w:txbxContent>
                  </v:textbox>
                </v:rect>
                <v:shape id="Shape 111" o:spid="_x0000_s1083" style="position:absolute;left:8808;top:1950;width:7529;height:2957;visibility:visible;mso-wrap-style:square;v-text-anchor:top" coordsize="752856,2956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" path="m752856,l,295656e" filled="f" strokeweight=".26494mm">
                  <v:stroke endcap="round"/>
                  <v:path arrowok="t" textboxrect="0,0,752856,295656"/>
                </v:shape>
                <v:shape id="Shape 112" o:spid="_x0000_s1084" style="position:absolute;left:17952;top:1950;width:7529;height:2957;visibility:visible;mso-wrap-style:square;v-text-anchor:top" coordsize="752856,2956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" path="m,l752856,295656e" filled="f" strokeweight=".26494mm">
                  <v:stroke endcap="round"/>
                  <v:path arrowok="t" textboxrect="0,0,752856,295656"/>
                </v:shape>
                <v:shape id="Shape 113" o:spid="_x0000_s1085" style="position:absolute;left:4236;top:6522;width:2957;height:2949;visibility:visible;mso-wrap-style:square;v-text-anchor:top" coordsize="295656,2948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" path="m295656,l,294894e" filled="f" strokeweight=".26494mm">
                  <v:stroke endcap="round"/>
                  <v:path arrowok="t" textboxrect="0,0,295656,294894"/>
                </v:shape>
                <v:shape id="Shape 114" o:spid="_x0000_s1086" style="position:absolute;left:8808;top:6522;width:2957;height:2949;visibility:visible;mso-wrap-style:square;v-text-anchor:top" coordsize="295656,2948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" path="m,l295656,294894e" filled="f" strokeweight=".26494mm">
                  <v:stroke endcap="round"/>
                  <v:path arrowok="t" textboxrect="0,0,295656,294894"/>
                </v:shape>
                <v:shape id="Shape 115" o:spid="_x0000_s1087" style="position:absolute;left:22532;top:6522;width:2949;height:2949;visibility:visible;mso-wrap-style:square;v-text-anchor:top" coordsize="294894,2948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" path="m294894,l,294894e" filled="f" strokeweight=".26494mm">
                  <v:stroke endcap="round"/>
                  <v:path arrowok="t" textboxrect="0,0,294894,294894"/>
                </v:shape>
                <v:shape id="Shape 116" o:spid="_x0000_s1088" style="position:absolute;left:27104;top:6522;width:2956;height:2949;visibility:visible;mso-wrap-style:square;v-text-anchor:top" coordsize="295656,2948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" path="m,l295656,294894e" filled="f" strokeweight=".26494mm">
                  <v:stroke endcap="round"/>
                  <v:path arrowok="t" textboxrect="0,0,295656,294894"/>
                </v:shape>
                <v:shape id="Shape 117" o:spid="_x0000_s1089" style="position:absolute;left:1143;top:11094;width:1478;height:2614;visibility:visible;mso-wrap-style:square;v-text-anchor:top" coordsize="147828,261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" path="m147828,l,261366e" filled="f" strokeweight=".26494mm">
                  <v:stroke endcap="round"/>
                  <v:path arrowok="t" textboxrect="0,0,147828,261366"/>
                </v:shape>
                <v:shape id="Shape 118" o:spid="_x0000_s1090" style="position:absolute;left:11430;top:9144;width:2286;height:2278;visibility:visible;mso-wrap-style:square;v-text-anchor:top" coordsize="228600,2278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" path="m114300,v63246,,114300,51054,114300,114300c228600,176784,177546,227838,114300,227838,51054,227838,,176784,,114300,,51054,51054,,114300,xe" stroked="f" strokeweight="0">
                  <v:stroke endcap="round"/>
                  <v:path arrowok="t" textboxrect="0,0,228600,227838"/>
                </v:shape>
                <v:shape id="Shape 119" o:spid="_x0000_s1091" style="position:absolute;left:11430;top:9144;width:2286;height:2278;visibility:visible;mso-wrap-style:square;v-text-anchor:top" coordsize="228600,2278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" path="m,114300c,51054,51054,,114300,v63246,,114300,51054,114300,114300c228600,176784,177546,227838,114300,227838,51054,227838,,176784,,114300xe" filled="f" strokeweight=".26494mm">
                  <v:stroke endcap="round"/>
                  <v:path arrowok="t" textboxrect="0,0,228600,227838"/>
                </v:shape>
                <v:rect id="Rectangle 120" o:spid="_x0000_s1092" style="position:absolute;left:12245;top:9639;width:989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" filled="f" stroked="f">
                  <v:textbox inset="0,0,0,0">
                    <w:txbxContent>
                      <w:p w14:paraId="6497BD4B" w14:textId="77777777" w:rsidR="002D1AEB" w:rsidRDefault="002D1AEB" w:rsidP="002D1AEB">
                        <w:r>
                          <w:rPr>
                            <w:rFonts w:ascii="Calibri" w:eastAsia="Calibri" w:hAnsi="Calibri" w:cs="Calibri"/>
                          </w:rPr>
                          <w:t>E</w:t>
                        </w:r>
                      </w:p>
                    </w:txbxContent>
                  </v:textbox>
                </v:rect>
                <v:shape id="Shape 121" o:spid="_x0000_s1093" style="position:absolute;left:20574;top:9144;width:2293;height:2278;visibility:visible;mso-wrap-style:square;v-text-anchor:top" coordsize="229362,2278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" path="m114300,v63246,,115062,51054,115062,114300c229362,176784,177546,227838,114300,227838,51816,227838,,176784,,114300,,51054,51816,,114300,xe" stroked="f" strokeweight="0">
                  <v:stroke endcap="round"/>
                  <v:path arrowok="t" textboxrect="0,0,229362,227838"/>
                </v:shape>
                <v:shape id="Shape 122" o:spid="_x0000_s1094" style="position:absolute;left:20574;top:9144;width:2293;height:2278;visibility:visible;mso-wrap-style:square;v-text-anchor:top" coordsize="229362,2278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" path="m,114300c,51054,51816,,114300,v63246,,115062,51054,115062,114300c229362,176784,177546,227838,114300,227838,51816,227838,,176784,,114300xe" filled="f" strokeweight=".26494mm">
                  <v:stroke endcap="round"/>
                  <v:path arrowok="t" textboxrect="0,0,229362,227838"/>
                </v:shape>
                <v:rect id="Rectangle 123" o:spid="_x0000_s1095" style="position:absolute;left:21412;top:9639;width:930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" filled="f" stroked="f">
                  <v:textbox inset="0,0,0,0">
                    <w:txbxContent>
                      <w:p w14:paraId="2C45C1BC" w14:textId="77777777" w:rsidR="002D1AEB" w:rsidRDefault="002D1AEB" w:rsidP="002D1AEB">
                        <w:r>
                          <w:rPr>
                            <w:rFonts w:ascii="Calibri" w:eastAsia="Calibri" w:hAnsi="Calibri" w:cs="Calibri"/>
                          </w:rPr>
                          <w:t>F</w:t>
                        </w:r>
                      </w:p>
                    </w:txbxContent>
                  </v:textbox>
                </v:rect>
                <v:shape id="Shape 125" o:spid="_x0000_s1096" style="position:absolute;left:9144;top:13708;width:2286;height:2286;visibility:visible;mso-wrap-style:square;v-text-anchor:top" coordsize="228600,228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" path="m,114300c,51816,51054,,114300,v63246,,114300,51816,114300,114300c228600,177546,177546,228600,114300,228600,51054,228600,,177546,,114300xe" filled="f" strokeweight=".26494mm">
                  <v:stroke endcap="round"/>
                  <v:path arrowok="t" textboxrect="0,0,228600,228600"/>
                </v:shape>
                <v:rect id="Rectangle 126" o:spid="_x0000_s1097" style="position:absolute;left:10088;top:14211;width:647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" filled="f" stroked="f">
                  <v:textbox inset="0,0,0,0">
                    <w:txbxContent>
                      <w:p w14:paraId="0B261AD3" w14:textId="77777777" w:rsidR="002D1AEB" w:rsidRDefault="002D1AEB" w:rsidP="002D1AEB">
                        <w:r>
                          <w:rPr>
                            <w:rFonts w:ascii="Calibri" w:eastAsia="Calibri" w:hAnsi="Calibri" w:cs="Calibri"/>
                          </w:rPr>
                          <w:t>J</w:t>
                        </w:r>
                      </w:p>
                    </w:txbxContent>
                  </v:textbox>
                </v:rect>
                <v:shape id="Shape 128" o:spid="_x0000_s1098" style="position:absolute;left:11430;top:17137;width:2286;height:2286;visibility:visible;mso-wrap-style:square;v-text-anchor:top" coordsize="228600,228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" path="m,114300c,51054,51054,,114300,v63246,,114300,51054,114300,114300c228600,177546,177546,228600,114300,228600,51054,228600,,177546,,114300xe" filled="f" strokeweight=".26494mm">
                  <v:stroke endcap="round"/>
                  <v:path arrowok="t" textboxrect="0,0,228600,228600"/>
                </v:shape>
                <v:rect id="Rectangle 129" o:spid="_x0000_s1099" style="position:absolute;left:12298;top:17640;width:852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" filled="f" stroked="f">
                  <v:textbox inset="0,0,0,0">
                    <w:txbxContent>
                      <w:p w14:paraId="4FDFB5BE" w14:textId="77777777" w:rsidR="002D1AEB" w:rsidRDefault="002D1AEB" w:rsidP="002D1AEB">
                        <w:r>
                          <w:rPr>
                            <w:rFonts w:ascii="Calibri" w:eastAsia="Calibri" w:hAnsi="Calibri" w:cs="Calibri"/>
                          </w:rPr>
                          <w:t>L</w:t>
                        </w:r>
                      </w:p>
                    </w:txbxContent>
                  </v:textbox>
                </v:rect>
                <v:shape id="Shape 130" o:spid="_x0000_s1100" style="position:absolute;left:10287;top:11094;width:1478;height:2614;visibility:visible;mso-wrap-style:square;v-text-anchor:top" coordsize="147828,261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" path="m147828,l,261366e" filled="f" strokeweight=".26494mm">
                  <v:stroke endcap="round"/>
                  <v:path arrowok="t" textboxrect="0,0,147828,261366"/>
                </v:shape>
                <v:shape id="Shape 132" o:spid="_x0000_s1101" style="position:absolute;left:22867;top:13876;width:2286;height:2286;visibility:visible;mso-wrap-style:square;v-text-anchor:top" coordsize="228600,228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" path="m,114300c,51054,51054,,114300,v62484,,114300,51054,114300,114300c228600,177546,176784,228600,114300,228600,51054,228600,,177546,,114300xe" filled="f" strokeweight=".26494mm">
                  <v:stroke endcap="round"/>
                  <v:path arrowok="t" textboxrect="0,0,228600,228600"/>
                </v:shape>
                <v:rect id="Rectangle 133" o:spid="_x0000_s1102" style="position:absolute;left:23652;top:14379;width:1054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" filled="f" stroked="f">
                  <v:textbox inset="0,0,0,0">
                    <w:txbxContent>
                      <w:p w14:paraId="544C107D" w14:textId="77777777" w:rsidR="002D1AEB" w:rsidRDefault="002D1AEB" w:rsidP="002D1AEB">
                        <w:r>
                          <w:rPr>
                            <w:rFonts w:ascii="Calibri" w:eastAsia="Calibri" w:hAnsi="Calibri" w:cs="Calibri"/>
                          </w:rPr>
                          <w:t>K</w:t>
                        </w:r>
                      </w:p>
                    </w:txbxContent>
                  </v:textbox>
                </v:rect>
                <v:shape id="Shape 134" o:spid="_x0000_s1103" style="position:absolute;left:22532;top:11094;width:1478;height:2782;visibility:visible;mso-wrap-style:square;v-text-anchor:top" coordsize="147828,2781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" path="m,l147828,278130e" filled="f" strokeweight=".26494mm">
                  <v:stroke endcap="round"/>
                  <v:path arrowok="t" textboxrect="0,0,147828,278130"/>
                </v:shape>
                <v:shape id="Shape 135" o:spid="_x0000_s1104" style="position:absolute;left:25153;top:9227;width:2286;height:2279;visibility:visible;mso-wrap-style:square;v-text-anchor:top" coordsize="228600,2278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" path="m114300,v62484,,114300,51054,114300,114300c228600,176784,176784,227838,114300,227838,51054,227838,,176784,,114300,,51054,51054,,114300,xe" stroked="f" strokeweight="0">
                  <v:stroke endcap="round"/>
                  <v:path arrowok="t" textboxrect="0,0,228600,227838"/>
                </v:shape>
                <v:shape id="Shape 136" o:spid="_x0000_s1105" style="position:absolute;left:25153;top:9227;width:2286;height:2279;visibility:visible;mso-wrap-style:square;v-text-anchor:top" coordsize="228600,2278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" path="m,114300c,51054,51054,,114300,v62484,,114300,51054,114300,114300c228600,176784,176784,227838,114300,227838,51054,227838,,176784,,114300xe" filled="f" strokeweight=".26494mm">
                  <v:stroke endcap="round"/>
                  <v:path arrowok="t" textboxrect="0,0,228600,227838"/>
                </v:shape>
                <v:rect id="Rectangle 137" o:spid="_x0000_s1106" style="position:absolute;left:25854;top:9723;width:1279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" filled="f" stroked="f">
                  <v:textbox inset="0,0,0,0">
                    <w:txbxContent>
                      <w:p w14:paraId="05217CC8" w14:textId="77777777" w:rsidR="002D1AEB" w:rsidRDefault="002D1AEB" w:rsidP="002D1AEB">
                        <w:r>
                          <w:rPr>
                            <w:rFonts w:ascii="Calibri" w:eastAsia="Calibri" w:hAnsi="Calibri" w:cs="Calibri"/>
                          </w:rPr>
                          <w:t>G</w:t>
                        </w:r>
                      </w:p>
                    </w:txbxContent>
                  </v:textbox>
                </v:rect>
                <v:shape id="Shape 138" o:spid="_x0000_s1107" style="position:absolute;left:26296;top:6858;width:0;height:2369;visibility:visible;mso-wrap-style:square;v-text-anchor:top" coordsize="0,2369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" path="m,l,236982e" filled="f" strokeweight=".26494mm">
                  <v:stroke endcap="round"/>
                  <v:path arrowok="t" textboxrect="0,0,0,236982"/>
                </v:shape>
                <v:shape id="Shape 139" o:spid="_x0000_s1108" style="position:absolute;left:11094;top:15659;width:1479;height:1478;visibility:visible;mso-wrap-style:square;v-text-anchor:top" coordsize="147828,147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" path="m,l147828,147828e" filled="f" strokeweight=".26494mm">
                  <v:stroke endcap="round"/>
                  <v:path arrowok="t" textboxrect="0,0,147828,147828"/>
                </v:shape>
                <v:rect id="Rectangle 140" o:spid="_x0000_s1109" style="position:absolute;left:32087;top:18450;width:507;height:18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" filled="f" stroked="f">
                  <v:textbox inset="0,0,0,0">
                    <w:txbxContent>
                      <w:p w14:paraId="70BCB150" w14:textId="77777777" w:rsidR="002D1AEB" w:rsidRDefault="002D1AEB" w:rsidP="002D1AEB">
                        <w: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73119119" w14:textId="77777777" w:rsidR="002D1AEB" w:rsidRDefault="002D1AEB" w:rsidP="0006597E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2C4D4C5F" w14:textId="0BC72CE2" w:rsidR="001C72AB" w:rsidRPr="00993E11" w:rsidRDefault="001C72AB" w:rsidP="0006597E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993E11">
        <w:rPr>
          <w:rFonts w:ascii="Times New Roman" w:hAnsi="Times New Roman" w:cs="Times New Roman"/>
          <w:b/>
          <w:bCs/>
          <w:sz w:val="26"/>
          <w:szCs w:val="26"/>
        </w:rPr>
        <w:t>Problem 3</w:t>
      </w:r>
    </w:p>
    <w:p w14:paraId="029CB852" w14:textId="04CBA5C6" w:rsidR="004D3BAB" w:rsidRPr="00993E11" w:rsidRDefault="004D3BAB" w:rsidP="004D3BAB">
      <w:pPr>
        <w:ind w:left="-5"/>
        <w:rPr>
          <w:rFonts w:ascii="Times New Roman" w:hAnsi="Times New Roman" w:cs="Times New Roman"/>
          <w:sz w:val="24"/>
          <w:szCs w:val="24"/>
        </w:rPr>
      </w:pPr>
      <w:r w:rsidRPr="00993E11">
        <w:rPr>
          <w:rFonts w:ascii="Times New Roman" w:hAnsi="Times New Roman" w:cs="Times New Roman"/>
          <w:sz w:val="24"/>
          <w:szCs w:val="24"/>
        </w:rPr>
        <w:t xml:space="preserve">The sequence of nodes (characters) generated by preorder tree traversal is as follow: </w:t>
      </w:r>
    </w:p>
    <w:p w14:paraId="13A36277" w14:textId="4505AF90" w:rsidR="004D3BAB" w:rsidRPr="00993E11" w:rsidRDefault="002F1477" w:rsidP="004D3BAB">
      <w:pPr>
        <w:ind w:left="-5"/>
        <w:rPr>
          <w:rFonts w:ascii="Times New Roman" w:hAnsi="Times New Roman" w:cs="Times New Roman"/>
          <w:sz w:val="24"/>
          <w:szCs w:val="24"/>
        </w:rPr>
      </w:pPr>
      <w:r w:rsidRPr="00993E11">
        <w:rPr>
          <w:rFonts w:ascii="Times New Roman" w:hAnsi="Times New Roman" w:cs="Times New Roman"/>
          <w:sz w:val="24"/>
          <w:szCs w:val="24"/>
        </w:rPr>
        <w:t>A</w:t>
      </w:r>
      <w:r w:rsidR="00993E11">
        <w:rPr>
          <w:rFonts w:ascii="Times New Roman" w:hAnsi="Times New Roman" w:cs="Times New Roman"/>
          <w:sz w:val="24"/>
          <w:szCs w:val="24"/>
        </w:rPr>
        <w:t xml:space="preserve"> </w:t>
      </w:r>
      <w:r w:rsidRPr="00993E11">
        <w:rPr>
          <w:rFonts w:ascii="Times New Roman" w:hAnsi="Times New Roman" w:cs="Times New Roman"/>
          <w:sz w:val="24"/>
          <w:szCs w:val="24"/>
        </w:rPr>
        <w:t>B</w:t>
      </w:r>
      <w:r w:rsidR="00993E11">
        <w:rPr>
          <w:rFonts w:ascii="Times New Roman" w:hAnsi="Times New Roman" w:cs="Times New Roman"/>
          <w:sz w:val="24"/>
          <w:szCs w:val="24"/>
        </w:rPr>
        <w:t xml:space="preserve"> </w:t>
      </w:r>
      <w:r w:rsidRPr="00993E11">
        <w:rPr>
          <w:rFonts w:ascii="Times New Roman" w:hAnsi="Times New Roman" w:cs="Times New Roman"/>
          <w:sz w:val="24"/>
          <w:szCs w:val="24"/>
        </w:rPr>
        <w:t>D</w:t>
      </w:r>
      <w:r w:rsidR="00993E11">
        <w:rPr>
          <w:rFonts w:ascii="Times New Roman" w:hAnsi="Times New Roman" w:cs="Times New Roman"/>
          <w:sz w:val="24"/>
          <w:szCs w:val="24"/>
        </w:rPr>
        <w:t xml:space="preserve"> </w:t>
      </w:r>
      <w:r w:rsidRPr="00993E11">
        <w:rPr>
          <w:rFonts w:ascii="Times New Roman" w:hAnsi="Times New Roman" w:cs="Times New Roman"/>
          <w:sz w:val="24"/>
          <w:szCs w:val="24"/>
        </w:rPr>
        <w:t>I</w:t>
      </w:r>
      <w:r w:rsidR="00993E11">
        <w:rPr>
          <w:rFonts w:ascii="Times New Roman" w:hAnsi="Times New Roman" w:cs="Times New Roman"/>
          <w:sz w:val="24"/>
          <w:szCs w:val="24"/>
        </w:rPr>
        <w:t xml:space="preserve"> </w:t>
      </w:r>
      <w:r w:rsidRPr="00993E11">
        <w:rPr>
          <w:rFonts w:ascii="Times New Roman" w:hAnsi="Times New Roman" w:cs="Times New Roman"/>
          <w:sz w:val="24"/>
          <w:szCs w:val="24"/>
        </w:rPr>
        <w:t>E</w:t>
      </w:r>
      <w:r w:rsidR="00993E11">
        <w:rPr>
          <w:rFonts w:ascii="Times New Roman" w:hAnsi="Times New Roman" w:cs="Times New Roman"/>
          <w:sz w:val="24"/>
          <w:szCs w:val="24"/>
        </w:rPr>
        <w:t xml:space="preserve"> </w:t>
      </w:r>
      <w:r w:rsidRPr="00993E11">
        <w:rPr>
          <w:rFonts w:ascii="Times New Roman" w:hAnsi="Times New Roman" w:cs="Times New Roman"/>
          <w:sz w:val="24"/>
          <w:szCs w:val="24"/>
        </w:rPr>
        <w:t>J</w:t>
      </w:r>
      <w:r w:rsidR="00993E11">
        <w:rPr>
          <w:rFonts w:ascii="Times New Roman" w:hAnsi="Times New Roman" w:cs="Times New Roman"/>
          <w:sz w:val="24"/>
          <w:szCs w:val="24"/>
        </w:rPr>
        <w:t xml:space="preserve"> </w:t>
      </w:r>
      <w:r w:rsidRPr="00993E11">
        <w:rPr>
          <w:rFonts w:ascii="Times New Roman" w:hAnsi="Times New Roman" w:cs="Times New Roman"/>
          <w:sz w:val="24"/>
          <w:szCs w:val="24"/>
        </w:rPr>
        <w:t>L</w:t>
      </w:r>
      <w:r w:rsidR="00993E11">
        <w:rPr>
          <w:rFonts w:ascii="Times New Roman" w:hAnsi="Times New Roman" w:cs="Times New Roman"/>
          <w:sz w:val="24"/>
          <w:szCs w:val="24"/>
        </w:rPr>
        <w:t xml:space="preserve"> </w:t>
      </w:r>
      <w:r w:rsidRPr="00993E11">
        <w:rPr>
          <w:rFonts w:ascii="Times New Roman" w:hAnsi="Times New Roman" w:cs="Times New Roman"/>
          <w:sz w:val="24"/>
          <w:szCs w:val="24"/>
        </w:rPr>
        <w:t>C</w:t>
      </w:r>
      <w:r w:rsidR="00993E11">
        <w:rPr>
          <w:rFonts w:ascii="Times New Roman" w:hAnsi="Times New Roman" w:cs="Times New Roman"/>
          <w:sz w:val="24"/>
          <w:szCs w:val="24"/>
        </w:rPr>
        <w:t xml:space="preserve"> </w:t>
      </w:r>
      <w:r w:rsidRPr="00993E11">
        <w:rPr>
          <w:rFonts w:ascii="Times New Roman" w:hAnsi="Times New Roman" w:cs="Times New Roman"/>
          <w:sz w:val="24"/>
          <w:szCs w:val="24"/>
        </w:rPr>
        <w:t>F</w:t>
      </w:r>
      <w:r w:rsidR="00993E11">
        <w:rPr>
          <w:rFonts w:ascii="Times New Roman" w:hAnsi="Times New Roman" w:cs="Times New Roman"/>
          <w:sz w:val="24"/>
          <w:szCs w:val="24"/>
        </w:rPr>
        <w:t xml:space="preserve"> </w:t>
      </w:r>
      <w:r w:rsidRPr="00993E11">
        <w:rPr>
          <w:rFonts w:ascii="Times New Roman" w:hAnsi="Times New Roman" w:cs="Times New Roman"/>
          <w:sz w:val="24"/>
          <w:szCs w:val="24"/>
        </w:rPr>
        <w:t>K</w:t>
      </w:r>
      <w:r w:rsidR="00993E11">
        <w:rPr>
          <w:rFonts w:ascii="Times New Roman" w:hAnsi="Times New Roman" w:cs="Times New Roman"/>
          <w:sz w:val="24"/>
          <w:szCs w:val="24"/>
        </w:rPr>
        <w:t xml:space="preserve"> </w:t>
      </w:r>
      <w:r w:rsidRPr="00993E11">
        <w:rPr>
          <w:rFonts w:ascii="Times New Roman" w:hAnsi="Times New Roman" w:cs="Times New Roman"/>
          <w:sz w:val="24"/>
          <w:szCs w:val="24"/>
        </w:rPr>
        <w:t>G</w:t>
      </w:r>
      <w:r w:rsidR="00993E11">
        <w:rPr>
          <w:rFonts w:ascii="Times New Roman" w:hAnsi="Times New Roman" w:cs="Times New Roman"/>
          <w:sz w:val="24"/>
          <w:szCs w:val="24"/>
        </w:rPr>
        <w:t xml:space="preserve"> </w:t>
      </w:r>
      <w:r w:rsidRPr="00993E11">
        <w:rPr>
          <w:rFonts w:ascii="Times New Roman" w:hAnsi="Times New Roman" w:cs="Times New Roman"/>
          <w:sz w:val="24"/>
          <w:szCs w:val="24"/>
        </w:rPr>
        <w:t>H</w:t>
      </w:r>
    </w:p>
    <w:p w14:paraId="4B93AB05" w14:textId="32D51434" w:rsidR="002F1477" w:rsidRPr="00993E11" w:rsidRDefault="002F1477" w:rsidP="004D3BAB">
      <w:pPr>
        <w:ind w:left="-5"/>
        <w:rPr>
          <w:rFonts w:ascii="Times New Roman" w:hAnsi="Times New Roman" w:cs="Times New Roman"/>
          <w:b/>
          <w:bCs/>
          <w:sz w:val="26"/>
          <w:szCs w:val="26"/>
        </w:rPr>
      </w:pPr>
      <w:r w:rsidRPr="00993E11">
        <w:rPr>
          <w:rFonts w:ascii="Times New Roman" w:hAnsi="Times New Roman" w:cs="Times New Roman"/>
          <w:b/>
          <w:bCs/>
          <w:sz w:val="26"/>
          <w:szCs w:val="26"/>
        </w:rPr>
        <w:t>Problem 4</w:t>
      </w:r>
    </w:p>
    <w:p w14:paraId="242DEE3E" w14:textId="7BBE3798" w:rsidR="002F1477" w:rsidRPr="00993E11" w:rsidRDefault="00776966" w:rsidP="004D3BAB">
      <w:pPr>
        <w:ind w:left="-5"/>
        <w:rPr>
          <w:rFonts w:ascii="Times New Roman" w:hAnsi="Times New Roman" w:cs="Times New Roman"/>
          <w:sz w:val="24"/>
          <w:szCs w:val="24"/>
        </w:rPr>
      </w:pPr>
      <w:r w:rsidRPr="00993E11">
        <w:rPr>
          <w:rFonts w:ascii="Times New Roman" w:hAnsi="Times New Roman" w:cs="Times New Roman"/>
          <w:sz w:val="24"/>
          <w:szCs w:val="24"/>
        </w:rPr>
        <w:t>The sequence of nodes (characters) generated by postorder tree traversal is as follow:</w:t>
      </w:r>
    </w:p>
    <w:p w14:paraId="4B67BBC1" w14:textId="6F99D247" w:rsidR="00776966" w:rsidRPr="00993E11" w:rsidRDefault="00776966" w:rsidP="004D3BAB">
      <w:pPr>
        <w:ind w:left="-5"/>
        <w:rPr>
          <w:rFonts w:ascii="Times New Roman" w:hAnsi="Times New Roman" w:cs="Times New Roman"/>
          <w:sz w:val="24"/>
          <w:szCs w:val="24"/>
        </w:rPr>
      </w:pPr>
      <w:r w:rsidRPr="00993E11">
        <w:rPr>
          <w:rFonts w:ascii="Times New Roman" w:hAnsi="Times New Roman" w:cs="Times New Roman"/>
          <w:sz w:val="24"/>
          <w:szCs w:val="24"/>
        </w:rPr>
        <w:t>I</w:t>
      </w:r>
      <w:r w:rsidR="00993E11">
        <w:rPr>
          <w:rFonts w:ascii="Times New Roman" w:hAnsi="Times New Roman" w:cs="Times New Roman"/>
          <w:sz w:val="24"/>
          <w:szCs w:val="24"/>
        </w:rPr>
        <w:t xml:space="preserve"> </w:t>
      </w:r>
      <w:r w:rsidRPr="00993E11">
        <w:rPr>
          <w:rFonts w:ascii="Times New Roman" w:hAnsi="Times New Roman" w:cs="Times New Roman"/>
          <w:sz w:val="24"/>
          <w:szCs w:val="24"/>
        </w:rPr>
        <w:t>D</w:t>
      </w:r>
      <w:r w:rsidR="00993E11">
        <w:rPr>
          <w:rFonts w:ascii="Times New Roman" w:hAnsi="Times New Roman" w:cs="Times New Roman"/>
          <w:sz w:val="24"/>
          <w:szCs w:val="24"/>
        </w:rPr>
        <w:t xml:space="preserve"> </w:t>
      </w:r>
      <w:r w:rsidRPr="00993E11">
        <w:rPr>
          <w:rFonts w:ascii="Times New Roman" w:hAnsi="Times New Roman" w:cs="Times New Roman"/>
          <w:sz w:val="24"/>
          <w:szCs w:val="24"/>
        </w:rPr>
        <w:t>L</w:t>
      </w:r>
      <w:r w:rsidR="00993E11">
        <w:rPr>
          <w:rFonts w:ascii="Times New Roman" w:hAnsi="Times New Roman" w:cs="Times New Roman"/>
          <w:sz w:val="24"/>
          <w:szCs w:val="24"/>
        </w:rPr>
        <w:t xml:space="preserve"> </w:t>
      </w:r>
      <w:r w:rsidRPr="00993E11">
        <w:rPr>
          <w:rFonts w:ascii="Times New Roman" w:hAnsi="Times New Roman" w:cs="Times New Roman"/>
          <w:sz w:val="24"/>
          <w:szCs w:val="24"/>
        </w:rPr>
        <w:t>J</w:t>
      </w:r>
      <w:r w:rsidR="00993E11">
        <w:rPr>
          <w:rFonts w:ascii="Times New Roman" w:hAnsi="Times New Roman" w:cs="Times New Roman"/>
          <w:sz w:val="24"/>
          <w:szCs w:val="24"/>
        </w:rPr>
        <w:t xml:space="preserve"> </w:t>
      </w:r>
      <w:r w:rsidRPr="00993E11">
        <w:rPr>
          <w:rFonts w:ascii="Times New Roman" w:hAnsi="Times New Roman" w:cs="Times New Roman"/>
          <w:sz w:val="24"/>
          <w:szCs w:val="24"/>
        </w:rPr>
        <w:t>E</w:t>
      </w:r>
      <w:r w:rsidR="00993E11">
        <w:rPr>
          <w:rFonts w:ascii="Times New Roman" w:hAnsi="Times New Roman" w:cs="Times New Roman"/>
          <w:sz w:val="24"/>
          <w:szCs w:val="24"/>
        </w:rPr>
        <w:t xml:space="preserve"> </w:t>
      </w:r>
      <w:r w:rsidRPr="00993E11">
        <w:rPr>
          <w:rFonts w:ascii="Times New Roman" w:hAnsi="Times New Roman" w:cs="Times New Roman"/>
          <w:sz w:val="24"/>
          <w:szCs w:val="24"/>
        </w:rPr>
        <w:t>B</w:t>
      </w:r>
      <w:r w:rsidR="00993E11">
        <w:rPr>
          <w:rFonts w:ascii="Times New Roman" w:hAnsi="Times New Roman" w:cs="Times New Roman"/>
          <w:sz w:val="24"/>
          <w:szCs w:val="24"/>
        </w:rPr>
        <w:t xml:space="preserve"> </w:t>
      </w:r>
      <w:r w:rsidRPr="00993E11">
        <w:rPr>
          <w:rFonts w:ascii="Times New Roman" w:hAnsi="Times New Roman" w:cs="Times New Roman"/>
          <w:sz w:val="24"/>
          <w:szCs w:val="24"/>
        </w:rPr>
        <w:t>K</w:t>
      </w:r>
      <w:r w:rsidR="00993E11">
        <w:rPr>
          <w:rFonts w:ascii="Times New Roman" w:hAnsi="Times New Roman" w:cs="Times New Roman"/>
          <w:sz w:val="24"/>
          <w:szCs w:val="24"/>
        </w:rPr>
        <w:t xml:space="preserve"> </w:t>
      </w:r>
      <w:r w:rsidRPr="00993E11">
        <w:rPr>
          <w:rFonts w:ascii="Times New Roman" w:hAnsi="Times New Roman" w:cs="Times New Roman"/>
          <w:sz w:val="24"/>
          <w:szCs w:val="24"/>
        </w:rPr>
        <w:t>F</w:t>
      </w:r>
      <w:r w:rsidR="00993E11">
        <w:rPr>
          <w:rFonts w:ascii="Times New Roman" w:hAnsi="Times New Roman" w:cs="Times New Roman"/>
          <w:sz w:val="24"/>
          <w:szCs w:val="24"/>
        </w:rPr>
        <w:t xml:space="preserve"> </w:t>
      </w:r>
      <w:r w:rsidRPr="00993E11">
        <w:rPr>
          <w:rFonts w:ascii="Times New Roman" w:hAnsi="Times New Roman" w:cs="Times New Roman"/>
          <w:sz w:val="24"/>
          <w:szCs w:val="24"/>
        </w:rPr>
        <w:t>G</w:t>
      </w:r>
      <w:r w:rsidR="00993E11">
        <w:rPr>
          <w:rFonts w:ascii="Times New Roman" w:hAnsi="Times New Roman" w:cs="Times New Roman"/>
          <w:sz w:val="24"/>
          <w:szCs w:val="24"/>
        </w:rPr>
        <w:t xml:space="preserve"> </w:t>
      </w:r>
      <w:r w:rsidRPr="00993E11">
        <w:rPr>
          <w:rFonts w:ascii="Times New Roman" w:hAnsi="Times New Roman" w:cs="Times New Roman"/>
          <w:sz w:val="24"/>
          <w:szCs w:val="24"/>
        </w:rPr>
        <w:t>H</w:t>
      </w:r>
      <w:r w:rsidR="00993E11">
        <w:rPr>
          <w:rFonts w:ascii="Times New Roman" w:hAnsi="Times New Roman" w:cs="Times New Roman"/>
          <w:sz w:val="24"/>
          <w:szCs w:val="24"/>
        </w:rPr>
        <w:t xml:space="preserve"> </w:t>
      </w:r>
      <w:r w:rsidRPr="00993E11">
        <w:rPr>
          <w:rFonts w:ascii="Times New Roman" w:hAnsi="Times New Roman" w:cs="Times New Roman"/>
          <w:sz w:val="24"/>
          <w:szCs w:val="24"/>
        </w:rPr>
        <w:t>C</w:t>
      </w:r>
      <w:r w:rsidR="00993E11">
        <w:rPr>
          <w:rFonts w:ascii="Times New Roman" w:hAnsi="Times New Roman" w:cs="Times New Roman"/>
          <w:sz w:val="24"/>
          <w:szCs w:val="24"/>
        </w:rPr>
        <w:t xml:space="preserve"> </w:t>
      </w:r>
      <w:r w:rsidRPr="00993E11">
        <w:rPr>
          <w:rFonts w:ascii="Times New Roman" w:hAnsi="Times New Roman" w:cs="Times New Roman"/>
          <w:sz w:val="24"/>
          <w:szCs w:val="24"/>
        </w:rPr>
        <w:t>A</w:t>
      </w:r>
    </w:p>
    <w:p w14:paraId="4FD2F4ED" w14:textId="2103A62A" w:rsidR="00776966" w:rsidRPr="00993E11" w:rsidRDefault="00776966" w:rsidP="004D3BAB">
      <w:pPr>
        <w:ind w:left="-5"/>
        <w:rPr>
          <w:rFonts w:ascii="Times New Roman" w:hAnsi="Times New Roman" w:cs="Times New Roman"/>
          <w:b/>
          <w:bCs/>
          <w:sz w:val="26"/>
          <w:szCs w:val="26"/>
        </w:rPr>
      </w:pPr>
      <w:r w:rsidRPr="00993E11">
        <w:rPr>
          <w:rFonts w:ascii="Times New Roman" w:hAnsi="Times New Roman" w:cs="Times New Roman"/>
          <w:b/>
          <w:bCs/>
          <w:sz w:val="26"/>
          <w:szCs w:val="26"/>
        </w:rPr>
        <w:t>Problem 5</w:t>
      </w:r>
    </w:p>
    <w:p w14:paraId="240A4BD6" w14:textId="41344C74" w:rsidR="00776966" w:rsidRPr="00993E11" w:rsidRDefault="00776966" w:rsidP="004D3BAB">
      <w:pPr>
        <w:ind w:left="-5"/>
        <w:rPr>
          <w:rFonts w:ascii="Times New Roman" w:hAnsi="Times New Roman" w:cs="Times New Roman"/>
          <w:sz w:val="24"/>
          <w:szCs w:val="24"/>
        </w:rPr>
      </w:pPr>
      <w:r w:rsidRPr="00993E11">
        <w:rPr>
          <w:rFonts w:ascii="Times New Roman" w:hAnsi="Times New Roman" w:cs="Times New Roman"/>
          <w:sz w:val="24"/>
          <w:szCs w:val="24"/>
        </w:rPr>
        <w:t>The sequence of nodes (characters) generated by breadth-first tree traversal is as follow:</w:t>
      </w:r>
    </w:p>
    <w:p w14:paraId="0E65E266" w14:textId="6CBC449D" w:rsidR="00776966" w:rsidRPr="00993E11" w:rsidRDefault="00776966" w:rsidP="004D3BAB">
      <w:pPr>
        <w:ind w:left="-5"/>
        <w:rPr>
          <w:rFonts w:ascii="Times New Roman" w:hAnsi="Times New Roman" w:cs="Times New Roman"/>
          <w:sz w:val="24"/>
          <w:szCs w:val="24"/>
        </w:rPr>
      </w:pPr>
      <w:r w:rsidRPr="00993E11">
        <w:rPr>
          <w:rFonts w:ascii="Times New Roman" w:hAnsi="Times New Roman" w:cs="Times New Roman"/>
          <w:sz w:val="24"/>
          <w:szCs w:val="24"/>
        </w:rPr>
        <w:t>A</w:t>
      </w:r>
      <w:r w:rsidR="00993E11">
        <w:rPr>
          <w:rFonts w:ascii="Times New Roman" w:hAnsi="Times New Roman" w:cs="Times New Roman"/>
          <w:sz w:val="24"/>
          <w:szCs w:val="24"/>
        </w:rPr>
        <w:t xml:space="preserve"> </w:t>
      </w:r>
      <w:r w:rsidRPr="00993E11">
        <w:rPr>
          <w:rFonts w:ascii="Times New Roman" w:hAnsi="Times New Roman" w:cs="Times New Roman"/>
          <w:sz w:val="24"/>
          <w:szCs w:val="24"/>
        </w:rPr>
        <w:t>B</w:t>
      </w:r>
      <w:r w:rsidR="00993E11">
        <w:rPr>
          <w:rFonts w:ascii="Times New Roman" w:hAnsi="Times New Roman" w:cs="Times New Roman"/>
          <w:sz w:val="24"/>
          <w:szCs w:val="24"/>
        </w:rPr>
        <w:t xml:space="preserve"> </w:t>
      </w:r>
      <w:r w:rsidRPr="00993E11">
        <w:rPr>
          <w:rFonts w:ascii="Times New Roman" w:hAnsi="Times New Roman" w:cs="Times New Roman"/>
          <w:sz w:val="24"/>
          <w:szCs w:val="24"/>
        </w:rPr>
        <w:t>C</w:t>
      </w:r>
      <w:r w:rsidR="00993E11">
        <w:rPr>
          <w:rFonts w:ascii="Times New Roman" w:hAnsi="Times New Roman" w:cs="Times New Roman"/>
          <w:sz w:val="24"/>
          <w:szCs w:val="24"/>
        </w:rPr>
        <w:t xml:space="preserve"> </w:t>
      </w:r>
      <w:r w:rsidRPr="00993E11">
        <w:rPr>
          <w:rFonts w:ascii="Times New Roman" w:hAnsi="Times New Roman" w:cs="Times New Roman"/>
          <w:sz w:val="24"/>
          <w:szCs w:val="24"/>
        </w:rPr>
        <w:t>D</w:t>
      </w:r>
      <w:r w:rsidR="00993E11">
        <w:rPr>
          <w:rFonts w:ascii="Times New Roman" w:hAnsi="Times New Roman" w:cs="Times New Roman"/>
          <w:sz w:val="24"/>
          <w:szCs w:val="24"/>
        </w:rPr>
        <w:t xml:space="preserve"> </w:t>
      </w:r>
      <w:r w:rsidRPr="00993E11">
        <w:rPr>
          <w:rFonts w:ascii="Times New Roman" w:hAnsi="Times New Roman" w:cs="Times New Roman"/>
          <w:sz w:val="24"/>
          <w:szCs w:val="24"/>
        </w:rPr>
        <w:t>E</w:t>
      </w:r>
      <w:r w:rsidR="00993E11">
        <w:rPr>
          <w:rFonts w:ascii="Times New Roman" w:hAnsi="Times New Roman" w:cs="Times New Roman"/>
          <w:sz w:val="24"/>
          <w:szCs w:val="24"/>
        </w:rPr>
        <w:t xml:space="preserve"> </w:t>
      </w:r>
      <w:r w:rsidRPr="00993E11">
        <w:rPr>
          <w:rFonts w:ascii="Times New Roman" w:hAnsi="Times New Roman" w:cs="Times New Roman"/>
          <w:sz w:val="24"/>
          <w:szCs w:val="24"/>
        </w:rPr>
        <w:t>F</w:t>
      </w:r>
      <w:r w:rsidR="00993E11">
        <w:rPr>
          <w:rFonts w:ascii="Times New Roman" w:hAnsi="Times New Roman" w:cs="Times New Roman"/>
          <w:sz w:val="24"/>
          <w:szCs w:val="24"/>
        </w:rPr>
        <w:t xml:space="preserve"> </w:t>
      </w:r>
      <w:r w:rsidRPr="00993E11">
        <w:rPr>
          <w:rFonts w:ascii="Times New Roman" w:hAnsi="Times New Roman" w:cs="Times New Roman"/>
          <w:sz w:val="24"/>
          <w:szCs w:val="24"/>
        </w:rPr>
        <w:t>G</w:t>
      </w:r>
      <w:r w:rsidR="00993E11">
        <w:rPr>
          <w:rFonts w:ascii="Times New Roman" w:hAnsi="Times New Roman" w:cs="Times New Roman"/>
          <w:sz w:val="24"/>
          <w:szCs w:val="24"/>
        </w:rPr>
        <w:t xml:space="preserve"> </w:t>
      </w:r>
      <w:r w:rsidRPr="00993E11">
        <w:rPr>
          <w:rFonts w:ascii="Times New Roman" w:hAnsi="Times New Roman" w:cs="Times New Roman"/>
          <w:sz w:val="24"/>
          <w:szCs w:val="24"/>
        </w:rPr>
        <w:t>H</w:t>
      </w:r>
      <w:r w:rsidR="00993E11">
        <w:rPr>
          <w:rFonts w:ascii="Times New Roman" w:hAnsi="Times New Roman" w:cs="Times New Roman"/>
          <w:sz w:val="24"/>
          <w:szCs w:val="24"/>
        </w:rPr>
        <w:t xml:space="preserve"> </w:t>
      </w:r>
      <w:r w:rsidRPr="00993E11">
        <w:rPr>
          <w:rFonts w:ascii="Times New Roman" w:hAnsi="Times New Roman" w:cs="Times New Roman"/>
          <w:sz w:val="24"/>
          <w:szCs w:val="24"/>
        </w:rPr>
        <w:t>I</w:t>
      </w:r>
      <w:r w:rsidR="00993E11">
        <w:rPr>
          <w:rFonts w:ascii="Times New Roman" w:hAnsi="Times New Roman" w:cs="Times New Roman"/>
          <w:sz w:val="24"/>
          <w:szCs w:val="24"/>
        </w:rPr>
        <w:t xml:space="preserve"> </w:t>
      </w:r>
      <w:r w:rsidRPr="00993E11">
        <w:rPr>
          <w:rFonts w:ascii="Times New Roman" w:hAnsi="Times New Roman" w:cs="Times New Roman"/>
          <w:sz w:val="24"/>
          <w:szCs w:val="24"/>
        </w:rPr>
        <w:t>J</w:t>
      </w:r>
      <w:r w:rsidR="00993E11">
        <w:rPr>
          <w:rFonts w:ascii="Times New Roman" w:hAnsi="Times New Roman" w:cs="Times New Roman"/>
          <w:sz w:val="24"/>
          <w:szCs w:val="24"/>
        </w:rPr>
        <w:t xml:space="preserve"> </w:t>
      </w:r>
      <w:r w:rsidRPr="00993E11">
        <w:rPr>
          <w:rFonts w:ascii="Times New Roman" w:hAnsi="Times New Roman" w:cs="Times New Roman"/>
          <w:sz w:val="24"/>
          <w:szCs w:val="24"/>
        </w:rPr>
        <w:t>K</w:t>
      </w:r>
      <w:r w:rsidR="00993E11">
        <w:rPr>
          <w:rFonts w:ascii="Times New Roman" w:hAnsi="Times New Roman" w:cs="Times New Roman"/>
          <w:sz w:val="24"/>
          <w:szCs w:val="24"/>
        </w:rPr>
        <w:t xml:space="preserve"> </w:t>
      </w:r>
      <w:r w:rsidRPr="00993E11">
        <w:rPr>
          <w:rFonts w:ascii="Times New Roman" w:hAnsi="Times New Roman" w:cs="Times New Roman"/>
          <w:sz w:val="24"/>
          <w:szCs w:val="24"/>
        </w:rPr>
        <w:t>L</w:t>
      </w:r>
    </w:p>
    <w:p w14:paraId="1C3F3A39" w14:textId="188EBBB9" w:rsidR="00776966" w:rsidRPr="00993E11" w:rsidRDefault="00776966" w:rsidP="00993E11">
      <w:pPr>
        <w:ind w:left="-5"/>
        <w:jc w:val="center"/>
        <w:rPr>
          <w:rFonts w:ascii="Times New Roman" w:hAnsi="Times New Roman" w:cs="Times New Roman"/>
          <w:sz w:val="24"/>
          <w:szCs w:val="24"/>
        </w:rPr>
      </w:pPr>
      <w:r w:rsidRPr="00993E11">
        <w:rPr>
          <w:rFonts w:ascii="Times New Roman" w:eastAsia="Calibri" w:hAnsi="Times New Roman" w:cs="Times New Roman"/>
          <w:noProof/>
          <w:sz w:val="24"/>
          <w:szCs w:val="24"/>
        </w:rPr>
        <mc:AlternateContent>
          <mc:Choice Requires="wpg">
            <w:drawing>
              <wp:inline distT="0" distB="0" distL="0" distR="0" wp14:anchorId="3E946F13" wp14:editId="5F76097D">
                <wp:extent cx="3246882" cy="1660597"/>
                <wp:effectExtent l="0" t="0" r="0" b="0"/>
                <wp:docPr id="3966" name="Group 39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46882" cy="1660597"/>
                          <a:chOff x="0" y="0"/>
                          <a:chExt cx="3246882" cy="1660597"/>
                        </a:xfrm>
                      </wpg:grpSpPr>
                      <wps:wsp>
                        <wps:cNvPr id="163" name="Shape 163"/>
                        <wps:cNvSpPr/>
                        <wps:spPr>
                          <a:xfrm>
                            <a:off x="1600200" y="0"/>
                            <a:ext cx="228600" cy="2286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8600" h="228600">
                                <a:moveTo>
                                  <a:pt x="0" y="114300"/>
                                </a:moveTo>
                                <a:cubicBezTo>
                                  <a:pt x="0" y="51054"/>
                                  <a:pt x="51816" y="0"/>
                                  <a:pt x="114300" y="0"/>
                                </a:cubicBezTo>
                                <a:cubicBezTo>
                                  <a:pt x="177546" y="0"/>
                                  <a:pt x="228600" y="51054"/>
                                  <a:pt x="228600" y="114300"/>
                                </a:cubicBezTo>
                                <a:cubicBezTo>
                                  <a:pt x="228600" y="177546"/>
                                  <a:pt x="177546" y="228600"/>
                                  <a:pt x="114300" y="228600"/>
                                </a:cubicBezTo>
                                <a:cubicBezTo>
                                  <a:pt x="51816" y="228600"/>
                                  <a:pt x="0" y="177546"/>
                                  <a:pt x="0" y="114300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4" name="Rectangle 164"/>
                        <wps:cNvSpPr/>
                        <wps:spPr>
                          <a:xfrm>
                            <a:off x="1674876" y="50303"/>
                            <a:ext cx="117379" cy="20643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9C1BE3A" w14:textId="77777777" w:rsidR="00776966" w:rsidRDefault="00776966" w:rsidP="00776966">
                              <w:r>
                                <w:rPr>
                                  <w:rFonts w:ascii="Calibri" w:eastAsia="Calibri" w:hAnsi="Calibri" w:cs="Calibri"/>
                                </w:rPr>
                                <w:t>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6" name="Shape 166"/>
                        <wps:cNvSpPr/>
                        <wps:spPr>
                          <a:xfrm>
                            <a:off x="685800" y="457200"/>
                            <a:ext cx="228600" cy="2286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8600" h="228600">
                                <a:moveTo>
                                  <a:pt x="0" y="114300"/>
                                </a:moveTo>
                                <a:cubicBezTo>
                                  <a:pt x="0" y="51054"/>
                                  <a:pt x="51054" y="0"/>
                                  <a:pt x="114300" y="0"/>
                                </a:cubicBezTo>
                                <a:cubicBezTo>
                                  <a:pt x="177546" y="0"/>
                                  <a:pt x="228600" y="51054"/>
                                  <a:pt x="228600" y="114300"/>
                                </a:cubicBezTo>
                                <a:cubicBezTo>
                                  <a:pt x="228600" y="177546"/>
                                  <a:pt x="177546" y="228600"/>
                                  <a:pt x="114300" y="228600"/>
                                </a:cubicBezTo>
                                <a:cubicBezTo>
                                  <a:pt x="51054" y="228600"/>
                                  <a:pt x="0" y="177546"/>
                                  <a:pt x="0" y="114300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7" name="Rectangle 167"/>
                        <wps:cNvSpPr/>
                        <wps:spPr>
                          <a:xfrm>
                            <a:off x="763524" y="507503"/>
                            <a:ext cx="110284" cy="20643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8ABA1EA" w14:textId="77777777" w:rsidR="00776966" w:rsidRDefault="00776966" w:rsidP="00776966">
                              <w:r>
                                <w:rPr>
                                  <w:rFonts w:ascii="Calibri" w:eastAsia="Calibri" w:hAnsi="Calibri" w:cs="Calibri"/>
                                </w:rPr>
                                <w:t>B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" name="Shape 169"/>
                        <wps:cNvSpPr/>
                        <wps:spPr>
                          <a:xfrm>
                            <a:off x="2515362" y="457200"/>
                            <a:ext cx="228600" cy="2286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8600" h="228600">
                                <a:moveTo>
                                  <a:pt x="0" y="114300"/>
                                </a:moveTo>
                                <a:cubicBezTo>
                                  <a:pt x="0" y="51054"/>
                                  <a:pt x="51054" y="0"/>
                                  <a:pt x="114300" y="0"/>
                                </a:cubicBezTo>
                                <a:cubicBezTo>
                                  <a:pt x="176784" y="0"/>
                                  <a:pt x="228600" y="51054"/>
                                  <a:pt x="228600" y="114300"/>
                                </a:cubicBezTo>
                                <a:cubicBezTo>
                                  <a:pt x="228600" y="177546"/>
                                  <a:pt x="176784" y="228600"/>
                                  <a:pt x="114300" y="228600"/>
                                </a:cubicBezTo>
                                <a:cubicBezTo>
                                  <a:pt x="51054" y="228600"/>
                                  <a:pt x="0" y="177546"/>
                                  <a:pt x="0" y="114300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0" name="Rectangle 170"/>
                        <wps:cNvSpPr/>
                        <wps:spPr>
                          <a:xfrm>
                            <a:off x="2593086" y="507503"/>
                            <a:ext cx="108054" cy="20643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B6F8EF5" w14:textId="77777777" w:rsidR="00776966" w:rsidRDefault="00776966" w:rsidP="00776966">
                              <w:r>
                                <w:rPr>
                                  <w:rFonts w:ascii="Calibri" w:eastAsia="Calibri" w:hAnsi="Calibri" w:cs="Calibri"/>
                                </w:rPr>
                                <w:t>C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2" name="Shape 172"/>
                        <wps:cNvSpPr/>
                        <wps:spPr>
                          <a:xfrm>
                            <a:off x="228600" y="914400"/>
                            <a:ext cx="228600" cy="2286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8600" h="228600">
                                <a:moveTo>
                                  <a:pt x="0" y="114300"/>
                                </a:moveTo>
                                <a:cubicBezTo>
                                  <a:pt x="0" y="51054"/>
                                  <a:pt x="51054" y="0"/>
                                  <a:pt x="114300" y="0"/>
                                </a:cubicBezTo>
                                <a:cubicBezTo>
                                  <a:pt x="177546" y="0"/>
                                  <a:pt x="228600" y="51054"/>
                                  <a:pt x="228600" y="114300"/>
                                </a:cubicBezTo>
                                <a:cubicBezTo>
                                  <a:pt x="228600" y="177546"/>
                                  <a:pt x="177546" y="228600"/>
                                  <a:pt x="114300" y="228600"/>
                                </a:cubicBezTo>
                                <a:cubicBezTo>
                                  <a:pt x="51054" y="228600"/>
                                  <a:pt x="0" y="177546"/>
                                  <a:pt x="0" y="114300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3" name="Rectangle 173"/>
                        <wps:cNvSpPr/>
                        <wps:spPr>
                          <a:xfrm>
                            <a:off x="300228" y="964703"/>
                            <a:ext cx="124677" cy="20643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1CC3E12" w14:textId="77777777" w:rsidR="00776966" w:rsidRDefault="00776966" w:rsidP="00776966">
                              <w:r>
                                <w:rPr>
                                  <w:rFonts w:ascii="Calibri" w:eastAsia="Calibri" w:hAnsi="Calibri" w:cs="Calibri"/>
                                </w:rPr>
                                <w:t>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5" name="Shape 175"/>
                        <wps:cNvSpPr/>
                        <wps:spPr>
                          <a:xfrm>
                            <a:off x="2972562" y="914400"/>
                            <a:ext cx="228600" cy="2286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8600" h="228600">
                                <a:moveTo>
                                  <a:pt x="0" y="114300"/>
                                </a:moveTo>
                                <a:cubicBezTo>
                                  <a:pt x="0" y="51054"/>
                                  <a:pt x="51054" y="0"/>
                                  <a:pt x="114300" y="0"/>
                                </a:cubicBezTo>
                                <a:cubicBezTo>
                                  <a:pt x="177546" y="0"/>
                                  <a:pt x="228600" y="51054"/>
                                  <a:pt x="228600" y="114300"/>
                                </a:cubicBezTo>
                                <a:cubicBezTo>
                                  <a:pt x="228600" y="177546"/>
                                  <a:pt x="177546" y="228600"/>
                                  <a:pt x="114300" y="228600"/>
                                </a:cubicBezTo>
                                <a:cubicBezTo>
                                  <a:pt x="51054" y="228600"/>
                                  <a:pt x="0" y="177546"/>
                                  <a:pt x="0" y="114300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6" name="Rectangle 176"/>
                        <wps:cNvSpPr/>
                        <wps:spPr>
                          <a:xfrm>
                            <a:off x="3042666" y="964703"/>
                            <a:ext cx="127921" cy="20643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761621" w14:textId="77777777" w:rsidR="00776966" w:rsidRDefault="00776966" w:rsidP="00776966">
                              <w:r>
                                <w:rPr>
                                  <w:rFonts w:ascii="Calibri" w:eastAsia="Calibri" w:hAnsi="Calibri" w:cs="Calibri"/>
                                </w:rPr>
                                <w:t>G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8" name="Shape 178"/>
                        <wps:cNvSpPr/>
                        <wps:spPr>
                          <a:xfrm>
                            <a:off x="0" y="1371600"/>
                            <a:ext cx="228600" cy="2286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8600" h="228600">
                                <a:moveTo>
                                  <a:pt x="0" y="114300"/>
                                </a:moveTo>
                                <a:cubicBezTo>
                                  <a:pt x="0" y="51054"/>
                                  <a:pt x="51054" y="0"/>
                                  <a:pt x="114300" y="0"/>
                                </a:cubicBezTo>
                                <a:cubicBezTo>
                                  <a:pt x="177546" y="0"/>
                                  <a:pt x="228600" y="51054"/>
                                  <a:pt x="228600" y="114300"/>
                                </a:cubicBezTo>
                                <a:cubicBezTo>
                                  <a:pt x="228600" y="177546"/>
                                  <a:pt x="177546" y="228600"/>
                                  <a:pt x="114300" y="228600"/>
                                </a:cubicBezTo>
                                <a:cubicBezTo>
                                  <a:pt x="51054" y="228600"/>
                                  <a:pt x="0" y="177546"/>
                                  <a:pt x="0" y="114300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9" name="Rectangle 179"/>
                        <wps:cNvSpPr/>
                        <wps:spPr>
                          <a:xfrm>
                            <a:off x="70866" y="1421903"/>
                            <a:ext cx="126299" cy="20643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43B9E71" w14:textId="77777777" w:rsidR="00776966" w:rsidRDefault="00776966" w:rsidP="00776966">
                              <w:r>
                                <w:rPr>
                                  <w:rFonts w:ascii="Calibri" w:eastAsia="Calibri" w:hAnsi="Calibri" w:cs="Calibri"/>
                                </w:rPr>
                                <w:t>H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0" name="Shape 180"/>
                        <wps:cNvSpPr/>
                        <wps:spPr>
                          <a:xfrm>
                            <a:off x="880872" y="195072"/>
                            <a:ext cx="752856" cy="29565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856" h="295656">
                                <a:moveTo>
                                  <a:pt x="752856" y="0"/>
                                </a:moveTo>
                                <a:lnTo>
                                  <a:pt x="0" y="295656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1" name="Shape 181"/>
                        <wps:cNvSpPr/>
                        <wps:spPr>
                          <a:xfrm>
                            <a:off x="1795272" y="195072"/>
                            <a:ext cx="752856" cy="29565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2856" h="295656">
                                <a:moveTo>
                                  <a:pt x="0" y="0"/>
                                </a:moveTo>
                                <a:lnTo>
                                  <a:pt x="752856" y="295656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2" name="Shape 182"/>
                        <wps:cNvSpPr/>
                        <wps:spPr>
                          <a:xfrm>
                            <a:off x="423672" y="652272"/>
                            <a:ext cx="295656" cy="29565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5656" h="295656">
                                <a:moveTo>
                                  <a:pt x="295656" y="0"/>
                                </a:moveTo>
                                <a:lnTo>
                                  <a:pt x="0" y="295656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3" name="Shape 183"/>
                        <wps:cNvSpPr/>
                        <wps:spPr>
                          <a:xfrm>
                            <a:off x="880872" y="652272"/>
                            <a:ext cx="295656" cy="29565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5656" h="295656">
                                <a:moveTo>
                                  <a:pt x="0" y="0"/>
                                </a:moveTo>
                                <a:lnTo>
                                  <a:pt x="295656" y="295656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4" name="Shape 184"/>
                        <wps:cNvSpPr/>
                        <wps:spPr>
                          <a:xfrm>
                            <a:off x="2253234" y="652272"/>
                            <a:ext cx="294894" cy="29565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4894" h="295656">
                                <a:moveTo>
                                  <a:pt x="294894" y="0"/>
                                </a:moveTo>
                                <a:lnTo>
                                  <a:pt x="0" y="295656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5" name="Shape 185"/>
                        <wps:cNvSpPr/>
                        <wps:spPr>
                          <a:xfrm>
                            <a:off x="2710434" y="652272"/>
                            <a:ext cx="295656" cy="29565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5656" h="295656">
                                <a:moveTo>
                                  <a:pt x="0" y="0"/>
                                </a:moveTo>
                                <a:lnTo>
                                  <a:pt x="295656" y="295656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6" name="Shape 186"/>
                        <wps:cNvSpPr/>
                        <wps:spPr>
                          <a:xfrm>
                            <a:off x="114300" y="1109472"/>
                            <a:ext cx="147828" cy="2621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7828" h="262128">
                                <a:moveTo>
                                  <a:pt x="147828" y="0"/>
                                </a:moveTo>
                                <a:lnTo>
                                  <a:pt x="0" y="262128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7" name="Shape 187"/>
                        <wps:cNvSpPr/>
                        <wps:spPr>
                          <a:xfrm>
                            <a:off x="1143000" y="914400"/>
                            <a:ext cx="228600" cy="2286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8600" h="228600">
                                <a:moveTo>
                                  <a:pt x="114300" y="0"/>
                                </a:moveTo>
                                <a:cubicBezTo>
                                  <a:pt x="177546" y="0"/>
                                  <a:pt x="228600" y="51054"/>
                                  <a:pt x="228600" y="114300"/>
                                </a:cubicBezTo>
                                <a:cubicBezTo>
                                  <a:pt x="228600" y="177546"/>
                                  <a:pt x="177546" y="228600"/>
                                  <a:pt x="114300" y="228600"/>
                                </a:cubicBezTo>
                                <a:cubicBezTo>
                                  <a:pt x="51054" y="228600"/>
                                  <a:pt x="0" y="177546"/>
                                  <a:pt x="0" y="114300"/>
                                </a:cubicBezTo>
                                <a:cubicBezTo>
                                  <a:pt x="0" y="51054"/>
                                  <a:pt x="51054" y="0"/>
                                  <a:pt x="114300" y="0"/>
                                </a:cubicBezTo>
                                <a:close/>
                              </a:path>
                            </a:pathLst>
                          </a:custGeom>
                          <a:ln w="0" cap="rnd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8" name="Shape 188"/>
                        <wps:cNvSpPr/>
                        <wps:spPr>
                          <a:xfrm>
                            <a:off x="1143000" y="914400"/>
                            <a:ext cx="228600" cy="2286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8600" h="228600">
                                <a:moveTo>
                                  <a:pt x="0" y="114300"/>
                                </a:moveTo>
                                <a:cubicBezTo>
                                  <a:pt x="0" y="51054"/>
                                  <a:pt x="51054" y="0"/>
                                  <a:pt x="114300" y="0"/>
                                </a:cubicBezTo>
                                <a:cubicBezTo>
                                  <a:pt x="177546" y="0"/>
                                  <a:pt x="228600" y="51054"/>
                                  <a:pt x="228600" y="114300"/>
                                </a:cubicBezTo>
                                <a:cubicBezTo>
                                  <a:pt x="228600" y="177546"/>
                                  <a:pt x="177546" y="228600"/>
                                  <a:pt x="114300" y="228600"/>
                                </a:cubicBezTo>
                                <a:cubicBezTo>
                                  <a:pt x="51054" y="228600"/>
                                  <a:pt x="0" y="177546"/>
                                  <a:pt x="0" y="114300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9" name="Rectangle 189"/>
                        <wps:cNvSpPr/>
                        <wps:spPr>
                          <a:xfrm>
                            <a:off x="1224534" y="964703"/>
                            <a:ext cx="98931" cy="20643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CB209A1" w14:textId="77777777" w:rsidR="00776966" w:rsidRDefault="00776966" w:rsidP="00776966">
                              <w:r>
                                <w:rPr>
                                  <w:rFonts w:ascii="Calibri" w:eastAsia="Calibri" w:hAnsi="Calibri" w:cs="Calibri"/>
                                </w:rPr>
                                <w:t>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90" name="Shape 190"/>
                        <wps:cNvSpPr/>
                        <wps:spPr>
                          <a:xfrm>
                            <a:off x="2057400" y="914400"/>
                            <a:ext cx="229362" cy="2286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362" h="228600">
                                <a:moveTo>
                                  <a:pt x="114300" y="0"/>
                                </a:moveTo>
                                <a:cubicBezTo>
                                  <a:pt x="177546" y="0"/>
                                  <a:pt x="229362" y="51054"/>
                                  <a:pt x="229362" y="114300"/>
                                </a:cubicBezTo>
                                <a:cubicBezTo>
                                  <a:pt x="229362" y="177546"/>
                                  <a:pt x="177546" y="228600"/>
                                  <a:pt x="114300" y="228600"/>
                                </a:cubicBezTo>
                                <a:cubicBezTo>
                                  <a:pt x="51816" y="228600"/>
                                  <a:pt x="0" y="177546"/>
                                  <a:pt x="0" y="114300"/>
                                </a:cubicBezTo>
                                <a:cubicBezTo>
                                  <a:pt x="0" y="51054"/>
                                  <a:pt x="51816" y="0"/>
                                  <a:pt x="114300" y="0"/>
                                </a:cubicBezTo>
                                <a:close/>
                              </a:path>
                            </a:pathLst>
                          </a:custGeom>
                          <a:ln w="0" cap="rnd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1" name="Shape 191"/>
                        <wps:cNvSpPr/>
                        <wps:spPr>
                          <a:xfrm>
                            <a:off x="2057400" y="914400"/>
                            <a:ext cx="229362" cy="2286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362" h="228600">
                                <a:moveTo>
                                  <a:pt x="0" y="114300"/>
                                </a:moveTo>
                                <a:cubicBezTo>
                                  <a:pt x="0" y="51054"/>
                                  <a:pt x="51816" y="0"/>
                                  <a:pt x="114300" y="0"/>
                                </a:cubicBezTo>
                                <a:cubicBezTo>
                                  <a:pt x="177546" y="0"/>
                                  <a:pt x="229362" y="51054"/>
                                  <a:pt x="229362" y="114300"/>
                                </a:cubicBezTo>
                                <a:cubicBezTo>
                                  <a:pt x="229362" y="177546"/>
                                  <a:pt x="177546" y="228600"/>
                                  <a:pt x="114300" y="228600"/>
                                </a:cubicBezTo>
                                <a:cubicBezTo>
                                  <a:pt x="51816" y="228600"/>
                                  <a:pt x="0" y="177546"/>
                                  <a:pt x="0" y="114300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2" name="Rectangle 192"/>
                        <wps:cNvSpPr/>
                        <wps:spPr>
                          <a:xfrm>
                            <a:off x="2141220" y="964703"/>
                            <a:ext cx="93052" cy="20643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A114635" w14:textId="77777777" w:rsidR="00776966" w:rsidRDefault="00776966" w:rsidP="00776966">
                              <w:r>
                                <w:rPr>
                                  <w:rFonts w:ascii="Calibri" w:eastAsia="Calibri" w:hAnsi="Calibri" w:cs="Calibri"/>
                                </w:rPr>
                                <w:t>F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94" name="Shape 194"/>
                        <wps:cNvSpPr/>
                        <wps:spPr>
                          <a:xfrm>
                            <a:off x="914400" y="1371600"/>
                            <a:ext cx="228600" cy="2286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8600" h="228600">
                                <a:moveTo>
                                  <a:pt x="0" y="114300"/>
                                </a:moveTo>
                                <a:cubicBezTo>
                                  <a:pt x="0" y="51054"/>
                                  <a:pt x="51054" y="0"/>
                                  <a:pt x="114300" y="0"/>
                                </a:cubicBezTo>
                                <a:cubicBezTo>
                                  <a:pt x="177546" y="0"/>
                                  <a:pt x="228600" y="51054"/>
                                  <a:pt x="228600" y="114300"/>
                                </a:cubicBezTo>
                                <a:cubicBezTo>
                                  <a:pt x="228600" y="177546"/>
                                  <a:pt x="177546" y="228600"/>
                                  <a:pt x="114300" y="228600"/>
                                </a:cubicBezTo>
                                <a:cubicBezTo>
                                  <a:pt x="51054" y="228600"/>
                                  <a:pt x="0" y="177546"/>
                                  <a:pt x="0" y="114300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5" name="Rectangle 195"/>
                        <wps:cNvSpPr/>
                        <wps:spPr>
                          <a:xfrm>
                            <a:off x="1014222" y="1421903"/>
                            <a:ext cx="51087" cy="20643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321CE68" w14:textId="77777777" w:rsidR="00776966" w:rsidRDefault="00776966" w:rsidP="00776966">
                              <w:r>
                                <w:rPr>
                                  <w:rFonts w:ascii="Calibri" w:eastAsia="Calibri" w:hAnsi="Calibri" w:cs="Calibri"/>
                                </w:rPr>
                                <w:t>I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96" name="Shape 196"/>
                        <wps:cNvSpPr/>
                        <wps:spPr>
                          <a:xfrm>
                            <a:off x="1028700" y="1109472"/>
                            <a:ext cx="147828" cy="2621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7828" h="262128">
                                <a:moveTo>
                                  <a:pt x="147828" y="0"/>
                                </a:moveTo>
                                <a:lnTo>
                                  <a:pt x="0" y="262128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8" name="Shape 198"/>
                        <wps:cNvSpPr/>
                        <wps:spPr>
                          <a:xfrm>
                            <a:off x="2286762" y="1388364"/>
                            <a:ext cx="228600" cy="2286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8600" h="228600">
                                <a:moveTo>
                                  <a:pt x="0" y="114300"/>
                                </a:moveTo>
                                <a:cubicBezTo>
                                  <a:pt x="0" y="51054"/>
                                  <a:pt x="51054" y="0"/>
                                  <a:pt x="114300" y="0"/>
                                </a:cubicBezTo>
                                <a:cubicBezTo>
                                  <a:pt x="176784" y="0"/>
                                  <a:pt x="228600" y="51054"/>
                                  <a:pt x="228600" y="114300"/>
                                </a:cubicBezTo>
                                <a:cubicBezTo>
                                  <a:pt x="228600" y="177546"/>
                                  <a:pt x="176784" y="228600"/>
                                  <a:pt x="114300" y="228600"/>
                                </a:cubicBezTo>
                                <a:cubicBezTo>
                                  <a:pt x="51054" y="228600"/>
                                  <a:pt x="0" y="177546"/>
                                  <a:pt x="0" y="114300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9" name="Rectangle 199"/>
                        <wps:cNvSpPr/>
                        <wps:spPr>
                          <a:xfrm>
                            <a:off x="2365248" y="1438667"/>
                            <a:ext cx="105418" cy="20643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D28AD2E" w14:textId="77777777" w:rsidR="00776966" w:rsidRDefault="00776966" w:rsidP="00776966">
                              <w:r>
                                <w:rPr>
                                  <w:rFonts w:ascii="Calibri" w:eastAsia="Calibri" w:hAnsi="Calibri" w:cs="Calibri"/>
                                </w:rPr>
                                <w:t>K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0" name="Shape 200"/>
                        <wps:cNvSpPr/>
                        <wps:spPr>
                          <a:xfrm>
                            <a:off x="2253234" y="1109472"/>
                            <a:ext cx="147828" cy="2788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7828" h="278892">
                                <a:moveTo>
                                  <a:pt x="0" y="0"/>
                                </a:moveTo>
                                <a:lnTo>
                                  <a:pt x="147828" y="278892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2" name="Shape 202"/>
                        <wps:cNvSpPr/>
                        <wps:spPr>
                          <a:xfrm>
                            <a:off x="1371600" y="1371600"/>
                            <a:ext cx="228600" cy="2286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8600" h="228600">
                                <a:moveTo>
                                  <a:pt x="0" y="114300"/>
                                </a:moveTo>
                                <a:cubicBezTo>
                                  <a:pt x="0" y="51054"/>
                                  <a:pt x="51054" y="0"/>
                                  <a:pt x="114300" y="0"/>
                                </a:cubicBezTo>
                                <a:cubicBezTo>
                                  <a:pt x="177546" y="0"/>
                                  <a:pt x="228600" y="51054"/>
                                  <a:pt x="228600" y="114300"/>
                                </a:cubicBezTo>
                                <a:cubicBezTo>
                                  <a:pt x="228600" y="177546"/>
                                  <a:pt x="177546" y="228600"/>
                                  <a:pt x="114300" y="228600"/>
                                </a:cubicBezTo>
                                <a:cubicBezTo>
                                  <a:pt x="51054" y="228600"/>
                                  <a:pt x="0" y="177546"/>
                                  <a:pt x="0" y="114300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3" name="Rectangle 203"/>
                        <wps:cNvSpPr/>
                        <wps:spPr>
                          <a:xfrm>
                            <a:off x="1466088" y="1421903"/>
                            <a:ext cx="64670" cy="20643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D8FC063" w14:textId="77777777" w:rsidR="00776966" w:rsidRDefault="00776966" w:rsidP="00776966">
                              <w:r>
                                <w:rPr>
                                  <w:rFonts w:ascii="Calibri" w:eastAsia="Calibri" w:hAnsi="Calibri" w:cs="Calibri"/>
                                </w:rPr>
                                <w:t>J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4" name="Shape 204"/>
                        <wps:cNvSpPr/>
                        <wps:spPr>
                          <a:xfrm>
                            <a:off x="1338072" y="1109472"/>
                            <a:ext cx="147828" cy="2621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7828" h="262128">
                                <a:moveTo>
                                  <a:pt x="0" y="0"/>
                                </a:moveTo>
                                <a:lnTo>
                                  <a:pt x="147828" y="262128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5" name="Rectangle 205"/>
                        <wps:cNvSpPr/>
                        <wps:spPr>
                          <a:xfrm>
                            <a:off x="3208782" y="1521964"/>
                            <a:ext cx="50673" cy="1843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8D48C81" w14:textId="77777777" w:rsidR="00776966" w:rsidRDefault="00776966" w:rsidP="00776966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E946F13" id="Group 3966" o:spid="_x0000_s1110" style="width:255.65pt;height:130.75pt;mso-position-horizontal-relative:char;mso-position-vertical-relative:line" coordsize="32468,166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">
                <v:shape id="Shape 163" o:spid="_x0000_s1111" style="position:absolute;left:16002;width:2286;height:2286;visibility:visible;mso-wrap-style:square;v-text-anchor:top" coordsize="228600,228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" path="m,114300c,51054,51816,,114300,v63246,,114300,51054,114300,114300c228600,177546,177546,228600,114300,228600,51816,228600,,177546,,114300xe" filled="f" strokeweight=".26494mm">
                  <v:stroke endcap="round"/>
                  <v:path arrowok="t" textboxrect="0,0,228600,228600"/>
                </v:shape>
                <v:rect id="Rectangle 164" o:spid="_x0000_s1112" style="position:absolute;left:16748;top:503;width:1174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" filled="f" stroked="f">
                  <v:textbox inset="0,0,0,0">
                    <w:txbxContent>
                      <w:p w14:paraId="59C1BE3A" w14:textId="77777777" w:rsidR="00776966" w:rsidRDefault="00776966" w:rsidP="00776966">
                        <w:r>
                          <w:rPr>
                            <w:rFonts w:ascii="Calibri" w:eastAsia="Calibri" w:hAnsi="Calibri" w:cs="Calibri"/>
                          </w:rPr>
                          <w:t>A</w:t>
                        </w:r>
                      </w:p>
                    </w:txbxContent>
                  </v:textbox>
                </v:rect>
                <v:shape id="Shape 166" o:spid="_x0000_s1113" style="position:absolute;left:6858;top:4572;width:2286;height:2286;visibility:visible;mso-wrap-style:square;v-text-anchor:top" coordsize="228600,228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" path="m,114300c,51054,51054,,114300,v63246,,114300,51054,114300,114300c228600,177546,177546,228600,114300,228600,51054,228600,,177546,,114300xe" filled="f" strokeweight=".26494mm">
                  <v:stroke endcap="round"/>
                  <v:path arrowok="t" textboxrect="0,0,228600,228600"/>
                </v:shape>
                <v:rect id="Rectangle 167" o:spid="_x0000_s1114" style="position:absolute;left:7635;top:5075;width:1103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" filled="f" stroked="f">
                  <v:textbox inset="0,0,0,0">
                    <w:txbxContent>
                      <w:p w14:paraId="78ABA1EA" w14:textId="77777777" w:rsidR="00776966" w:rsidRDefault="00776966" w:rsidP="00776966">
                        <w:r>
                          <w:rPr>
                            <w:rFonts w:ascii="Calibri" w:eastAsia="Calibri" w:hAnsi="Calibri" w:cs="Calibri"/>
                          </w:rPr>
                          <w:t>B</w:t>
                        </w:r>
                      </w:p>
                    </w:txbxContent>
                  </v:textbox>
                </v:rect>
                <v:shape id="Shape 169" o:spid="_x0000_s1115" style="position:absolute;left:25153;top:4572;width:2286;height:2286;visibility:visible;mso-wrap-style:square;v-text-anchor:top" coordsize="228600,228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" path="m,114300c,51054,51054,,114300,v62484,,114300,51054,114300,114300c228600,177546,176784,228600,114300,228600,51054,228600,,177546,,114300xe" filled="f" strokeweight=".26494mm">
                  <v:stroke endcap="round"/>
                  <v:path arrowok="t" textboxrect="0,0,228600,228600"/>
                </v:shape>
                <v:rect id="Rectangle 170" o:spid="_x0000_s1116" style="position:absolute;left:25930;top:5075;width:1081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" filled="f" stroked="f">
                  <v:textbox inset="0,0,0,0">
                    <w:txbxContent>
                      <w:p w14:paraId="6B6F8EF5" w14:textId="77777777" w:rsidR="00776966" w:rsidRDefault="00776966" w:rsidP="00776966">
                        <w:r>
                          <w:rPr>
                            <w:rFonts w:ascii="Calibri" w:eastAsia="Calibri" w:hAnsi="Calibri" w:cs="Calibri"/>
                          </w:rPr>
                          <w:t>C</w:t>
                        </w:r>
                      </w:p>
                    </w:txbxContent>
                  </v:textbox>
                </v:rect>
                <v:shape id="Shape 172" o:spid="_x0000_s1117" style="position:absolute;left:2286;top:9144;width:2286;height:2286;visibility:visible;mso-wrap-style:square;v-text-anchor:top" coordsize="228600,228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" path="m,114300c,51054,51054,,114300,v63246,,114300,51054,114300,114300c228600,177546,177546,228600,114300,228600,51054,228600,,177546,,114300xe" filled="f" strokeweight=".26494mm">
                  <v:stroke endcap="round"/>
                  <v:path arrowok="t" textboxrect="0,0,228600,228600"/>
                </v:shape>
                <v:rect id="Rectangle 173" o:spid="_x0000_s1118" style="position:absolute;left:3002;top:9647;width:1247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" filled="f" stroked="f">
                  <v:textbox inset="0,0,0,0">
                    <w:txbxContent>
                      <w:p w14:paraId="31CC3E12" w14:textId="77777777" w:rsidR="00776966" w:rsidRDefault="00776966" w:rsidP="00776966">
                        <w:r>
                          <w:rPr>
                            <w:rFonts w:ascii="Calibri" w:eastAsia="Calibri" w:hAnsi="Calibri" w:cs="Calibri"/>
                          </w:rPr>
                          <w:t>D</w:t>
                        </w:r>
                      </w:p>
                    </w:txbxContent>
                  </v:textbox>
                </v:rect>
                <v:shape id="Shape 175" o:spid="_x0000_s1119" style="position:absolute;left:29725;top:9144;width:2286;height:2286;visibility:visible;mso-wrap-style:square;v-text-anchor:top" coordsize="228600,228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" path="m,114300c,51054,51054,,114300,v63246,,114300,51054,114300,114300c228600,177546,177546,228600,114300,228600,51054,228600,,177546,,114300xe" filled="f" strokeweight=".26494mm">
                  <v:stroke endcap="round"/>
                  <v:path arrowok="t" textboxrect="0,0,228600,228600"/>
                </v:shape>
                <v:rect id="Rectangle 176" o:spid="_x0000_s1120" style="position:absolute;left:30426;top:9647;width:1279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" filled="f" stroked="f">
                  <v:textbox inset="0,0,0,0">
                    <w:txbxContent>
                      <w:p w14:paraId="03761621" w14:textId="77777777" w:rsidR="00776966" w:rsidRDefault="00776966" w:rsidP="00776966">
                        <w:r>
                          <w:rPr>
                            <w:rFonts w:ascii="Calibri" w:eastAsia="Calibri" w:hAnsi="Calibri" w:cs="Calibri"/>
                          </w:rPr>
                          <w:t>G</w:t>
                        </w:r>
                      </w:p>
                    </w:txbxContent>
                  </v:textbox>
                </v:rect>
                <v:shape id="Shape 178" o:spid="_x0000_s1121" style="position:absolute;top:13716;width:2286;height:2286;visibility:visible;mso-wrap-style:square;v-text-anchor:top" coordsize="228600,228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" path="m,114300c,51054,51054,,114300,v63246,,114300,51054,114300,114300c228600,177546,177546,228600,114300,228600,51054,228600,,177546,,114300xe" filled="f" strokeweight=".26494mm">
                  <v:stroke endcap="round"/>
                  <v:path arrowok="t" textboxrect="0,0,228600,228600"/>
                </v:shape>
                <v:rect id="Rectangle 179" o:spid="_x0000_s1122" style="position:absolute;left:708;top:14219;width:1263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" filled="f" stroked="f">
                  <v:textbox inset="0,0,0,0">
                    <w:txbxContent>
                      <w:p w14:paraId="643B9E71" w14:textId="77777777" w:rsidR="00776966" w:rsidRDefault="00776966" w:rsidP="00776966">
                        <w:r>
                          <w:rPr>
                            <w:rFonts w:ascii="Calibri" w:eastAsia="Calibri" w:hAnsi="Calibri" w:cs="Calibri"/>
                          </w:rPr>
                          <w:t>H</w:t>
                        </w:r>
                      </w:p>
                    </w:txbxContent>
                  </v:textbox>
                </v:rect>
                <v:shape id="Shape 180" o:spid="_x0000_s1123" style="position:absolute;left:8808;top:1950;width:7529;height:2957;visibility:visible;mso-wrap-style:square;v-text-anchor:top" coordsize="752856,2956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" path="m752856,l,295656e" filled="f" strokeweight=".26494mm">
                  <v:stroke endcap="round"/>
                  <v:path arrowok="t" textboxrect="0,0,752856,295656"/>
                </v:shape>
                <v:shape id="Shape 181" o:spid="_x0000_s1124" style="position:absolute;left:17952;top:1950;width:7529;height:2957;visibility:visible;mso-wrap-style:square;v-text-anchor:top" coordsize="752856,2956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" path="m,l752856,295656e" filled="f" strokeweight=".26494mm">
                  <v:stroke endcap="round"/>
                  <v:path arrowok="t" textboxrect="0,0,752856,295656"/>
                </v:shape>
                <v:shape id="Shape 182" o:spid="_x0000_s1125" style="position:absolute;left:4236;top:6522;width:2957;height:2957;visibility:visible;mso-wrap-style:square;v-text-anchor:top" coordsize="295656,2956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" path="m295656,l,295656e" filled="f" strokeweight=".26494mm">
                  <v:stroke endcap="round"/>
                  <v:path arrowok="t" textboxrect="0,0,295656,295656"/>
                </v:shape>
                <v:shape id="Shape 183" o:spid="_x0000_s1126" style="position:absolute;left:8808;top:6522;width:2957;height:2957;visibility:visible;mso-wrap-style:square;v-text-anchor:top" coordsize="295656,2956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" path="m,l295656,295656e" filled="f" strokeweight=".26494mm">
                  <v:stroke endcap="round"/>
                  <v:path arrowok="t" textboxrect="0,0,295656,295656"/>
                </v:shape>
                <v:shape id="Shape 184" o:spid="_x0000_s1127" style="position:absolute;left:22532;top:6522;width:2949;height:2957;visibility:visible;mso-wrap-style:square;v-text-anchor:top" coordsize="294894,2956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" path="m294894,l,295656e" filled="f" strokeweight=".26494mm">
                  <v:stroke endcap="round"/>
                  <v:path arrowok="t" textboxrect="0,0,294894,295656"/>
                </v:shape>
                <v:shape id="Shape 185" o:spid="_x0000_s1128" style="position:absolute;left:27104;top:6522;width:2956;height:2957;visibility:visible;mso-wrap-style:square;v-text-anchor:top" coordsize="295656,2956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" path="m,l295656,295656e" filled="f" strokeweight=".26494mm">
                  <v:stroke endcap="round"/>
                  <v:path arrowok="t" textboxrect="0,0,295656,295656"/>
                </v:shape>
                <v:shape id="Shape 186" o:spid="_x0000_s1129" style="position:absolute;left:1143;top:11094;width:1478;height:2622;visibility:visible;mso-wrap-style:square;v-text-anchor:top" coordsize="147828,262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" path="m147828,l,262128e" filled="f" strokeweight=".26494mm">
                  <v:stroke endcap="round"/>
                  <v:path arrowok="t" textboxrect="0,0,147828,262128"/>
                </v:shape>
                <v:shape id="Shape 187" o:spid="_x0000_s1130" style="position:absolute;left:11430;top:9144;width:2286;height:2286;visibility:visible;mso-wrap-style:square;v-text-anchor:top" coordsize="228600,228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" path="m114300,v63246,,114300,51054,114300,114300c228600,177546,177546,228600,114300,228600,51054,228600,,177546,,114300,,51054,51054,,114300,xe" stroked="f" strokeweight="0">
                  <v:stroke endcap="round"/>
                  <v:path arrowok="t" textboxrect="0,0,228600,228600"/>
                </v:shape>
                <v:shape id="Shape 188" o:spid="_x0000_s1131" style="position:absolute;left:11430;top:9144;width:2286;height:2286;visibility:visible;mso-wrap-style:square;v-text-anchor:top" coordsize="228600,228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" path="m,114300c,51054,51054,,114300,v63246,,114300,51054,114300,114300c228600,177546,177546,228600,114300,228600,51054,228600,,177546,,114300xe" filled="f" strokeweight=".26494mm">
                  <v:stroke endcap="round"/>
                  <v:path arrowok="t" textboxrect="0,0,228600,228600"/>
                </v:shape>
                <v:rect id="Rectangle 189" o:spid="_x0000_s1132" style="position:absolute;left:12245;top:9647;width:989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" filled="f" stroked="f">
                  <v:textbox inset="0,0,0,0">
                    <w:txbxContent>
                      <w:p w14:paraId="7CB209A1" w14:textId="77777777" w:rsidR="00776966" w:rsidRDefault="00776966" w:rsidP="00776966">
                        <w:r>
                          <w:rPr>
                            <w:rFonts w:ascii="Calibri" w:eastAsia="Calibri" w:hAnsi="Calibri" w:cs="Calibri"/>
                          </w:rPr>
                          <w:t>E</w:t>
                        </w:r>
                      </w:p>
                    </w:txbxContent>
                  </v:textbox>
                </v:rect>
                <v:shape id="Shape 190" o:spid="_x0000_s1133" style="position:absolute;left:20574;top:9144;width:2293;height:2286;visibility:visible;mso-wrap-style:square;v-text-anchor:top" coordsize="229362,228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" path="m114300,v63246,,115062,51054,115062,114300c229362,177546,177546,228600,114300,228600,51816,228600,,177546,,114300,,51054,51816,,114300,xe" stroked="f" strokeweight="0">
                  <v:stroke endcap="round"/>
                  <v:path arrowok="t" textboxrect="0,0,229362,228600"/>
                </v:shape>
                <v:shape id="Shape 191" o:spid="_x0000_s1134" style="position:absolute;left:20574;top:9144;width:2293;height:2286;visibility:visible;mso-wrap-style:square;v-text-anchor:top" coordsize="229362,228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" path="m,114300c,51054,51816,,114300,v63246,,115062,51054,115062,114300c229362,177546,177546,228600,114300,228600,51816,228600,,177546,,114300xe" filled="f" strokeweight=".26494mm">
                  <v:stroke endcap="round"/>
                  <v:path arrowok="t" textboxrect="0,0,229362,228600"/>
                </v:shape>
                <v:rect id="Rectangle 192" o:spid="_x0000_s1135" style="position:absolute;left:21412;top:9647;width:930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" filled="f" stroked="f">
                  <v:textbox inset="0,0,0,0">
                    <w:txbxContent>
                      <w:p w14:paraId="0A114635" w14:textId="77777777" w:rsidR="00776966" w:rsidRDefault="00776966" w:rsidP="00776966">
                        <w:r>
                          <w:rPr>
                            <w:rFonts w:ascii="Calibri" w:eastAsia="Calibri" w:hAnsi="Calibri" w:cs="Calibri"/>
                          </w:rPr>
                          <w:t>F</w:t>
                        </w:r>
                      </w:p>
                    </w:txbxContent>
                  </v:textbox>
                </v:rect>
                <v:shape id="Shape 194" o:spid="_x0000_s1136" style="position:absolute;left:9144;top:13716;width:2286;height:2286;visibility:visible;mso-wrap-style:square;v-text-anchor:top" coordsize="228600,228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" path="m,114300c,51054,51054,,114300,v63246,,114300,51054,114300,114300c228600,177546,177546,228600,114300,228600,51054,228600,,177546,,114300xe" filled="f" strokeweight=".26494mm">
                  <v:stroke endcap="round"/>
                  <v:path arrowok="t" textboxrect="0,0,228600,228600"/>
                </v:shape>
                <v:rect id="Rectangle 195" o:spid="_x0000_s1137" style="position:absolute;left:10142;top:14219;width:511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" filled="f" stroked="f">
                  <v:textbox inset="0,0,0,0">
                    <w:txbxContent>
                      <w:p w14:paraId="6321CE68" w14:textId="77777777" w:rsidR="00776966" w:rsidRDefault="00776966" w:rsidP="00776966">
                        <w:r>
                          <w:rPr>
                            <w:rFonts w:ascii="Calibri" w:eastAsia="Calibri" w:hAnsi="Calibri" w:cs="Calibri"/>
                          </w:rPr>
                          <w:t>I</w:t>
                        </w:r>
                      </w:p>
                    </w:txbxContent>
                  </v:textbox>
                </v:rect>
                <v:shape id="Shape 196" o:spid="_x0000_s1138" style="position:absolute;left:10287;top:11094;width:1478;height:2622;visibility:visible;mso-wrap-style:square;v-text-anchor:top" coordsize="147828,262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" path="m147828,l,262128e" filled="f" strokeweight=".26494mm">
                  <v:stroke endcap="round"/>
                  <v:path arrowok="t" textboxrect="0,0,147828,262128"/>
                </v:shape>
                <v:shape id="Shape 198" o:spid="_x0000_s1139" style="position:absolute;left:22867;top:13883;width:2286;height:2286;visibility:visible;mso-wrap-style:square;v-text-anchor:top" coordsize="228600,228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" path="m,114300c,51054,51054,,114300,v62484,,114300,51054,114300,114300c228600,177546,176784,228600,114300,228600,51054,228600,,177546,,114300xe" filled="f" strokeweight=".26494mm">
                  <v:stroke endcap="round"/>
                  <v:path arrowok="t" textboxrect="0,0,228600,228600"/>
                </v:shape>
                <v:rect id="Rectangle 199" o:spid="_x0000_s1140" style="position:absolute;left:23652;top:14386;width:1054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" filled="f" stroked="f">
                  <v:textbox inset="0,0,0,0">
                    <w:txbxContent>
                      <w:p w14:paraId="2D28AD2E" w14:textId="77777777" w:rsidR="00776966" w:rsidRDefault="00776966" w:rsidP="00776966">
                        <w:r>
                          <w:rPr>
                            <w:rFonts w:ascii="Calibri" w:eastAsia="Calibri" w:hAnsi="Calibri" w:cs="Calibri"/>
                          </w:rPr>
                          <w:t>K</w:t>
                        </w:r>
                      </w:p>
                    </w:txbxContent>
                  </v:textbox>
                </v:rect>
                <v:shape id="Shape 200" o:spid="_x0000_s1141" style="position:absolute;left:22532;top:11094;width:1478;height:2789;visibility:visible;mso-wrap-style:square;v-text-anchor:top" coordsize="147828,2788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" path="m,l147828,278892e" filled="f" strokeweight=".26494mm">
                  <v:stroke endcap="round"/>
                  <v:path arrowok="t" textboxrect="0,0,147828,278892"/>
                </v:shape>
                <v:shape id="Shape 202" o:spid="_x0000_s1142" style="position:absolute;left:13716;top:13716;width:2286;height:2286;visibility:visible;mso-wrap-style:square;v-text-anchor:top" coordsize="228600,228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" path="m,114300c,51054,51054,,114300,v63246,,114300,51054,114300,114300c228600,177546,177546,228600,114300,228600,51054,228600,,177546,,114300xe" filled="f" strokeweight=".26494mm">
                  <v:stroke endcap="round"/>
                  <v:path arrowok="t" textboxrect="0,0,228600,228600"/>
                </v:shape>
                <v:rect id="Rectangle 203" o:spid="_x0000_s1143" style="position:absolute;left:14660;top:14219;width:647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" filled="f" stroked="f">
                  <v:textbox inset="0,0,0,0">
                    <w:txbxContent>
                      <w:p w14:paraId="6D8FC063" w14:textId="77777777" w:rsidR="00776966" w:rsidRDefault="00776966" w:rsidP="00776966">
                        <w:r>
                          <w:rPr>
                            <w:rFonts w:ascii="Calibri" w:eastAsia="Calibri" w:hAnsi="Calibri" w:cs="Calibri"/>
                          </w:rPr>
                          <w:t>J</w:t>
                        </w:r>
                      </w:p>
                    </w:txbxContent>
                  </v:textbox>
                </v:rect>
                <v:shape id="Shape 204" o:spid="_x0000_s1144" style="position:absolute;left:13380;top:11094;width:1479;height:2622;visibility:visible;mso-wrap-style:square;v-text-anchor:top" coordsize="147828,262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" path="m,l147828,262128e" filled="f" strokeweight=".26494mm">
                  <v:stroke endcap="round"/>
                  <v:path arrowok="t" textboxrect="0,0,147828,262128"/>
                </v:shape>
                <v:rect id="Rectangle 205" o:spid="_x0000_s1145" style="position:absolute;left:32087;top:15219;width:507;height:18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" filled="f" stroked="f">
                  <v:textbox inset="0,0,0,0">
                    <w:txbxContent>
                      <w:p w14:paraId="78D48C81" w14:textId="77777777" w:rsidR="00776966" w:rsidRDefault="00776966" w:rsidP="00776966">
                        <w: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36C4705D" w14:textId="3FCAFCBA" w:rsidR="00776966" w:rsidRPr="00993E11" w:rsidRDefault="00776966" w:rsidP="004D3BAB">
      <w:pPr>
        <w:ind w:left="-5"/>
        <w:rPr>
          <w:rFonts w:ascii="Times New Roman" w:hAnsi="Times New Roman" w:cs="Times New Roman"/>
          <w:b/>
          <w:bCs/>
          <w:sz w:val="26"/>
          <w:szCs w:val="26"/>
        </w:rPr>
      </w:pPr>
      <w:r w:rsidRPr="00993E11">
        <w:rPr>
          <w:rFonts w:ascii="Times New Roman" w:hAnsi="Times New Roman" w:cs="Times New Roman"/>
          <w:b/>
          <w:bCs/>
          <w:sz w:val="26"/>
          <w:szCs w:val="26"/>
        </w:rPr>
        <w:t>Problem 6</w:t>
      </w:r>
    </w:p>
    <w:p w14:paraId="694E396B" w14:textId="740BEAE7" w:rsidR="00776966" w:rsidRPr="00993E11" w:rsidRDefault="00776966" w:rsidP="004D3BAB">
      <w:pPr>
        <w:ind w:left="-5"/>
        <w:rPr>
          <w:rFonts w:ascii="Times New Roman" w:hAnsi="Times New Roman" w:cs="Times New Roman"/>
          <w:sz w:val="24"/>
          <w:szCs w:val="24"/>
        </w:rPr>
      </w:pPr>
      <w:r w:rsidRPr="00993E11">
        <w:rPr>
          <w:rFonts w:ascii="Times New Roman" w:hAnsi="Times New Roman" w:cs="Times New Roman"/>
          <w:sz w:val="24"/>
          <w:szCs w:val="24"/>
        </w:rPr>
        <w:t>The sequence of nodes (characters) generated by inorder tree traversal is as follow:</w:t>
      </w:r>
    </w:p>
    <w:p w14:paraId="083F963C" w14:textId="2E66EDA7" w:rsidR="00776966" w:rsidRPr="00993E11" w:rsidRDefault="00993E11" w:rsidP="004D3BAB">
      <w:pPr>
        <w:ind w:left="-5"/>
        <w:rPr>
          <w:rFonts w:ascii="Times New Roman" w:hAnsi="Times New Roman" w:cs="Times New Roman"/>
          <w:sz w:val="24"/>
          <w:szCs w:val="24"/>
        </w:rPr>
      </w:pPr>
      <w:r w:rsidRPr="00993E11">
        <w:rPr>
          <w:rFonts w:ascii="Times New Roman" w:hAnsi="Times New Roman" w:cs="Times New Roman"/>
          <w:sz w:val="24"/>
          <w:szCs w:val="24"/>
        </w:rPr>
        <w:t>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93E11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93E11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93E11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93E11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93E11">
        <w:rPr>
          <w:rFonts w:ascii="Times New Roman" w:hAnsi="Times New Roman" w:cs="Times New Roman"/>
          <w:sz w:val="24"/>
          <w:szCs w:val="24"/>
        </w:rPr>
        <w:t>J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93E11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93E11">
        <w:rPr>
          <w:rFonts w:ascii="Times New Roman" w:hAnsi="Times New Roman" w:cs="Times New Roman"/>
          <w:sz w:val="24"/>
          <w:szCs w:val="24"/>
        </w:rPr>
        <w:t>K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93E11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93E11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93E11">
        <w:rPr>
          <w:rFonts w:ascii="Times New Roman" w:hAnsi="Times New Roman" w:cs="Times New Roman"/>
          <w:sz w:val="24"/>
          <w:szCs w:val="24"/>
        </w:rPr>
        <w:t>G</w:t>
      </w:r>
    </w:p>
    <w:p w14:paraId="14D77A3A" w14:textId="77777777" w:rsidR="002D1AEB" w:rsidRPr="002D1AEB" w:rsidRDefault="002D1AEB" w:rsidP="0006597E">
      <w:pPr>
        <w:rPr>
          <w:rFonts w:ascii="Times New Roman" w:hAnsi="Times New Roman" w:cs="Times New Roman"/>
          <w:sz w:val="24"/>
          <w:szCs w:val="24"/>
        </w:rPr>
      </w:pPr>
    </w:p>
    <w:sectPr w:rsidR="002D1AEB" w:rsidRPr="002D1A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96DFD1" w14:textId="77777777" w:rsidR="008F5FA6" w:rsidRDefault="008F5FA6" w:rsidP="002D1AEB">
      <w:pPr>
        <w:spacing w:after="0" w:line="240" w:lineRule="auto"/>
      </w:pPr>
      <w:r>
        <w:separator/>
      </w:r>
    </w:p>
  </w:endnote>
  <w:endnote w:type="continuationSeparator" w:id="0">
    <w:p w14:paraId="276D9E57" w14:textId="77777777" w:rsidR="008F5FA6" w:rsidRDefault="008F5FA6" w:rsidP="002D1A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01650C" w14:textId="77777777" w:rsidR="008F5FA6" w:rsidRDefault="008F5FA6" w:rsidP="002D1AEB">
      <w:pPr>
        <w:spacing w:after="0" w:line="240" w:lineRule="auto"/>
      </w:pPr>
      <w:r>
        <w:separator/>
      </w:r>
    </w:p>
  </w:footnote>
  <w:footnote w:type="continuationSeparator" w:id="0">
    <w:p w14:paraId="4FBA7EFB" w14:textId="77777777" w:rsidR="008F5FA6" w:rsidRDefault="008F5FA6" w:rsidP="002D1AE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MDcyNTU0sjQ1sjBT0lEKTi0uzszPAykwqgUAOxCkeCwAAAA="/>
  </w:docVars>
  <w:rsids>
    <w:rsidRoot w:val="00300251"/>
    <w:rsid w:val="0000331B"/>
    <w:rsid w:val="0006597E"/>
    <w:rsid w:val="000D5B31"/>
    <w:rsid w:val="001A2B0E"/>
    <w:rsid w:val="001C72AB"/>
    <w:rsid w:val="0021391E"/>
    <w:rsid w:val="0024317F"/>
    <w:rsid w:val="002771FB"/>
    <w:rsid w:val="002D1AEB"/>
    <w:rsid w:val="002F1477"/>
    <w:rsid w:val="00300251"/>
    <w:rsid w:val="003F0B02"/>
    <w:rsid w:val="003F7D0A"/>
    <w:rsid w:val="004D3BAB"/>
    <w:rsid w:val="005A4173"/>
    <w:rsid w:val="005B040F"/>
    <w:rsid w:val="00673117"/>
    <w:rsid w:val="006828C3"/>
    <w:rsid w:val="00776966"/>
    <w:rsid w:val="008F5FA6"/>
    <w:rsid w:val="00993E11"/>
    <w:rsid w:val="00A1280C"/>
    <w:rsid w:val="00A4718E"/>
    <w:rsid w:val="00A869EF"/>
    <w:rsid w:val="00A968CB"/>
    <w:rsid w:val="00B7672A"/>
    <w:rsid w:val="00CA432F"/>
    <w:rsid w:val="00D327B7"/>
    <w:rsid w:val="00D35A19"/>
    <w:rsid w:val="00ED77C5"/>
    <w:rsid w:val="00EE0936"/>
    <w:rsid w:val="00F52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F1C117"/>
  <w15:chartTrackingRefBased/>
  <w15:docId w15:val="{4B718E6A-1297-48FB-AD75-EE80926E3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1A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1AEB"/>
  </w:style>
  <w:style w:type="paragraph" w:styleId="Footer">
    <w:name w:val="footer"/>
    <w:basedOn w:val="Normal"/>
    <w:link w:val="FooterChar"/>
    <w:uiPriority w:val="99"/>
    <w:unhideWhenUsed/>
    <w:rsid w:val="002D1A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1A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4</TotalTime>
  <Pages>2</Pages>
  <Words>127</Words>
  <Characters>7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Oyebade</dc:creator>
  <cp:keywords/>
  <dc:description/>
  <cp:lastModifiedBy>Elizabeth Oyebade</cp:lastModifiedBy>
  <cp:revision>3</cp:revision>
  <dcterms:created xsi:type="dcterms:W3CDTF">2022-04-02T21:47:00Z</dcterms:created>
  <dcterms:modified xsi:type="dcterms:W3CDTF">2022-04-04T18:53:00Z</dcterms:modified>
</cp:coreProperties>
</file>